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BACAE" w14:textId="329C67EA" w:rsidR="00F90C46" w:rsidRDefault="00F90C46" w:rsidP="007E6487">
      <w:pPr>
        <w:tabs>
          <w:tab w:val="center" w:pos="7920"/>
          <w:tab w:val="right" w:pos="14400"/>
        </w:tabs>
        <w:jc w:val="both"/>
        <w:rPr>
          <w:b/>
          <w:color w:val="14479A"/>
          <w:sz w:val="28"/>
          <w:szCs w:val="24"/>
        </w:rPr>
      </w:pPr>
      <w:r>
        <w:rPr>
          <w:b/>
          <w:color w:val="14479A"/>
          <w:sz w:val="28"/>
          <w:szCs w:val="24"/>
        </w:rPr>
        <w:t xml:space="preserve">Agenda </w:t>
      </w:r>
      <w:r w:rsidR="00F551F0">
        <w:rPr>
          <w:b/>
          <w:color w:val="14479A"/>
          <w:sz w:val="28"/>
          <w:szCs w:val="24"/>
        </w:rPr>
        <w:t>and Min</w:t>
      </w:r>
      <w:r w:rsidR="00E97ECA">
        <w:rPr>
          <w:b/>
          <w:color w:val="14479A"/>
          <w:sz w:val="28"/>
          <w:szCs w:val="24"/>
        </w:rPr>
        <w:t>utes</w:t>
      </w:r>
      <w:r w:rsidR="00F551F0">
        <w:rPr>
          <w:b/>
          <w:color w:val="14479A"/>
          <w:sz w:val="28"/>
          <w:szCs w:val="24"/>
        </w:rPr>
        <w:t xml:space="preserve"> Template </w:t>
      </w:r>
      <w:r w:rsidR="00764499">
        <w:rPr>
          <w:b/>
          <w:color w:val="14479A"/>
          <w:sz w:val="28"/>
          <w:szCs w:val="24"/>
        </w:rPr>
        <w:t xml:space="preserve">for </w:t>
      </w:r>
      <w:r w:rsidR="00EC632D">
        <w:rPr>
          <w:b/>
          <w:color w:val="14479A"/>
          <w:sz w:val="28"/>
          <w:szCs w:val="24"/>
        </w:rPr>
        <w:t>July 1</w:t>
      </w:r>
      <w:r w:rsidR="00100282">
        <w:rPr>
          <w:b/>
          <w:color w:val="14479A"/>
          <w:sz w:val="28"/>
          <w:szCs w:val="24"/>
        </w:rPr>
        <w:t xml:space="preserve">, </w:t>
      </w:r>
      <w:proofErr w:type="gramStart"/>
      <w:r w:rsidR="00100282">
        <w:rPr>
          <w:b/>
          <w:color w:val="14479A"/>
          <w:sz w:val="28"/>
          <w:szCs w:val="24"/>
        </w:rPr>
        <w:t>2021</w:t>
      </w:r>
      <w:proofErr w:type="gramEnd"/>
      <w:r w:rsidR="007E6487">
        <w:rPr>
          <w:b/>
          <w:color w:val="14479A"/>
          <w:sz w:val="28"/>
          <w:szCs w:val="24"/>
        </w:rPr>
        <w:tab/>
      </w:r>
      <w:r>
        <w:rPr>
          <w:b/>
          <w:color w:val="14479A"/>
          <w:sz w:val="28"/>
          <w:szCs w:val="24"/>
        </w:rPr>
        <w:t>9:00-10:00</w:t>
      </w:r>
      <w:r w:rsidR="007E6487">
        <w:rPr>
          <w:b/>
          <w:color w:val="14479A"/>
          <w:sz w:val="28"/>
          <w:szCs w:val="24"/>
        </w:rPr>
        <w:tab/>
      </w:r>
      <w:r>
        <w:rPr>
          <w:b/>
          <w:color w:val="14479A"/>
          <w:sz w:val="28"/>
          <w:szCs w:val="24"/>
        </w:rPr>
        <w:t>Zoom Meeting</w:t>
      </w:r>
    </w:p>
    <w:tbl>
      <w:tblPr>
        <w:tblStyle w:val="TableGrid"/>
        <w:tblW w:w="5022" w:type="pct"/>
        <w:tblLook w:val="04A0" w:firstRow="1" w:lastRow="0" w:firstColumn="1" w:lastColumn="0" w:noHBand="0" w:noVBand="1"/>
      </w:tblPr>
      <w:tblGrid>
        <w:gridCol w:w="2627"/>
        <w:gridCol w:w="2006"/>
        <w:gridCol w:w="1651"/>
        <w:gridCol w:w="8169"/>
      </w:tblGrid>
      <w:tr w:rsidR="00F90C46" w:rsidRPr="00934B9B" w14:paraId="56FB74F8" w14:textId="77777777" w:rsidTr="00F90C46">
        <w:trPr>
          <w:trHeight w:val="690"/>
        </w:trPr>
        <w:tc>
          <w:tcPr>
            <w:tcW w:w="5000" w:type="pct"/>
            <w:gridSpan w:val="4"/>
            <w:tcBorders>
              <w:top w:val="single" w:sz="4" w:space="0" w:color="14479A"/>
              <w:left w:val="single" w:sz="4" w:space="0" w:color="14479A"/>
              <w:bottom w:val="single" w:sz="4" w:space="0" w:color="14479A"/>
              <w:right w:val="single" w:sz="4" w:space="0" w:color="14479A"/>
            </w:tcBorders>
            <w:shd w:val="clear" w:color="auto" w:fill="D6EF99"/>
          </w:tcPr>
          <w:p w14:paraId="63AC483B" w14:textId="77777777" w:rsidR="00B94B3E" w:rsidRDefault="009F49B2" w:rsidP="00051B3E">
            <w:pPr>
              <w:jc w:val="both"/>
              <w:rPr>
                <w:b/>
                <w:color w:val="14479A"/>
                <w:sz w:val="28"/>
                <w:szCs w:val="24"/>
              </w:rPr>
            </w:pPr>
            <w:r>
              <w:rPr>
                <w:b/>
                <w:color w:val="14479A"/>
                <w:sz w:val="28"/>
                <w:szCs w:val="24"/>
              </w:rPr>
              <w:t xml:space="preserve">Roster and contact information is </w:t>
            </w:r>
            <w:r w:rsidR="00764499">
              <w:rPr>
                <w:b/>
                <w:color w:val="14479A"/>
                <w:sz w:val="28"/>
                <w:szCs w:val="24"/>
              </w:rPr>
              <w:t>on the website</w:t>
            </w:r>
          </w:p>
          <w:p w14:paraId="635BE20A" w14:textId="5ADBC3AA" w:rsidR="00F90C46" w:rsidRPr="00EC3CA9" w:rsidRDefault="00954455" w:rsidP="00764499">
            <w:pPr>
              <w:jc w:val="both"/>
              <w:rPr>
                <w:b/>
                <w:color w:val="14479A"/>
                <w:sz w:val="28"/>
                <w:szCs w:val="24"/>
              </w:rPr>
            </w:pPr>
            <w:r>
              <w:rPr>
                <w:b/>
                <w:color w:val="14479A"/>
                <w:sz w:val="28"/>
                <w:szCs w:val="24"/>
              </w:rPr>
              <w:t>New Member Intro-</w:t>
            </w:r>
            <w:r w:rsidR="00667C01">
              <w:rPr>
                <w:b/>
                <w:color w:val="14479A"/>
                <w:sz w:val="28"/>
                <w:szCs w:val="24"/>
              </w:rPr>
              <w:t xml:space="preserve"> </w:t>
            </w:r>
          </w:p>
        </w:tc>
      </w:tr>
      <w:tr w:rsidR="00F551F0" w:rsidRPr="00934B9B" w14:paraId="0FEC7FCC" w14:textId="77777777" w:rsidTr="005341D5">
        <w:trPr>
          <w:trHeight w:val="690"/>
        </w:trPr>
        <w:tc>
          <w:tcPr>
            <w:tcW w:w="5000" w:type="pct"/>
            <w:gridSpan w:val="4"/>
            <w:tcBorders>
              <w:top w:val="single" w:sz="4" w:space="0" w:color="14479A"/>
              <w:left w:val="single" w:sz="4" w:space="0" w:color="14479A"/>
              <w:bottom w:val="single" w:sz="4" w:space="0" w:color="14479A"/>
              <w:right w:val="single" w:sz="4" w:space="0" w:color="14479A"/>
            </w:tcBorders>
            <w:shd w:val="clear" w:color="auto" w:fill="auto"/>
          </w:tcPr>
          <w:p w14:paraId="07C3380C" w14:textId="77777777" w:rsidR="002627C8" w:rsidRDefault="00F551F0" w:rsidP="00AA6D09">
            <w:pPr>
              <w:rPr>
                <w:b/>
                <w:color w:val="14479A"/>
                <w:sz w:val="28"/>
                <w:szCs w:val="24"/>
              </w:rPr>
            </w:pPr>
            <w:r>
              <w:rPr>
                <w:b/>
                <w:color w:val="14479A"/>
                <w:sz w:val="28"/>
                <w:szCs w:val="24"/>
              </w:rPr>
              <w:t>RRC structure:</w:t>
            </w:r>
            <w:r w:rsidR="00ED08FE">
              <w:rPr>
                <w:b/>
                <w:color w:val="14479A"/>
                <w:sz w:val="28"/>
                <w:szCs w:val="24"/>
              </w:rPr>
              <w:t xml:space="preserve"> </w:t>
            </w:r>
            <w:r w:rsidRPr="00F551F0">
              <w:rPr>
                <w:b/>
                <w:color w:val="14479A"/>
                <w:sz w:val="28"/>
                <w:szCs w:val="24"/>
              </w:rPr>
              <w:t xml:space="preserve">Chair- </w:t>
            </w:r>
            <w:r w:rsidRPr="00F551F0">
              <w:rPr>
                <w:color w:val="14479A"/>
                <w:sz w:val="28"/>
                <w:szCs w:val="24"/>
              </w:rPr>
              <w:t>Cassie Harmon</w:t>
            </w:r>
            <w:r w:rsidRPr="00F551F0">
              <w:rPr>
                <w:b/>
                <w:color w:val="14479A"/>
                <w:sz w:val="28"/>
                <w:szCs w:val="24"/>
              </w:rPr>
              <w:t xml:space="preserve"> </w:t>
            </w:r>
            <w:r w:rsidR="002627C8" w:rsidRPr="002627C8">
              <w:rPr>
                <w:color w:val="14479A"/>
                <w:sz w:val="28"/>
                <w:szCs w:val="24"/>
              </w:rPr>
              <w:t>Community Health Program Coordinator</w:t>
            </w:r>
            <w:r w:rsidR="002627C8">
              <w:rPr>
                <w:color w:val="14479A"/>
                <w:sz w:val="28"/>
                <w:szCs w:val="24"/>
              </w:rPr>
              <w:t xml:space="preserve"> at Erie County Health Department</w:t>
            </w:r>
          </w:p>
          <w:p w14:paraId="6749D1B0" w14:textId="77777777" w:rsidR="002627C8" w:rsidRDefault="00F551F0" w:rsidP="00AA6D09">
            <w:pPr>
              <w:rPr>
                <w:color w:val="14479A"/>
                <w:sz w:val="28"/>
                <w:szCs w:val="24"/>
              </w:rPr>
            </w:pPr>
            <w:r w:rsidRPr="00F551F0">
              <w:rPr>
                <w:b/>
                <w:color w:val="14479A"/>
                <w:sz w:val="28"/>
                <w:szCs w:val="24"/>
              </w:rPr>
              <w:t xml:space="preserve">Secretary- </w:t>
            </w:r>
            <w:r w:rsidRPr="00F551F0">
              <w:rPr>
                <w:color w:val="14479A"/>
                <w:sz w:val="28"/>
                <w:szCs w:val="24"/>
              </w:rPr>
              <w:t>Jen Fres</w:t>
            </w:r>
            <w:r w:rsidR="00AA6D09">
              <w:rPr>
                <w:color w:val="14479A"/>
                <w:sz w:val="28"/>
                <w:szCs w:val="24"/>
              </w:rPr>
              <w:t>c</w:t>
            </w:r>
            <w:r w:rsidRPr="00F551F0">
              <w:rPr>
                <w:color w:val="14479A"/>
                <w:sz w:val="28"/>
                <w:szCs w:val="24"/>
              </w:rPr>
              <w:t>h</w:t>
            </w:r>
            <w:r w:rsidR="00F26A41">
              <w:rPr>
                <w:color w:val="14479A"/>
                <w:sz w:val="28"/>
                <w:szCs w:val="24"/>
              </w:rPr>
              <w:t xml:space="preserve"> </w:t>
            </w:r>
            <w:r w:rsidR="002627C8">
              <w:rPr>
                <w:color w:val="14479A"/>
                <w:sz w:val="28"/>
                <w:szCs w:val="24"/>
              </w:rPr>
              <w:t>Behavioral Health Program Coordinator at Erie County Health Department</w:t>
            </w:r>
          </w:p>
          <w:p w14:paraId="15FE4906" w14:textId="77777777" w:rsidR="002627C8" w:rsidRPr="002627C8" w:rsidRDefault="00F551F0" w:rsidP="00AA6D09">
            <w:pPr>
              <w:rPr>
                <w:color w:val="14479A"/>
                <w:sz w:val="28"/>
                <w:szCs w:val="24"/>
              </w:rPr>
            </w:pPr>
            <w:r>
              <w:rPr>
                <w:b/>
                <w:color w:val="14479A"/>
                <w:sz w:val="28"/>
                <w:szCs w:val="24"/>
              </w:rPr>
              <w:t>Membership Lead-</w:t>
            </w:r>
            <w:r w:rsidR="00AA6D09">
              <w:rPr>
                <w:color w:val="14479A"/>
                <w:sz w:val="28"/>
                <w:szCs w:val="24"/>
              </w:rPr>
              <w:t xml:space="preserve"> Steve</w:t>
            </w:r>
            <w:r w:rsidR="00F26A41">
              <w:rPr>
                <w:color w:val="14479A"/>
                <w:sz w:val="28"/>
                <w:szCs w:val="24"/>
              </w:rPr>
              <w:t xml:space="preserve"> Rucker</w:t>
            </w:r>
            <w:r w:rsidR="002627C8">
              <w:rPr>
                <w:color w:val="14479A"/>
                <w:sz w:val="28"/>
                <w:szCs w:val="24"/>
              </w:rPr>
              <w:t>,</w:t>
            </w:r>
            <w:r>
              <w:rPr>
                <w:b/>
                <w:color w:val="14479A"/>
                <w:sz w:val="28"/>
                <w:szCs w:val="24"/>
              </w:rPr>
              <w:t xml:space="preserve"> </w:t>
            </w:r>
            <w:r w:rsidR="002627C8" w:rsidRPr="002627C8">
              <w:rPr>
                <w:color w:val="14479A"/>
                <w:sz w:val="28"/>
                <w:szCs w:val="24"/>
              </w:rPr>
              <w:t xml:space="preserve">Fire Marshall </w:t>
            </w:r>
            <w:r w:rsidR="002627C8">
              <w:rPr>
                <w:color w:val="14479A"/>
                <w:sz w:val="28"/>
                <w:szCs w:val="24"/>
              </w:rPr>
              <w:t xml:space="preserve">at </w:t>
            </w:r>
            <w:r w:rsidR="002627C8" w:rsidRPr="002627C8">
              <w:rPr>
                <w:color w:val="14479A"/>
                <w:sz w:val="28"/>
                <w:szCs w:val="24"/>
              </w:rPr>
              <w:t>Sandusky Fire Department</w:t>
            </w:r>
          </w:p>
          <w:p w14:paraId="574416DD" w14:textId="77777777" w:rsidR="002627C8" w:rsidRDefault="00F551F0" w:rsidP="00AA6D09">
            <w:pPr>
              <w:rPr>
                <w:color w:val="14479A"/>
                <w:sz w:val="28"/>
                <w:szCs w:val="24"/>
              </w:rPr>
            </w:pPr>
            <w:r>
              <w:rPr>
                <w:b/>
                <w:color w:val="14479A"/>
                <w:sz w:val="28"/>
                <w:szCs w:val="24"/>
              </w:rPr>
              <w:t xml:space="preserve">Stigma Lead- </w:t>
            </w:r>
            <w:r>
              <w:rPr>
                <w:color w:val="14479A"/>
                <w:sz w:val="28"/>
                <w:szCs w:val="24"/>
              </w:rPr>
              <w:t>Andrea Jones</w:t>
            </w:r>
            <w:r w:rsidR="002627C8">
              <w:rPr>
                <w:color w:val="14479A"/>
                <w:sz w:val="28"/>
                <w:szCs w:val="24"/>
              </w:rPr>
              <w:t>,</w:t>
            </w:r>
            <w:r>
              <w:rPr>
                <w:color w:val="14479A"/>
                <w:sz w:val="28"/>
                <w:szCs w:val="24"/>
              </w:rPr>
              <w:t xml:space="preserve"> </w:t>
            </w:r>
            <w:r w:rsidR="002627C8" w:rsidRPr="002627C8">
              <w:rPr>
                <w:color w:val="14479A"/>
                <w:sz w:val="28"/>
                <w:szCs w:val="24"/>
              </w:rPr>
              <w:t>Director of Treatment services at LCADA Way</w:t>
            </w:r>
          </w:p>
          <w:p w14:paraId="6A2DF227" w14:textId="77777777" w:rsidR="002627C8" w:rsidRDefault="00F551F0" w:rsidP="00AA6D09">
            <w:pPr>
              <w:rPr>
                <w:color w:val="14479A"/>
                <w:sz w:val="28"/>
                <w:szCs w:val="24"/>
              </w:rPr>
            </w:pPr>
            <w:r w:rsidRPr="00F551F0">
              <w:rPr>
                <w:b/>
                <w:color w:val="14479A"/>
                <w:sz w:val="28"/>
                <w:szCs w:val="24"/>
              </w:rPr>
              <w:t>Response Lead-</w:t>
            </w:r>
            <w:r>
              <w:rPr>
                <w:color w:val="14479A"/>
                <w:sz w:val="28"/>
                <w:szCs w:val="24"/>
              </w:rPr>
              <w:t xml:space="preserve"> Mary Bower</w:t>
            </w:r>
            <w:r w:rsidR="00F26A41">
              <w:rPr>
                <w:color w:val="14479A"/>
                <w:sz w:val="28"/>
                <w:szCs w:val="24"/>
              </w:rPr>
              <w:t xml:space="preserve"> </w:t>
            </w:r>
            <w:r w:rsidR="00B1689F" w:rsidRPr="00B1689F">
              <w:rPr>
                <w:color w:val="14479A"/>
                <w:sz w:val="28"/>
                <w:szCs w:val="24"/>
              </w:rPr>
              <w:t>Intake Director and Drug Court Coordinato</w:t>
            </w:r>
            <w:r w:rsidR="00B1689F">
              <w:rPr>
                <w:color w:val="14479A"/>
                <w:sz w:val="28"/>
                <w:szCs w:val="24"/>
              </w:rPr>
              <w:t>r at Erie County Juvenile Court</w:t>
            </w:r>
          </w:p>
          <w:p w14:paraId="7FAFA226" w14:textId="77777777" w:rsidR="00F551F0" w:rsidRPr="00F551F0" w:rsidRDefault="00F26A41" w:rsidP="00B1689F">
            <w:pPr>
              <w:rPr>
                <w:b/>
                <w:color w:val="14479A"/>
                <w:sz w:val="28"/>
                <w:szCs w:val="24"/>
              </w:rPr>
            </w:pPr>
            <w:r w:rsidRPr="00F26A41">
              <w:rPr>
                <w:b/>
                <w:color w:val="14479A"/>
                <w:sz w:val="28"/>
                <w:szCs w:val="24"/>
              </w:rPr>
              <w:t>Recovery Lead</w:t>
            </w:r>
            <w:r>
              <w:rPr>
                <w:color w:val="14479A"/>
                <w:sz w:val="28"/>
                <w:szCs w:val="24"/>
              </w:rPr>
              <w:t xml:space="preserve">- </w:t>
            </w:r>
            <w:r w:rsidR="00B1689F" w:rsidRPr="00B1689F">
              <w:rPr>
                <w:color w:val="14479A"/>
                <w:sz w:val="28"/>
                <w:szCs w:val="24"/>
              </w:rPr>
              <w:t xml:space="preserve">Phillip Johnson, Director of Operations at Bellevue Recovery </w:t>
            </w:r>
            <w:proofErr w:type="gramStart"/>
            <w:r w:rsidR="00B1689F" w:rsidRPr="00B1689F">
              <w:rPr>
                <w:color w:val="14479A"/>
                <w:sz w:val="28"/>
                <w:szCs w:val="24"/>
              </w:rPr>
              <w:t>And</w:t>
            </w:r>
            <w:proofErr w:type="gramEnd"/>
            <w:r w:rsidR="00B1689F" w:rsidRPr="00B1689F">
              <w:rPr>
                <w:color w:val="14479A"/>
                <w:sz w:val="28"/>
                <w:szCs w:val="24"/>
              </w:rPr>
              <w:t xml:space="preserve"> Support Services (B.R.A.S.S.)</w:t>
            </w:r>
          </w:p>
        </w:tc>
      </w:tr>
      <w:tr w:rsidR="00F90C46" w:rsidRPr="00934B9B" w14:paraId="42948844" w14:textId="77777777" w:rsidTr="00F90C46">
        <w:trPr>
          <w:trHeight w:val="331"/>
        </w:trPr>
        <w:tc>
          <w:tcPr>
            <w:tcW w:w="5000" w:type="pct"/>
            <w:gridSpan w:val="4"/>
            <w:tcBorders>
              <w:top w:val="single" w:sz="4" w:space="0" w:color="14479A"/>
              <w:left w:val="single" w:sz="4" w:space="0" w:color="14479A"/>
              <w:bottom w:val="single" w:sz="4" w:space="0" w:color="14479A"/>
              <w:right w:val="single" w:sz="4" w:space="0" w:color="14479A"/>
            </w:tcBorders>
            <w:shd w:val="clear" w:color="auto" w:fill="D6EF99"/>
          </w:tcPr>
          <w:p w14:paraId="7EEF6F7A" w14:textId="2834F374" w:rsidR="00F90C46" w:rsidRDefault="00F90C46" w:rsidP="00764499">
            <w:pPr>
              <w:jc w:val="both"/>
              <w:rPr>
                <w:b/>
                <w:color w:val="14479A"/>
                <w:sz w:val="28"/>
                <w:szCs w:val="24"/>
              </w:rPr>
            </w:pPr>
            <w:r>
              <w:rPr>
                <w:b/>
                <w:color w:val="14479A"/>
                <w:sz w:val="28"/>
                <w:szCs w:val="24"/>
              </w:rPr>
              <w:t xml:space="preserve">Next meeting date: </w:t>
            </w:r>
            <w:r w:rsidR="00F551F0">
              <w:rPr>
                <w:b/>
                <w:color w:val="14479A"/>
                <w:sz w:val="28"/>
                <w:szCs w:val="24"/>
              </w:rPr>
              <w:t xml:space="preserve"> </w:t>
            </w:r>
            <w:r w:rsidR="00EC632D">
              <w:rPr>
                <w:b/>
                <w:color w:val="14479A"/>
                <w:sz w:val="28"/>
                <w:szCs w:val="24"/>
              </w:rPr>
              <w:t>September 2</w:t>
            </w:r>
            <w:r w:rsidR="00650F0E">
              <w:rPr>
                <w:b/>
                <w:color w:val="14479A"/>
                <w:sz w:val="28"/>
                <w:szCs w:val="24"/>
              </w:rPr>
              <w:t xml:space="preserve">, </w:t>
            </w:r>
            <w:proofErr w:type="gramStart"/>
            <w:r w:rsidR="00650F0E">
              <w:rPr>
                <w:b/>
                <w:color w:val="14479A"/>
                <w:sz w:val="28"/>
                <w:szCs w:val="24"/>
              </w:rPr>
              <w:t>2021</w:t>
            </w:r>
            <w:proofErr w:type="gramEnd"/>
            <w:r w:rsidR="00650F0E">
              <w:rPr>
                <w:b/>
                <w:color w:val="14479A"/>
                <w:sz w:val="28"/>
                <w:szCs w:val="24"/>
              </w:rPr>
              <w:t xml:space="preserve"> 9-10a</w:t>
            </w:r>
          </w:p>
        </w:tc>
      </w:tr>
      <w:tr w:rsidR="00F90C46" w:rsidRPr="00934B9B" w14:paraId="45A408ED" w14:textId="77777777" w:rsidTr="00F90C46">
        <w:trPr>
          <w:trHeight w:val="1237"/>
        </w:trPr>
        <w:tc>
          <w:tcPr>
            <w:tcW w:w="5000" w:type="pct"/>
            <w:gridSpan w:val="4"/>
            <w:tcBorders>
              <w:top w:val="single" w:sz="4" w:space="0" w:color="14479A"/>
              <w:left w:val="single" w:sz="4" w:space="0" w:color="14479A"/>
              <w:bottom w:val="single" w:sz="4" w:space="0" w:color="14479A"/>
              <w:right w:val="single" w:sz="4" w:space="0" w:color="14479A"/>
            </w:tcBorders>
            <w:shd w:val="clear" w:color="auto" w:fill="D6EF99"/>
          </w:tcPr>
          <w:p w14:paraId="573C76BD" w14:textId="77777777" w:rsidR="00F90C46" w:rsidRPr="001D3D80" w:rsidRDefault="00F90C46" w:rsidP="005B5DEA">
            <w:pPr>
              <w:pStyle w:val="ListParagraph"/>
              <w:numPr>
                <w:ilvl w:val="0"/>
                <w:numId w:val="1"/>
              </w:numPr>
              <w:jc w:val="both"/>
              <w:rPr>
                <w:sz w:val="24"/>
                <w:szCs w:val="24"/>
              </w:rPr>
            </w:pPr>
            <w:r w:rsidRPr="001D3D80">
              <w:rPr>
                <w:b/>
                <w:color w:val="14479A"/>
                <w:sz w:val="28"/>
                <w:szCs w:val="24"/>
              </w:rPr>
              <w:t>Membership:</w:t>
            </w:r>
            <w:r w:rsidRPr="001D3D80">
              <w:rPr>
                <w:color w:val="14479A"/>
                <w:sz w:val="28"/>
                <w:szCs w:val="24"/>
              </w:rPr>
              <w:t xml:space="preserve"> </w:t>
            </w:r>
            <w:r w:rsidRPr="001D3D80">
              <w:rPr>
                <w:color w:val="14479A"/>
                <w:sz w:val="24"/>
                <w:szCs w:val="24"/>
              </w:rPr>
              <w:t xml:space="preserve">By August 31, 2022, The RRC will have one member from 12 sectors represented or who serve each county. The 12 sectors will include: 1) Family or friend of someone who has fatally overdosed, 2) Court, Probation, </w:t>
            </w:r>
            <w:proofErr w:type="gramStart"/>
            <w:r w:rsidRPr="001D3D80">
              <w:rPr>
                <w:color w:val="14479A"/>
                <w:sz w:val="24"/>
                <w:szCs w:val="24"/>
              </w:rPr>
              <w:t>3)Peer</w:t>
            </w:r>
            <w:proofErr w:type="gramEnd"/>
            <w:r w:rsidRPr="001D3D80">
              <w:rPr>
                <w:color w:val="14479A"/>
                <w:sz w:val="24"/>
                <w:szCs w:val="24"/>
              </w:rPr>
              <w:t xml:space="preserve"> recovery/ Recovery Coaches , 4)Mental Health/ Behavioral Health Services 5) Emergency Department, 6) Primary Care, 7) Fire/EMS, 8)Law Enforcement 9) Government 10) Religious or Fraternal Organization 11) Sober living/ Housing, 12) Fitness/ Alternative Therapy.</w:t>
            </w:r>
          </w:p>
        </w:tc>
      </w:tr>
      <w:tr w:rsidR="00F551F0" w:rsidRPr="00934B9B" w14:paraId="3CD2DBD8" w14:textId="77777777" w:rsidTr="00AE6A1F">
        <w:trPr>
          <w:trHeight w:val="557"/>
        </w:trPr>
        <w:tc>
          <w:tcPr>
            <w:tcW w:w="5000" w:type="pct"/>
            <w:gridSpan w:val="4"/>
            <w:tcBorders>
              <w:top w:val="single" w:sz="4" w:space="0" w:color="14479A"/>
              <w:left w:val="single" w:sz="4" w:space="0" w:color="14479A"/>
              <w:bottom w:val="single" w:sz="4" w:space="0" w:color="14479A"/>
              <w:right w:val="single" w:sz="4" w:space="0" w:color="14479A"/>
            </w:tcBorders>
            <w:shd w:val="clear" w:color="auto" w:fill="D6EF99"/>
          </w:tcPr>
          <w:p w14:paraId="40F744E3" w14:textId="77777777" w:rsidR="00F551F0" w:rsidRPr="00311286" w:rsidRDefault="00F26A41" w:rsidP="00F26A41">
            <w:pPr>
              <w:pStyle w:val="ListParagraph"/>
              <w:numPr>
                <w:ilvl w:val="0"/>
                <w:numId w:val="1"/>
              </w:numPr>
              <w:jc w:val="both"/>
              <w:rPr>
                <w:b/>
                <w:color w:val="14479A"/>
                <w:sz w:val="24"/>
                <w:szCs w:val="24"/>
              </w:rPr>
            </w:pPr>
            <w:r>
              <w:rPr>
                <w:b/>
                <w:color w:val="14479A"/>
                <w:sz w:val="24"/>
                <w:szCs w:val="24"/>
              </w:rPr>
              <w:t xml:space="preserve">Membership Project Lead- Steve Rucker </w:t>
            </w:r>
            <w:r w:rsidR="00F551F0">
              <w:rPr>
                <w:b/>
                <w:color w:val="14479A"/>
                <w:sz w:val="24"/>
                <w:szCs w:val="24"/>
              </w:rPr>
              <w:t xml:space="preserve"> </w:t>
            </w:r>
            <w:hyperlink r:id="rId8" w:history="1">
              <w:r w:rsidRPr="00E75585">
                <w:rPr>
                  <w:rStyle w:val="Hyperlink"/>
                  <w:b/>
                  <w:sz w:val="24"/>
                  <w:szCs w:val="24"/>
                </w:rPr>
                <w:t>srucker@ci.sandusky.oh.us</w:t>
              </w:r>
            </w:hyperlink>
            <w:r>
              <w:rPr>
                <w:b/>
                <w:color w:val="14479A"/>
                <w:sz w:val="24"/>
                <w:szCs w:val="24"/>
              </w:rPr>
              <w:t xml:space="preserve"> </w:t>
            </w:r>
          </w:p>
          <w:p w14:paraId="691A9BAB" w14:textId="2604AE28" w:rsidR="00F551F0" w:rsidRPr="001D3D80" w:rsidRDefault="00F551F0" w:rsidP="00F551F0">
            <w:pPr>
              <w:pStyle w:val="ListParagraph"/>
              <w:numPr>
                <w:ilvl w:val="0"/>
                <w:numId w:val="1"/>
              </w:numPr>
              <w:jc w:val="both"/>
              <w:rPr>
                <w:b/>
                <w:color w:val="14479A"/>
                <w:sz w:val="28"/>
                <w:szCs w:val="24"/>
              </w:rPr>
            </w:pPr>
            <w:r w:rsidRPr="00311286">
              <w:rPr>
                <w:b/>
                <w:color w:val="14479A"/>
                <w:sz w:val="24"/>
                <w:szCs w:val="24"/>
              </w:rPr>
              <w:t>Membership Project Team</w:t>
            </w:r>
            <w:r w:rsidRPr="00D0485C">
              <w:rPr>
                <w:color w:val="14479A"/>
                <w:sz w:val="24"/>
                <w:szCs w:val="24"/>
              </w:rPr>
              <w:t>-</w:t>
            </w:r>
            <w:r w:rsidR="00F26A41" w:rsidRPr="00D0485C">
              <w:rPr>
                <w:color w:val="14479A"/>
                <w:sz w:val="24"/>
                <w:szCs w:val="24"/>
              </w:rPr>
              <w:t xml:space="preserve"> Cassie,</w:t>
            </w:r>
            <w:r w:rsidR="004116BA" w:rsidRPr="00D0485C">
              <w:rPr>
                <w:color w:val="14479A"/>
                <w:sz w:val="24"/>
                <w:szCs w:val="24"/>
              </w:rPr>
              <w:t xml:space="preserve"> Robert, Val</w:t>
            </w:r>
            <w:r w:rsidR="002E5BC9" w:rsidRPr="00D0485C">
              <w:rPr>
                <w:color w:val="14479A"/>
                <w:sz w:val="24"/>
                <w:szCs w:val="24"/>
              </w:rPr>
              <w:t>, Katie</w:t>
            </w:r>
            <w:r w:rsidR="00B94B3E" w:rsidRPr="00D0485C">
              <w:rPr>
                <w:color w:val="14479A"/>
                <w:sz w:val="24"/>
                <w:szCs w:val="24"/>
              </w:rPr>
              <w:t>, Nichole</w:t>
            </w:r>
            <w:r w:rsidR="005903E5" w:rsidRPr="00D0485C">
              <w:rPr>
                <w:color w:val="14479A"/>
                <w:sz w:val="24"/>
                <w:szCs w:val="24"/>
              </w:rPr>
              <w:t>, Taylor</w:t>
            </w:r>
            <w:r w:rsidR="00EC632D">
              <w:rPr>
                <w:color w:val="14479A"/>
                <w:sz w:val="24"/>
                <w:szCs w:val="24"/>
              </w:rPr>
              <w:t>, Jeff</w:t>
            </w:r>
          </w:p>
        </w:tc>
      </w:tr>
      <w:tr w:rsidR="00F90C46" w:rsidRPr="00934B9B" w14:paraId="4C19EDDC" w14:textId="77777777" w:rsidTr="00F90C46">
        <w:trPr>
          <w:trHeight w:val="575"/>
        </w:trPr>
        <w:tc>
          <w:tcPr>
            <w:tcW w:w="909" w:type="pct"/>
            <w:tcBorders>
              <w:top w:val="single" w:sz="4" w:space="0" w:color="14479A"/>
              <w:left w:val="single" w:sz="4" w:space="0" w:color="14479A"/>
              <w:bottom w:val="single" w:sz="4" w:space="0" w:color="14479A"/>
              <w:right w:val="single" w:sz="4" w:space="0" w:color="14479A"/>
            </w:tcBorders>
            <w:shd w:val="clear" w:color="auto" w:fill="D6EF99"/>
          </w:tcPr>
          <w:p w14:paraId="0048B674" w14:textId="77777777" w:rsidR="00F90C46" w:rsidRPr="001D3D80" w:rsidRDefault="00F90C46" w:rsidP="005B5DEA">
            <w:pPr>
              <w:autoSpaceDE w:val="0"/>
              <w:autoSpaceDN w:val="0"/>
              <w:adjustRightInd w:val="0"/>
              <w:jc w:val="center"/>
              <w:rPr>
                <w:rFonts w:cs="Times New Roman"/>
                <w:b/>
                <w:color w:val="14479A"/>
                <w:sz w:val="24"/>
                <w:szCs w:val="24"/>
              </w:rPr>
            </w:pPr>
            <w:r w:rsidRPr="001D3D80">
              <w:rPr>
                <w:rFonts w:cs="Times New Roman"/>
                <w:b/>
                <w:color w:val="14479A"/>
                <w:sz w:val="24"/>
                <w:szCs w:val="24"/>
              </w:rPr>
              <w:t>Activity</w:t>
            </w:r>
          </w:p>
        </w:tc>
        <w:tc>
          <w:tcPr>
            <w:tcW w:w="694" w:type="pct"/>
            <w:tcBorders>
              <w:top w:val="single" w:sz="4" w:space="0" w:color="14479A"/>
              <w:left w:val="single" w:sz="4" w:space="0" w:color="14479A"/>
              <w:bottom w:val="single" w:sz="4" w:space="0" w:color="14479A"/>
              <w:right w:val="single" w:sz="4" w:space="0" w:color="14479A"/>
            </w:tcBorders>
            <w:shd w:val="clear" w:color="auto" w:fill="D6EF99"/>
          </w:tcPr>
          <w:p w14:paraId="008C3079" w14:textId="77777777" w:rsidR="00F90C46" w:rsidRPr="001D3D80" w:rsidRDefault="00F90C46" w:rsidP="005B5DEA">
            <w:pPr>
              <w:autoSpaceDE w:val="0"/>
              <w:autoSpaceDN w:val="0"/>
              <w:adjustRightInd w:val="0"/>
              <w:jc w:val="center"/>
              <w:rPr>
                <w:rFonts w:cs="Times New Roman"/>
                <w:b/>
                <w:color w:val="14479A"/>
                <w:sz w:val="24"/>
                <w:szCs w:val="24"/>
              </w:rPr>
            </w:pPr>
            <w:r w:rsidRPr="001D3D80">
              <w:rPr>
                <w:rFonts w:cs="Times New Roman"/>
                <w:b/>
                <w:color w:val="14479A"/>
                <w:sz w:val="24"/>
                <w:szCs w:val="24"/>
              </w:rPr>
              <w:t>Who is responsible?</w:t>
            </w:r>
          </w:p>
        </w:tc>
        <w:tc>
          <w:tcPr>
            <w:tcW w:w="571" w:type="pct"/>
            <w:tcBorders>
              <w:top w:val="single" w:sz="4" w:space="0" w:color="14479A"/>
              <w:left w:val="single" w:sz="4" w:space="0" w:color="14479A"/>
              <w:bottom w:val="single" w:sz="4" w:space="0" w:color="14479A"/>
              <w:right w:val="single" w:sz="4" w:space="0" w:color="14479A"/>
            </w:tcBorders>
            <w:shd w:val="clear" w:color="auto" w:fill="D6EF99"/>
          </w:tcPr>
          <w:p w14:paraId="1D2C4B82" w14:textId="77777777" w:rsidR="00F90C46" w:rsidRPr="001D3D80" w:rsidRDefault="00F90C46" w:rsidP="005B5DEA">
            <w:pPr>
              <w:autoSpaceDE w:val="0"/>
              <w:autoSpaceDN w:val="0"/>
              <w:adjustRightInd w:val="0"/>
              <w:ind w:right="163"/>
              <w:jc w:val="center"/>
              <w:rPr>
                <w:rFonts w:cs="Times New Roman"/>
                <w:b/>
                <w:color w:val="14479A"/>
                <w:sz w:val="24"/>
                <w:szCs w:val="24"/>
              </w:rPr>
            </w:pPr>
            <w:r w:rsidRPr="001D3D80">
              <w:rPr>
                <w:rFonts w:cs="Times New Roman"/>
                <w:b/>
                <w:color w:val="14479A"/>
                <w:sz w:val="24"/>
                <w:szCs w:val="24"/>
              </w:rPr>
              <w:t>By when?</w:t>
            </w:r>
          </w:p>
        </w:tc>
        <w:tc>
          <w:tcPr>
            <w:tcW w:w="2826" w:type="pct"/>
            <w:tcBorders>
              <w:top w:val="single" w:sz="4" w:space="0" w:color="14479A"/>
              <w:left w:val="single" w:sz="4" w:space="0" w:color="14479A"/>
              <w:bottom w:val="single" w:sz="4" w:space="0" w:color="14479A"/>
              <w:right w:val="single" w:sz="4" w:space="0" w:color="14479A"/>
            </w:tcBorders>
            <w:shd w:val="clear" w:color="auto" w:fill="D6EF99"/>
          </w:tcPr>
          <w:p w14:paraId="475968E5" w14:textId="77777777" w:rsidR="00F90C46" w:rsidRPr="001D3D80" w:rsidRDefault="00F90C46" w:rsidP="005B5DEA">
            <w:pPr>
              <w:autoSpaceDE w:val="0"/>
              <w:autoSpaceDN w:val="0"/>
              <w:adjustRightInd w:val="0"/>
              <w:ind w:right="163"/>
              <w:jc w:val="center"/>
              <w:rPr>
                <w:rFonts w:cs="Times New Roman"/>
                <w:b/>
                <w:color w:val="14479A"/>
                <w:sz w:val="24"/>
                <w:szCs w:val="24"/>
              </w:rPr>
            </w:pPr>
            <w:r>
              <w:rPr>
                <w:rFonts w:cs="Times New Roman"/>
                <w:b/>
                <w:color w:val="14479A"/>
                <w:sz w:val="24"/>
                <w:szCs w:val="24"/>
              </w:rPr>
              <w:t xml:space="preserve"> Updates &amp; Next Steps</w:t>
            </w:r>
          </w:p>
        </w:tc>
      </w:tr>
      <w:tr w:rsidR="00650F0E" w:rsidRPr="00934B9B" w14:paraId="27808173" w14:textId="77777777" w:rsidTr="00650F0E">
        <w:trPr>
          <w:trHeight w:val="575"/>
        </w:trPr>
        <w:tc>
          <w:tcPr>
            <w:tcW w:w="909" w:type="pct"/>
            <w:tcBorders>
              <w:top w:val="single" w:sz="4" w:space="0" w:color="14479A"/>
              <w:left w:val="single" w:sz="4" w:space="0" w:color="14479A"/>
              <w:bottom w:val="single" w:sz="4" w:space="0" w:color="14479A"/>
              <w:right w:val="single" w:sz="4" w:space="0" w:color="14479A"/>
            </w:tcBorders>
            <w:shd w:val="clear" w:color="auto" w:fill="auto"/>
          </w:tcPr>
          <w:p w14:paraId="2B48025C" w14:textId="123CB3CA" w:rsidR="00650F0E" w:rsidRPr="001D3D80" w:rsidRDefault="00650F0E" w:rsidP="005B5DEA">
            <w:pPr>
              <w:autoSpaceDE w:val="0"/>
              <w:autoSpaceDN w:val="0"/>
              <w:adjustRightInd w:val="0"/>
              <w:jc w:val="center"/>
              <w:rPr>
                <w:rFonts w:cs="Times New Roman"/>
                <w:b/>
                <w:color w:val="14479A"/>
                <w:sz w:val="24"/>
                <w:szCs w:val="24"/>
              </w:rPr>
            </w:pPr>
            <w:r>
              <w:rPr>
                <w:rFonts w:cs="Times New Roman"/>
                <w:b/>
                <w:color w:val="14479A"/>
                <w:sz w:val="24"/>
                <w:szCs w:val="24"/>
              </w:rPr>
              <w:t>Housekeeping</w:t>
            </w:r>
          </w:p>
        </w:tc>
        <w:tc>
          <w:tcPr>
            <w:tcW w:w="694" w:type="pct"/>
            <w:tcBorders>
              <w:top w:val="single" w:sz="4" w:space="0" w:color="14479A"/>
              <w:left w:val="single" w:sz="4" w:space="0" w:color="14479A"/>
              <w:bottom w:val="single" w:sz="4" w:space="0" w:color="14479A"/>
              <w:right w:val="single" w:sz="4" w:space="0" w:color="14479A"/>
            </w:tcBorders>
            <w:shd w:val="clear" w:color="auto" w:fill="auto"/>
          </w:tcPr>
          <w:p w14:paraId="048F5B9E" w14:textId="49D11C3E" w:rsidR="00650F0E" w:rsidRPr="001D3D80" w:rsidRDefault="00650F0E" w:rsidP="005B5DEA">
            <w:pPr>
              <w:autoSpaceDE w:val="0"/>
              <w:autoSpaceDN w:val="0"/>
              <w:adjustRightInd w:val="0"/>
              <w:jc w:val="center"/>
              <w:rPr>
                <w:rFonts w:cs="Times New Roman"/>
                <w:b/>
                <w:color w:val="14479A"/>
                <w:sz w:val="24"/>
                <w:szCs w:val="24"/>
              </w:rPr>
            </w:pPr>
            <w:r>
              <w:rPr>
                <w:rFonts w:cs="Times New Roman"/>
                <w:b/>
                <w:color w:val="14479A"/>
                <w:sz w:val="24"/>
                <w:szCs w:val="24"/>
              </w:rPr>
              <w:t>Steve</w:t>
            </w:r>
          </w:p>
        </w:tc>
        <w:tc>
          <w:tcPr>
            <w:tcW w:w="571" w:type="pct"/>
            <w:tcBorders>
              <w:top w:val="single" w:sz="4" w:space="0" w:color="14479A"/>
              <w:left w:val="single" w:sz="4" w:space="0" w:color="14479A"/>
              <w:bottom w:val="single" w:sz="4" w:space="0" w:color="14479A"/>
              <w:right w:val="single" w:sz="4" w:space="0" w:color="14479A"/>
            </w:tcBorders>
            <w:shd w:val="clear" w:color="auto" w:fill="auto"/>
          </w:tcPr>
          <w:p w14:paraId="0ABA67DC" w14:textId="1C0C1712" w:rsidR="00650F0E" w:rsidRPr="001D3D80" w:rsidRDefault="00650F0E" w:rsidP="005B5DEA">
            <w:pPr>
              <w:autoSpaceDE w:val="0"/>
              <w:autoSpaceDN w:val="0"/>
              <w:adjustRightInd w:val="0"/>
              <w:ind w:right="163"/>
              <w:jc w:val="center"/>
              <w:rPr>
                <w:rFonts w:cs="Times New Roman"/>
                <w:b/>
                <w:color w:val="14479A"/>
                <w:sz w:val="24"/>
                <w:szCs w:val="24"/>
              </w:rPr>
            </w:pPr>
            <w:r>
              <w:rPr>
                <w:rFonts w:cs="Times New Roman"/>
                <w:b/>
                <w:color w:val="14479A"/>
                <w:sz w:val="24"/>
                <w:szCs w:val="24"/>
              </w:rPr>
              <w:t>Ongoing</w:t>
            </w:r>
          </w:p>
        </w:tc>
        <w:tc>
          <w:tcPr>
            <w:tcW w:w="2826" w:type="pct"/>
            <w:tcBorders>
              <w:top w:val="single" w:sz="4" w:space="0" w:color="14479A"/>
              <w:left w:val="single" w:sz="4" w:space="0" w:color="14479A"/>
              <w:bottom w:val="single" w:sz="4" w:space="0" w:color="14479A"/>
              <w:right w:val="single" w:sz="4" w:space="0" w:color="14479A"/>
            </w:tcBorders>
            <w:shd w:val="clear" w:color="auto" w:fill="auto"/>
          </w:tcPr>
          <w:p w14:paraId="2C2F23E3" w14:textId="77777777" w:rsidR="00650F0E" w:rsidRDefault="00650F0E" w:rsidP="00650F0E">
            <w:pPr>
              <w:autoSpaceDE w:val="0"/>
              <w:autoSpaceDN w:val="0"/>
              <w:adjustRightInd w:val="0"/>
              <w:ind w:right="163"/>
              <w:rPr>
                <w:rFonts w:cs="Times New Roman"/>
                <w:b/>
                <w:color w:val="14479A"/>
                <w:sz w:val="24"/>
                <w:szCs w:val="24"/>
              </w:rPr>
            </w:pPr>
          </w:p>
        </w:tc>
      </w:tr>
      <w:tr w:rsidR="00EC632D" w:rsidRPr="00934B9B" w14:paraId="4482D0BE" w14:textId="77777777" w:rsidTr="00F90C46">
        <w:trPr>
          <w:trHeight w:val="1468"/>
        </w:trPr>
        <w:tc>
          <w:tcPr>
            <w:tcW w:w="909" w:type="pct"/>
            <w:tcBorders>
              <w:top w:val="single" w:sz="4" w:space="0" w:color="14479A"/>
              <w:left w:val="single" w:sz="4" w:space="0" w:color="14479A"/>
              <w:bottom w:val="single" w:sz="4" w:space="0" w:color="14479A"/>
              <w:right w:val="single" w:sz="4" w:space="0" w:color="14479A"/>
            </w:tcBorders>
          </w:tcPr>
          <w:p w14:paraId="3FC95DF2" w14:textId="7887EA5F" w:rsidR="00EC632D" w:rsidRPr="00934B9B" w:rsidRDefault="00EC632D" w:rsidP="00650F0E">
            <w:pPr>
              <w:autoSpaceDE w:val="0"/>
              <w:autoSpaceDN w:val="0"/>
              <w:adjustRightInd w:val="0"/>
              <w:rPr>
                <w:rFonts w:cs="Times New Roman"/>
                <w:color w:val="14479A"/>
                <w:sz w:val="24"/>
                <w:szCs w:val="24"/>
              </w:rPr>
            </w:pPr>
            <w:r>
              <w:rPr>
                <w:rFonts w:cs="Times New Roman"/>
                <w:color w:val="14479A"/>
                <w:sz w:val="24"/>
                <w:szCs w:val="24"/>
              </w:rPr>
              <w:lastRenderedPageBreak/>
              <w:t>Reintroduction of RRC to the community due to COVID</w:t>
            </w:r>
          </w:p>
        </w:tc>
        <w:tc>
          <w:tcPr>
            <w:tcW w:w="694" w:type="pct"/>
            <w:tcBorders>
              <w:top w:val="single" w:sz="4" w:space="0" w:color="14479A"/>
              <w:left w:val="single" w:sz="4" w:space="0" w:color="14479A"/>
              <w:bottom w:val="single" w:sz="4" w:space="0" w:color="14479A"/>
              <w:right w:val="single" w:sz="4" w:space="0" w:color="14479A"/>
            </w:tcBorders>
          </w:tcPr>
          <w:p w14:paraId="2B25F0DF" w14:textId="65C55991" w:rsidR="00EC632D" w:rsidRPr="00934B9B" w:rsidRDefault="00EC632D" w:rsidP="00650F0E">
            <w:pPr>
              <w:autoSpaceDE w:val="0"/>
              <w:autoSpaceDN w:val="0"/>
              <w:adjustRightInd w:val="0"/>
              <w:rPr>
                <w:rFonts w:cs="Times New Roman"/>
                <w:color w:val="14479A"/>
                <w:sz w:val="24"/>
                <w:szCs w:val="24"/>
              </w:rPr>
            </w:pPr>
            <w:r>
              <w:rPr>
                <w:rFonts w:cs="Times New Roman"/>
                <w:color w:val="14479A"/>
                <w:sz w:val="24"/>
                <w:szCs w:val="24"/>
              </w:rPr>
              <w:t>Chair</w:t>
            </w:r>
          </w:p>
        </w:tc>
        <w:tc>
          <w:tcPr>
            <w:tcW w:w="571" w:type="pct"/>
            <w:tcBorders>
              <w:top w:val="single" w:sz="4" w:space="0" w:color="14479A"/>
              <w:left w:val="single" w:sz="4" w:space="0" w:color="14479A"/>
              <w:bottom w:val="single" w:sz="4" w:space="0" w:color="14479A"/>
              <w:right w:val="single" w:sz="4" w:space="0" w:color="14479A"/>
            </w:tcBorders>
          </w:tcPr>
          <w:p w14:paraId="69965A53" w14:textId="0903FC58" w:rsidR="00EC632D" w:rsidRPr="00934B9B" w:rsidRDefault="00EC632D" w:rsidP="00650F0E">
            <w:pPr>
              <w:autoSpaceDE w:val="0"/>
              <w:autoSpaceDN w:val="0"/>
              <w:adjustRightInd w:val="0"/>
              <w:jc w:val="center"/>
              <w:rPr>
                <w:rFonts w:cs="Times New Roman"/>
                <w:color w:val="14479A"/>
                <w:sz w:val="24"/>
                <w:szCs w:val="24"/>
              </w:rPr>
            </w:pPr>
            <w:r>
              <w:rPr>
                <w:rFonts w:cs="Times New Roman"/>
                <w:color w:val="14479A"/>
                <w:sz w:val="24"/>
                <w:szCs w:val="24"/>
              </w:rPr>
              <w:t>???</w:t>
            </w:r>
          </w:p>
        </w:tc>
        <w:tc>
          <w:tcPr>
            <w:tcW w:w="2826" w:type="pct"/>
            <w:tcBorders>
              <w:top w:val="single" w:sz="4" w:space="0" w:color="14479A"/>
              <w:left w:val="single" w:sz="4" w:space="0" w:color="14479A"/>
              <w:bottom w:val="single" w:sz="4" w:space="0" w:color="14479A"/>
              <w:right w:val="single" w:sz="4" w:space="0" w:color="14479A"/>
            </w:tcBorders>
          </w:tcPr>
          <w:p w14:paraId="48140EA6" w14:textId="5487E095" w:rsidR="00EC632D" w:rsidRPr="00EC632D" w:rsidRDefault="00EC632D" w:rsidP="00EC632D">
            <w:pPr>
              <w:pStyle w:val="ListParagraph"/>
              <w:numPr>
                <w:ilvl w:val="0"/>
                <w:numId w:val="26"/>
              </w:numPr>
              <w:autoSpaceDE w:val="0"/>
              <w:autoSpaceDN w:val="0"/>
              <w:adjustRightInd w:val="0"/>
              <w:jc w:val="both"/>
              <w:rPr>
                <w:rFonts w:cs="Times New Roman"/>
                <w:color w:val="14479A"/>
                <w:sz w:val="24"/>
                <w:szCs w:val="24"/>
              </w:rPr>
            </w:pPr>
            <w:r>
              <w:rPr>
                <w:rFonts w:cs="Times New Roman"/>
                <w:color w:val="14479A"/>
                <w:sz w:val="24"/>
                <w:szCs w:val="24"/>
              </w:rPr>
              <w:t xml:space="preserve">Andrea Jones suggested this great idea of reintroducing what RRC is to our community. </w:t>
            </w:r>
          </w:p>
        </w:tc>
      </w:tr>
      <w:tr w:rsidR="00650F0E" w:rsidRPr="00934B9B" w14:paraId="6DFF9061" w14:textId="77777777" w:rsidTr="00F90C46">
        <w:trPr>
          <w:trHeight w:val="1468"/>
        </w:trPr>
        <w:tc>
          <w:tcPr>
            <w:tcW w:w="909" w:type="pct"/>
            <w:tcBorders>
              <w:top w:val="single" w:sz="4" w:space="0" w:color="14479A"/>
              <w:left w:val="single" w:sz="4" w:space="0" w:color="14479A"/>
              <w:bottom w:val="single" w:sz="4" w:space="0" w:color="14479A"/>
              <w:right w:val="single" w:sz="4" w:space="0" w:color="14479A"/>
            </w:tcBorders>
          </w:tcPr>
          <w:p w14:paraId="281A4596" w14:textId="0587DC79" w:rsidR="00650F0E" w:rsidRPr="00FB59AD" w:rsidRDefault="00650F0E" w:rsidP="00650F0E">
            <w:pPr>
              <w:autoSpaceDE w:val="0"/>
              <w:autoSpaceDN w:val="0"/>
              <w:adjustRightInd w:val="0"/>
              <w:rPr>
                <w:rFonts w:cs="Times New Roman"/>
                <w:b/>
                <w:color w:val="14479A"/>
                <w:sz w:val="24"/>
                <w:szCs w:val="24"/>
              </w:rPr>
            </w:pPr>
            <w:r w:rsidRPr="00934B9B">
              <w:rPr>
                <w:rFonts w:cs="Times New Roman"/>
                <w:color w:val="14479A"/>
                <w:sz w:val="24"/>
                <w:szCs w:val="24"/>
              </w:rPr>
              <w:t>Reach out and recruit members to RRC specifically targeting 12 sectors from Erie and Ottawa Counties</w:t>
            </w:r>
          </w:p>
        </w:tc>
        <w:tc>
          <w:tcPr>
            <w:tcW w:w="694" w:type="pct"/>
            <w:tcBorders>
              <w:top w:val="single" w:sz="4" w:space="0" w:color="14479A"/>
              <w:left w:val="single" w:sz="4" w:space="0" w:color="14479A"/>
              <w:bottom w:val="single" w:sz="4" w:space="0" w:color="14479A"/>
              <w:right w:val="single" w:sz="4" w:space="0" w:color="14479A"/>
            </w:tcBorders>
          </w:tcPr>
          <w:p w14:paraId="51C753D7" w14:textId="77777777" w:rsidR="00650F0E" w:rsidRDefault="00650F0E" w:rsidP="00650F0E">
            <w:pPr>
              <w:autoSpaceDE w:val="0"/>
              <w:autoSpaceDN w:val="0"/>
              <w:adjustRightInd w:val="0"/>
              <w:rPr>
                <w:rFonts w:cs="Times New Roman"/>
                <w:color w:val="14479A"/>
                <w:sz w:val="24"/>
                <w:szCs w:val="24"/>
              </w:rPr>
            </w:pPr>
            <w:r w:rsidRPr="00934B9B">
              <w:rPr>
                <w:rFonts w:cs="Times New Roman"/>
                <w:color w:val="14479A"/>
                <w:sz w:val="24"/>
                <w:szCs w:val="24"/>
              </w:rPr>
              <w:t>Membership Project Lead-</w:t>
            </w:r>
            <w:r>
              <w:rPr>
                <w:rFonts w:cs="Times New Roman"/>
                <w:color w:val="14479A"/>
                <w:sz w:val="24"/>
                <w:szCs w:val="24"/>
              </w:rPr>
              <w:t xml:space="preserve"> Cassie Harmon</w:t>
            </w:r>
          </w:p>
          <w:p w14:paraId="66E8466E" w14:textId="77777777" w:rsidR="00650F0E" w:rsidRDefault="00650F0E" w:rsidP="00650F0E">
            <w:pPr>
              <w:autoSpaceDE w:val="0"/>
              <w:autoSpaceDN w:val="0"/>
              <w:adjustRightInd w:val="0"/>
              <w:rPr>
                <w:rFonts w:cs="Times New Roman"/>
                <w:color w:val="14479A"/>
                <w:sz w:val="24"/>
                <w:szCs w:val="24"/>
              </w:rPr>
            </w:pPr>
            <w:r>
              <w:rPr>
                <w:rFonts w:cs="Times New Roman"/>
                <w:color w:val="14479A"/>
                <w:sz w:val="24"/>
                <w:szCs w:val="24"/>
              </w:rPr>
              <w:t>Membership project members-</w:t>
            </w:r>
          </w:p>
          <w:p w14:paraId="12EC42A4" w14:textId="4821BFC9" w:rsidR="00650F0E" w:rsidRPr="00FB59AD" w:rsidRDefault="00650F0E" w:rsidP="00650F0E">
            <w:pPr>
              <w:autoSpaceDE w:val="0"/>
              <w:autoSpaceDN w:val="0"/>
              <w:adjustRightInd w:val="0"/>
              <w:rPr>
                <w:rFonts w:cs="Times New Roman"/>
                <w:color w:val="14479A"/>
                <w:sz w:val="24"/>
                <w:szCs w:val="24"/>
              </w:rPr>
            </w:pPr>
          </w:p>
        </w:tc>
        <w:tc>
          <w:tcPr>
            <w:tcW w:w="571" w:type="pct"/>
            <w:tcBorders>
              <w:top w:val="single" w:sz="4" w:space="0" w:color="14479A"/>
              <w:left w:val="single" w:sz="4" w:space="0" w:color="14479A"/>
              <w:bottom w:val="single" w:sz="4" w:space="0" w:color="14479A"/>
              <w:right w:val="single" w:sz="4" w:space="0" w:color="14479A"/>
            </w:tcBorders>
          </w:tcPr>
          <w:p w14:paraId="0CC55B6F" w14:textId="54446133" w:rsidR="00650F0E" w:rsidRPr="00FB59AD" w:rsidRDefault="00650F0E" w:rsidP="00650F0E">
            <w:pPr>
              <w:autoSpaceDE w:val="0"/>
              <w:autoSpaceDN w:val="0"/>
              <w:adjustRightInd w:val="0"/>
              <w:jc w:val="center"/>
              <w:rPr>
                <w:rFonts w:cs="Times New Roman"/>
                <w:b/>
                <w:color w:val="14479A"/>
                <w:sz w:val="24"/>
                <w:szCs w:val="24"/>
              </w:rPr>
            </w:pPr>
            <w:r w:rsidRPr="00934B9B">
              <w:rPr>
                <w:rFonts w:cs="Times New Roman"/>
                <w:color w:val="14479A"/>
                <w:sz w:val="24"/>
                <w:szCs w:val="24"/>
              </w:rPr>
              <w:t>8/31/2021</w:t>
            </w:r>
          </w:p>
        </w:tc>
        <w:tc>
          <w:tcPr>
            <w:tcW w:w="2826" w:type="pct"/>
            <w:tcBorders>
              <w:top w:val="single" w:sz="4" w:space="0" w:color="14479A"/>
              <w:left w:val="single" w:sz="4" w:space="0" w:color="14479A"/>
              <w:bottom w:val="single" w:sz="4" w:space="0" w:color="14479A"/>
              <w:right w:val="single" w:sz="4" w:space="0" w:color="14479A"/>
            </w:tcBorders>
          </w:tcPr>
          <w:p w14:paraId="0A515A3D" w14:textId="6AFAA2DB" w:rsidR="00650F0E" w:rsidRPr="00650F0E" w:rsidRDefault="00650F0E" w:rsidP="00650F0E">
            <w:pPr>
              <w:autoSpaceDE w:val="0"/>
              <w:autoSpaceDN w:val="0"/>
              <w:adjustRightInd w:val="0"/>
              <w:jc w:val="both"/>
              <w:rPr>
                <w:rFonts w:cs="Times New Roman"/>
                <w:color w:val="14479A"/>
                <w:sz w:val="24"/>
                <w:szCs w:val="24"/>
              </w:rPr>
            </w:pPr>
            <w:r>
              <w:rPr>
                <w:rFonts w:cs="Times New Roman"/>
                <w:color w:val="14479A"/>
                <w:sz w:val="24"/>
                <w:szCs w:val="24"/>
              </w:rPr>
              <w:t xml:space="preserve">3 gaps in membership currently- Emergency Department, Primary care, and religious or fraternal.  Need to start recruiting more members from out of Erie County too. </w:t>
            </w:r>
          </w:p>
        </w:tc>
      </w:tr>
      <w:tr w:rsidR="00650F0E" w:rsidRPr="00934B9B" w14:paraId="41E7032D" w14:textId="77777777" w:rsidTr="00F90C46">
        <w:trPr>
          <w:trHeight w:val="892"/>
        </w:trPr>
        <w:tc>
          <w:tcPr>
            <w:tcW w:w="909" w:type="pct"/>
            <w:tcBorders>
              <w:top w:val="single" w:sz="4" w:space="0" w:color="14479A"/>
              <w:left w:val="single" w:sz="4" w:space="0" w:color="14479A"/>
              <w:bottom w:val="single" w:sz="4" w:space="0" w:color="14479A"/>
              <w:right w:val="single" w:sz="4" w:space="0" w:color="14479A"/>
            </w:tcBorders>
          </w:tcPr>
          <w:p w14:paraId="0052B840" w14:textId="032E7890" w:rsidR="00650F0E" w:rsidRPr="00934B9B" w:rsidRDefault="00650F0E" w:rsidP="00650F0E">
            <w:pPr>
              <w:autoSpaceDE w:val="0"/>
              <w:autoSpaceDN w:val="0"/>
              <w:adjustRightInd w:val="0"/>
              <w:rPr>
                <w:rFonts w:cs="Times New Roman"/>
                <w:color w:val="14479A"/>
                <w:sz w:val="24"/>
                <w:szCs w:val="24"/>
              </w:rPr>
            </w:pPr>
            <w:r w:rsidRPr="00934B9B">
              <w:rPr>
                <w:rFonts w:cs="Times New Roman"/>
                <w:color w:val="14479A"/>
                <w:sz w:val="24"/>
                <w:szCs w:val="24"/>
              </w:rPr>
              <w:t>Current RRC members will invite prospective members to ROP and RRC meetings.</w:t>
            </w:r>
          </w:p>
        </w:tc>
        <w:tc>
          <w:tcPr>
            <w:tcW w:w="694" w:type="pct"/>
            <w:tcBorders>
              <w:top w:val="single" w:sz="4" w:space="0" w:color="14479A"/>
              <w:left w:val="single" w:sz="4" w:space="0" w:color="14479A"/>
              <w:bottom w:val="single" w:sz="4" w:space="0" w:color="14479A"/>
              <w:right w:val="single" w:sz="4" w:space="0" w:color="14479A"/>
            </w:tcBorders>
          </w:tcPr>
          <w:p w14:paraId="00732F05" w14:textId="6262A3E2" w:rsidR="00650F0E" w:rsidRPr="00934B9B" w:rsidRDefault="00650F0E" w:rsidP="00650F0E">
            <w:pPr>
              <w:autoSpaceDE w:val="0"/>
              <w:autoSpaceDN w:val="0"/>
              <w:adjustRightInd w:val="0"/>
              <w:rPr>
                <w:rFonts w:cs="Times New Roman"/>
                <w:color w:val="14479A"/>
                <w:sz w:val="24"/>
                <w:szCs w:val="24"/>
              </w:rPr>
            </w:pPr>
            <w:r w:rsidRPr="00934B9B">
              <w:rPr>
                <w:rFonts w:cs="Times New Roman"/>
                <w:color w:val="14479A"/>
                <w:sz w:val="24"/>
                <w:szCs w:val="24"/>
              </w:rPr>
              <w:t xml:space="preserve">All </w:t>
            </w:r>
            <w:r>
              <w:rPr>
                <w:rFonts w:cs="Times New Roman"/>
                <w:color w:val="14479A"/>
                <w:sz w:val="24"/>
                <w:szCs w:val="24"/>
              </w:rPr>
              <w:t>members</w:t>
            </w:r>
          </w:p>
        </w:tc>
        <w:tc>
          <w:tcPr>
            <w:tcW w:w="571" w:type="pct"/>
            <w:tcBorders>
              <w:top w:val="single" w:sz="4" w:space="0" w:color="14479A"/>
              <w:left w:val="single" w:sz="4" w:space="0" w:color="14479A"/>
              <w:bottom w:val="single" w:sz="4" w:space="0" w:color="14479A"/>
              <w:right w:val="single" w:sz="4" w:space="0" w:color="14479A"/>
            </w:tcBorders>
          </w:tcPr>
          <w:p w14:paraId="5DDF7608" w14:textId="1D6F136F" w:rsidR="00650F0E" w:rsidRPr="00934B9B" w:rsidRDefault="00650F0E" w:rsidP="00650F0E">
            <w:pPr>
              <w:autoSpaceDE w:val="0"/>
              <w:autoSpaceDN w:val="0"/>
              <w:adjustRightInd w:val="0"/>
              <w:jc w:val="center"/>
              <w:rPr>
                <w:rFonts w:cs="Times New Roman"/>
                <w:color w:val="14479A"/>
                <w:sz w:val="24"/>
                <w:szCs w:val="24"/>
              </w:rPr>
            </w:pPr>
            <w:r w:rsidRPr="00934B9B">
              <w:rPr>
                <w:rFonts w:cs="Times New Roman"/>
                <w:color w:val="14479A"/>
                <w:sz w:val="24"/>
                <w:szCs w:val="24"/>
              </w:rPr>
              <w:t>8/31/2021</w:t>
            </w:r>
          </w:p>
        </w:tc>
        <w:tc>
          <w:tcPr>
            <w:tcW w:w="2826" w:type="pct"/>
            <w:tcBorders>
              <w:top w:val="single" w:sz="4" w:space="0" w:color="14479A"/>
              <w:left w:val="single" w:sz="4" w:space="0" w:color="14479A"/>
              <w:bottom w:val="single" w:sz="4" w:space="0" w:color="14479A"/>
              <w:right w:val="single" w:sz="4" w:space="0" w:color="14479A"/>
            </w:tcBorders>
          </w:tcPr>
          <w:p w14:paraId="60C0075A" w14:textId="709FD5C8" w:rsidR="00650F0E" w:rsidRPr="00650F0E" w:rsidRDefault="00650F0E" w:rsidP="00650F0E">
            <w:pPr>
              <w:autoSpaceDE w:val="0"/>
              <w:autoSpaceDN w:val="0"/>
              <w:adjustRightInd w:val="0"/>
              <w:jc w:val="both"/>
              <w:rPr>
                <w:rFonts w:cs="Times New Roman"/>
                <w:color w:val="14479A"/>
                <w:sz w:val="24"/>
                <w:szCs w:val="24"/>
              </w:rPr>
            </w:pPr>
          </w:p>
        </w:tc>
      </w:tr>
    </w:tbl>
    <w:tbl>
      <w:tblPr>
        <w:tblStyle w:val="TableGrid"/>
        <w:tblpPr w:leftFromText="180" w:rightFromText="180" w:vertAnchor="text" w:horzAnchor="margin" w:tblpY="222"/>
        <w:tblW w:w="5000" w:type="pct"/>
        <w:tblLook w:val="04A0" w:firstRow="1" w:lastRow="0" w:firstColumn="1" w:lastColumn="0" w:noHBand="0" w:noVBand="1"/>
      </w:tblPr>
      <w:tblGrid>
        <w:gridCol w:w="2677"/>
        <w:gridCol w:w="1986"/>
        <w:gridCol w:w="1620"/>
        <w:gridCol w:w="8107"/>
      </w:tblGrid>
      <w:tr w:rsidR="00F90C46" w:rsidRPr="00934B9B" w14:paraId="64547F59" w14:textId="77777777" w:rsidTr="00430655">
        <w:tc>
          <w:tcPr>
            <w:tcW w:w="5000" w:type="pct"/>
            <w:gridSpan w:val="4"/>
            <w:tcBorders>
              <w:top w:val="single" w:sz="4" w:space="0" w:color="14479A"/>
              <w:left w:val="single" w:sz="4" w:space="0" w:color="14479A"/>
              <w:bottom w:val="single" w:sz="4" w:space="0" w:color="14479A"/>
              <w:right w:val="single" w:sz="4" w:space="0" w:color="14479A"/>
            </w:tcBorders>
            <w:shd w:val="clear" w:color="auto" w:fill="D6EF99"/>
          </w:tcPr>
          <w:p w14:paraId="5671BC5F" w14:textId="77777777" w:rsidR="00F90C46" w:rsidRPr="004D0017" w:rsidRDefault="00F90C46" w:rsidP="000D3298">
            <w:pPr>
              <w:pStyle w:val="ListParagraph"/>
              <w:numPr>
                <w:ilvl w:val="0"/>
                <w:numId w:val="2"/>
              </w:numPr>
              <w:autoSpaceDE w:val="0"/>
              <w:autoSpaceDN w:val="0"/>
              <w:adjustRightInd w:val="0"/>
              <w:ind w:left="427"/>
              <w:jc w:val="both"/>
              <w:rPr>
                <w:rFonts w:cs="Times New Roman"/>
                <w:b/>
                <w:color w:val="14479A"/>
                <w:sz w:val="28"/>
                <w:szCs w:val="24"/>
              </w:rPr>
            </w:pPr>
            <w:r>
              <w:rPr>
                <w:b/>
                <w:color w:val="14479A"/>
                <w:sz w:val="28"/>
              </w:rPr>
              <w:t>S</w:t>
            </w:r>
            <w:r w:rsidRPr="004D0017">
              <w:rPr>
                <w:b/>
                <w:color w:val="14479A"/>
                <w:sz w:val="28"/>
              </w:rPr>
              <w:t>tigma:</w:t>
            </w:r>
            <w:r w:rsidRPr="004D0017">
              <w:rPr>
                <w:color w:val="14479A"/>
                <w:sz w:val="24"/>
              </w:rPr>
              <w:t xml:space="preserve"> </w:t>
            </w:r>
            <w:r w:rsidR="000D3298">
              <w:rPr>
                <w:color w:val="14479A"/>
                <w:sz w:val="24"/>
              </w:rPr>
              <w:t xml:space="preserve">By August 31, 2021, the RRC will </w:t>
            </w:r>
            <w:r w:rsidR="000D3298" w:rsidRPr="000B4903">
              <w:rPr>
                <w:color w:val="14479A"/>
                <w:sz w:val="24"/>
              </w:rPr>
              <w:t>reduce stigma by increasing knowledge and education around</w:t>
            </w:r>
            <w:r w:rsidR="000D3298" w:rsidRPr="000B4903">
              <w:t xml:space="preserve"> </w:t>
            </w:r>
            <w:r w:rsidR="000D3298" w:rsidRPr="000B4903">
              <w:rPr>
                <w:color w:val="14479A"/>
                <w:sz w:val="24"/>
              </w:rPr>
              <w:t>substance use disorder, the use of Narcan, and Medication Assisted Treatment.</w:t>
            </w:r>
          </w:p>
        </w:tc>
      </w:tr>
      <w:tr w:rsidR="00F551F0" w:rsidRPr="00934B9B" w14:paraId="7D34B5D3" w14:textId="77777777" w:rsidTr="00430655">
        <w:tc>
          <w:tcPr>
            <w:tcW w:w="5000" w:type="pct"/>
            <w:gridSpan w:val="4"/>
            <w:tcBorders>
              <w:top w:val="single" w:sz="4" w:space="0" w:color="14479A"/>
              <w:left w:val="single" w:sz="4" w:space="0" w:color="14479A"/>
              <w:bottom w:val="single" w:sz="4" w:space="0" w:color="14479A"/>
              <w:right w:val="single" w:sz="4" w:space="0" w:color="14479A"/>
            </w:tcBorders>
            <w:shd w:val="clear" w:color="auto" w:fill="D6EF99"/>
          </w:tcPr>
          <w:p w14:paraId="18A65652" w14:textId="77777777" w:rsidR="00F551F0" w:rsidRPr="00D0485C" w:rsidRDefault="00F551F0" w:rsidP="00F551F0">
            <w:pPr>
              <w:pStyle w:val="ListParagraph"/>
              <w:numPr>
                <w:ilvl w:val="0"/>
                <w:numId w:val="2"/>
              </w:numPr>
              <w:autoSpaceDE w:val="0"/>
              <w:autoSpaceDN w:val="0"/>
              <w:adjustRightInd w:val="0"/>
              <w:jc w:val="both"/>
              <w:rPr>
                <w:b/>
                <w:color w:val="14479A"/>
                <w:sz w:val="24"/>
              </w:rPr>
            </w:pPr>
            <w:r w:rsidRPr="00D0485C">
              <w:rPr>
                <w:b/>
                <w:color w:val="14479A"/>
                <w:sz w:val="24"/>
              </w:rPr>
              <w:t xml:space="preserve">Stigma Project Lead- Andrea </w:t>
            </w:r>
            <w:proofErr w:type="gramStart"/>
            <w:r w:rsidRPr="00D0485C">
              <w:rPr>
                <w:b/>
                <w:color w:val="14479A"/>
                <w:sz w:val="24"/>
              </w:rPr>
              <w:t>Jones  ajones@thelcadaway.org</w:t>
            </w:r>
            <w:proofErr w:type="gramEnd"/>
            <w:r w:rsidRPr="00D0485C">
              <w:rPr>
                <w:b/>
                <w:color w:val="14479A"/>
                <w:sz w:val="24"/>
              </w:rPr>
              <w:t xml:space="preserve"> </w:t>
            </w:r>
          </w:p>
          <w:p w14:paraId="404A4B3A" w14:textId="77777777" w:rsidR="00F551F0" w:rsidRDefault="00F551F0" w:rsidP="003452AC">
            <w:pPr>
              <w:pStyle w:val="ListParagraph"/>
              <w:numPr>
                <w:ilvl w:val="0"/>
                <w:numId w:val="2"/>
              </w:numPr>
              <w:autoSpaceDE w:val="0"/>
              <w:autoSpaceDN w:val="0"/>
              <w:adjustRightInd w:val="0"/>
              <w:jc w:val="both"/>
              <w:rPr>
                <w:b/>
                <w:color w:val="14479A"/>
                <w:sz w:val="28"/>
              </w:rPr>
            </w:pPr>
            <w:r w:rsidRPr="00D0485C">
              <w:rPr>
                <w:b/>
                <w:color w:val="14479A"/>
                <w:sz w:val="24"/>
              </w:rPr>
              <w:t>Sti</w:t>
            </w:r>
            <w:r w:rsidR="003452AC" w:rsidRPr="00D0485C">
              <w:rPr>
                <w:b/>
                <w:color w:val="14479A"/>
                <w:sz w:val="24"/>
              </w:rPr>
              <w:t xml:space="preserve">gma Project Team- </w:t>
            </w:r>
            <w:r w:rsidR="003452AC" w:rsidRPr="00D0485C">
              <w:rPr>
                <w:color w:val="14479A"/>
                <w:sz w:val="24"/>
              </w:rPr>
              <w:t xml:space="preserve">Jen, Nichole, Val, Jose, Jeff, Robert, Kathy, Jalicia, Michael, </w:t>
            </w:r>
            <w:r w:rsidR="002E5BC9" w:rsidRPr="00D0485C">
              <w:rPr>
                <w:color w:val="14479A"/>
                <w:sz w:val="24"/>
              </w:rPr>
              <w:t>Katie</w:t>
            </w:r>
            <w:r w:rsidR="004E3088">
              <w:rPr>
                <w:color w:val="14479A"/>
                <w:sz w:val="24"/>
              </w:rPr>
              <w:t>, Evelyn, Jason</w:t>
            </w:r>
          </w:p>
        </w:tc>
      </w:tr>
      <w:tr w:rsidR="00F90C46" w:rsidRPr="00934B9B" w14:paraId="2C6A9331" w14:textId="77777777" w:rsidTr="00430655">
        <w:tc>
          <w:tcPr>
            <w:tcW w:w="930" w:type="pct"/>
            <w:tcBorders>
              <w:top w:val="single" w:sz="4" w:space="0" w:color="14479A"/>
              <w:left w:val="single" w:sz="4" w:space="0" w:color="14479A"/>
              <w:bottom w:val="single" w:sz="4" w:space="0" w:color="14479A"/>
              <w:right w:val="single" w:sz="4" w:space="0" w:color="14479A"/>
            </w:tcBorders>
            <w:shd w:val="clear" w:color="auto" w:fill="D6EF99"/>
          </w:tcPr>
          <w:p w14:paraId="6A3063F9" w14:textId="77777777" w:rsidR="00F90C46" w:rsidRPr="001D3D80" w:rsidRDefault="00F90C46" w:rsidP="005B5DEA">
            <w:pPr>
              <w:autoSpaceDE w:val="0"/>
              <w:autoSpaceDN w:val="0"/>
              <w:adjustRightInd w:val="0"/>
              <w:jc w:val="center"/>
              <w:rPr>
                <w:rFonts w:cs="Times New Roman"/>
                <w:b/>
                <w:color w:val="14479A"/>
                <w:sz w:val="24"/>
                <w:szCs w:val="24"/>
              </w:rPr>
            </w:pPr>
            <w:r w:rsidRPr="001D3D80">
              <w:rPr>
                <w:rFonts w:cs="Times New Roman"/>
                <w:b/>
                <w:color w:val="14479A"/>
                <w:sz w:val="24"/>
                <w:szCs w:val="24"/>
              </w:rPr>
              <w:t>Activity</w:t>
            </w:r>
          </w:p>
        </w:tc>
        <w:tc>
          <w:tcPr>
            <w:tcW w:w="690" w:type="pct"/>
            <w:tcBorders>
              <w:top w:val="single" w:sz="4" w:space="0" w:color="14479A"/>
              <w:left w:val="single" w:sz="4" w:space="0" w:color="14479A"/>
              <w:bottom w:val="single" w:sz="4" w:space="0" w:color="14479A"/>
              <w:right w:val="single" w:sz="4" w:space="0" w:color="14479A"/>
            </w:tcBorders>
            <w:shd w:val="clear" w:color="auto" w:fill="D6EF99"/>
          </w:tcPr>
          <w:p w14:paraId="5D783F44" w14:textId="77777777" w:rsidR="00F90C46" w:rsidRPr="001D3D80" w:rsidRDefault="00F90C46" w:rsidP="005B5DEA">
            <w:pPr>
              <w:autoSpaceDE w:val="0"/>
              <w:autoSpaceDN w:val="0"/>
              <w:adjustRightInd w:val="0"/>
              <w:jc w:val="center"/>
              <w:rPr>
                <w:rFonts w:cs="Times New Roman"/>
                <w:b/>
                <w:color w:val="14479A"/>
                <w:sz w:val="24"/>
                <w:szCs w:val="24"/>
              </w:rPr>
            </w:pPr>
            <w:r w:rsidRPr="001D3D80">
              <w:rPr>
                <w:rFonts w:cs="Times New Roman"/>
                <w:b/>
                <w:color w:val="14479A"/>
                <w:sz w:val="24"/>
                <w:szCs w:val="24"/>
              </w:rPr>
              <w:t>Who is responsible?</w:t>
            </w:r>
          </w:p>
        </w:tc>
        <w:tc>
          <w:tcPr>
            <w:tcW w:w="563" w:type="pct"/>
            <w:tcBorders>
              <w:top w:val="single" w:sz="4" w:space="0" w:color="14479A"/>
              <w:left w:val="single" w:sz="4" w:space="0" w:color="14479A"/>
              <w:bottom w:val="single" w:sz="4" w:space="0" w:color="14479A"/>
              <w:right w:val="single" w:sz="4" w:space="0" w:color="14479A"/>
            </w:tcBorders>
            <w:shd w:val="clear" w:color="auto" w:fill="D6EF99"/>
          </w:tcPr>
          <w:p w14:paraId="691FFE8C" w14:textId="77777777" w:rsidR="00F90C46" w:rsidRPr="001D3D80" w:rsidRDefault="00F90C46" w:rsidP="005B5DEA">
            <w:pPr>
              <w:autoSpaceDE w:val="0"/>
              <w:autoSpaceDN w:val="0"/>
              <w:adjustRightInd w:val="0"/>
              <w:jc w:val="center"/>
              <w:rPr>
                <w:rFonts w:cs="Times New Roman"/>
                <w:b/>
                <w:color w:val="14479A"/>
                <w:sz w:val="24"/>
                <w:szCs w:val="24"/>
              </w:rPr>
            </w:pPr>
            <w:r w:rsidRPr="001D3D80">
              <w:rPr>
                <w:rFonts w:cs="Times New Roman"/>
                <w:b/>
                <w:color w:val="14479A"/>
                <w:sz w:val="24"/>
                <w:szCs w:val="24"/>
              </w:rPr>
              <w:t>By when?</w:t>
            </w:r>
          </w:p>
        </w:tc>
        <w:tc>
          <w:tcPr>
            <w:tcW w:w="2817" w:type="pct"/>
            <w:tcBorders>
              <w:top w:val="single" w:sz="4" w:space="0" w:color="14479A"/>
              <w:left w:val="single" w:sz="4" w:space="0" w:color="14479A"/>
              <w:bottom w:val="single" w:sz="4" w:space="0" w:color="14479A"/>
              <w:right w:val="single" w:sz="4" w:space="0" w:color="14479A"/>
            </w:tcBorders>
            <w:shd w:val="clear" w:color="auto" w:fill="D6EF99"/>
          </w:tcPr>
          <w:p w14:paraId="0B7541D1" w14:textId="77777777" w:rsidR="00F90C46" w:rsidRPr="001D3D80" w:rsidRDefault="00F90C46" w:rsidP="005B5DEA">
            <w:pPr>
              <w:autoSpaceDE w:val="0"/>
              <w:autoSpaceDN w:val="0"/>
              <w:adjustRightInd w:val="0"/>
              <w:jc w:val="center"/>
              <w:rPr>
                <w:rFonts w:cs="Times New Roman"/>
                <w:b/>
                <w:color w:val="14479A"/>
                <w:sz w:val="24"/>
                <w:szCs w:val="24"/>
              </w:rPr>
            </w:pPr>
            <w:r w:rsidRPr="00F139AC">
              <w:rPr>
                <w:rFonts w:cs="Times New Roman"/>
                <w:b/>
                <w:color w:val="14479A"/>
                <w:sz w:val="24"/>
                <w:szCs w:val="24"/>
              </w:rPr>
              <w:t>Updates &amp; Next Steps</w:t>
            </w:r>
          </w:p>
        </w:tc>
      </w:tr>
      <w:tr w:rsidR="00650F0E" w:rsidRPr="00934B9B" w14:paraId="0783922F" w14:textId="77777777" w:rsidTr="00430655">
        <w:tc>
          <w:tcPr>
            <w:tcW w:w="930" w:type="pct"/>
            <w:tcBorders>
              <w:top w:val="single" w:sz="4" w:space="0" w:color="14479A"/>
              <w:left w:val="single" w:sz="4" w:space="0" w:color="14479A"/>
              <w:bottom w:val="single" w:sz="4" w:space="0" w:color="14479A"/>
              <w:right w:val="single" w:sz="4" w:space="0" w:color="14479A"/>
            </w:tcBorders>
            <w:shd w:val="clear" w:color="auto" w:fill="auto"/>
          </w:tcPr>
          <w:p w14:paraId="14B68F04" w14:textId="74947E51" w:rsidR="00650F0E" w:rsidRPr="001D3D80" w:rsidRDefault="00650F0E" w:rsidP="005B5DEA">
            <w:pPr>
              <w:autoSpaceDE w:val="0"/>
              <w:autoSpaceDN w:val="0"/>
              <w:adjustRightInd w:val="0"/>
              <w:jc w:val="center"/>
              <w:rPr>
                <w:rFonts w:cs="Times New Roman"/>
                <w:b/>
                <w:color w:val="14479A"/>
                <w:sz w:val="24"/>
                <w:szCs w:val="24"/>
              </w:rPr>
            </w:pPr>
            <w:r>
              <w:rPr>
                <w:rFonts w:cs="Times New Roman"/>
                <w:b/>
                <w:color w:val="14479A"/>
                <w:sz w:val="24"/>
                <w:szCs w:val="24"/>
              </w:rPr>
              <w:t>Housekeeping</w:t>
            </w:r>
          </w:p>
        </w:tc>
        <w:tc>
          <w:tcPr>
            <w:tcW w:w="690" w:type="pct"/>
            <w:tcBorders>
              <w:top w:val="single" w:sz="4" w:space="0" w:color="14479A"/>
              <w:left w:val="single" w:sz="4" w:space="0" w:color="14479A"/>
              <w:bottom w:val="single" w:sz="4" w:space="0" w:color="14479A"/>
              <w:right w:val="single" w:sz="4" w:space="0" w:color="14479A"/>
            </w:tcBorders>
            <w:shd w:val="clear" w:color="auto" w:fill="auto"/>
          </w:tcPr>
          <w:p w14:paraId="3A994E51" w14:textId="526A40A0" w:rsidR="00650F0E" w:rsidRPr="001D3D80" w:rsidRDefault="00650F0E" w:rsidP="005B5DEA">
            <w:pPr>
              <w:autoSpaceDE w:val="0"/>
              <w:autoSpaceDN w:val="0"/>
              <w:adjustRightInd w:val="0"/>
              <w:jc w:val="center"/>
              <w:rPr>
                <w:rFonts w:cs="Times New Roman"/>
                <w:b/>
                <w:color w:val="14479A"/>
                <w:sz w:val="24"/>
                <w:szCs w:val="24"/>
              </w:rPr>
            </w:pPr>
            <w:r>
              <w:rPr>
                <w:rFonts w:cs="Times New Roman"/>
                <w:b/>
                <w:color w:val="14479A"/>
                <w:sz w:val="24"/>
                <w:szCs w:val="24"/>
              </w:rPr>
              <w:t>Andrea</w:t>
            </w:r>
          </w:p>
        </w:tc>
        <w:tc>
          <w:tcPr>
            <w:tcW w:w="563" w:type="pct"/>
            <w:tcBorders>
              <w:top w:val="single" w:sz="4" w:space="0" w:color="14479A"/>
              <w:left w:val="single" w:sz="4" w:space="0" w:color="14479A"/>
              <w:bottom w:val="single" w:sz="4" w:space="0" w:color="14479A"/>
              <w:right w:val="single" w:sz="4" w:space="0" w:color="14479A"/>
            </w:tcBorders>
            <w:shd w:val="clear" w:color="auto" w:fill="auto"/>
          </w:tcPr>
          <w:p w14:paraId="265E464E" w14:textId="66AC1952" w:rsidR="00650F0E" w:rsidRPr="001D3D80" w:rsidRDefault="00650F0E" w:rsidP="005B5DEA">
            <w:pPr>
              <w:autoSpaceDE w:val="0"/>
              <w:autoSpaceDN w:val="0"/>
              <w:adjustRightInd w:val="0"/>
              <w:jc w:val="center"/>
              <w:rPr>
                <w:rFonts w:cs="Times New Roman"/>
                <w:b/>
                <w:color w:val="14479A"/>
                <w:sz w:val="24"/>
                <w:szCs w:val="24"/>
              </w:rPr>
            </w:pPr>
            <w:r>
              <w:rPr>
                <w:rFonts w:cs="Times New Roman"/>
                <w:b/>
                <w:color w:val="14479A"/>
                <w:sz w:val="24"/>
                <w:szCs w:val="24"/>
              </w:rPr>
              <w:t>Ongoing</w:t>
            </w:r>
          </w:p>
        </w:tc>
        <w:tc>
          <w:tcPr>
            <w:tcW w:w="2817" w:type="pct"/>
            <w:tcBorders>
              <w:top w:val="single" w:sz="4" w:space="0" w:color="14479A"/>
              <w:left w:val="single" w:sz="4" w:space="0" w:color="14479A"/>
              <w:bottom w:val="single" w:sz="4" w:space="0" w:color="14479A"/>
              <w:right w:val="single" w:sz="4" w:space="0" w:color="14479A"/>
            </w:tcBorders>
            <w:shd w:val="clear" w:color="auto" w:fill="auto"/>
          </w:tcPr>
          <w:p w14:paraId="09BBDFC1" w14:textId="73543A0D" w:rsidR="00650F0E" w:rsidRPr="00F139AC" w:rsidRDefault="00650F0E" w:rsidP="00EC632D">
            <w:pPr>
              <w:autoSpaceDE w:val="0"/>
              <w:autoSpaceDN w:val="0"/>
              <w:adjustRightInd w:val="0"/>
              <w:rPr>
                <w:rFonts w:cs="Times New Roman"/>
                <w:b/>
                <w:color w:val="14479A"/>
                <w:sz w:val="24"/>
                <w:szCs w:val="24"/>
              </w:rPr>
            </w:pPr>
          </w:p>
        </w:tc>
      </w:tr>
      <w:tr w:rsidR="00EC632D" w:rsidRPr="00934B9B" w14:paraId="662BED0A" w14:textId="77777777" w:rsidTr="00430655">
        <w:tc>
          <w:tcPr>
            <w:tcW w:w="930" w:type="pct"/>
            <w:tcBorders>
              <w:top w:val="single" w:sz="4" w:space="0" w:color="14479A"/>
              <w:left w:val="single" w:sz="4" w:space="0" w:color="14479A"/>
              <w:bottom w:val="single" w:sz="4" w:space="0" w:color="14479A"/>
              <w:right w:val="single" w:sz="4" w:space="0" w:color="14479A"/>
            </w:tcBorders>
            <w:shd w:val="clear" w:color="auto" w:fill="auto"/>
          </w:tcPr>
          <w:p w14:paraId="2484636C" w14:textId="5182D130" w:rsidR="00EC632D" w:rsidRPr="006C208B" w:rsidRDefault="00EC632D" w:rsidP="006C208B">
            <w:pPr>
              <w:autoSpaceDE w:val="0"/>
              <w:autoSpaceDN w:val="0"/>
              <w:adjustRightInd w:val="0"/>
              <w:rPr>
                <w:rFonts w:cs="Times New Roman"/>
                <w:bCs/>
                <w:color w:val="14479A"/>
                <w:sz w:val="24"/>
                <w:szCs w:val="24"/>
              </w:rPr>
            </w:pPr>
            <w:r w:rsidRPr="006C208B">
              <w:rPr>
                <w:rFonts w:cs="Times New Roman"/>
                <w:bCs/>
                <w:color w:val="14479A"/>
                <w:sz w:val="24"/>
                <w:szCs w:val="24"/>
              </w:rPr>
              <w:t>Determine and finalize how to offer CEU’s at Stigma Trainings</w:t>
            </w:r>
          </w:p>
        </w:tc>
        <w:tc>
          <w:tcPr>
            <w:tcW w:w="690" w:type="pct"/>
            <w:tcBorders>
              <w:top w:val="single" w:sz="4" w:space="0" w:color="14479A"/>
              <w:left w:val="single" w:sz="4" w:space="0" w:color="14479A"/>
              <w:bottom w:val="single" w:sz="4" w:space="0" w:color="14479A"/>
              <w:right w:val="single" w:sz="4" w:space="0" w:color="14479A"/>
            </w:tcBorders>
            <w:shd w:val="clear" w:color="auto" w:fill="auto"/>
          </w:tcPr>
          <w:p w14:paraId="05E6F1B1" w14:textId="7CC86881" w:rsidR="00EC632D" w:rsidRPr="006C208B" w:rsidRDefault="006C208B" w:rsidP="006C208B">
            <w:pPr>
              <w:autoSpaceDE w:val="0"/>
              <w:autoSpaceDN w:val="0"/>
              <w:adjustRightInd w:val="0"/>
              <w:rPr>
                <w:rFonts w:cs="Times New Roman"/>
                <w:bCs/>
                <w:color w:val="14479A"/>
                <w:sz w:val="24"/>
                <w:szCs w:val="24"/>
              </w:rPr>
            </w:pPr>
            <w:r w:rsidRPr="006C208B">
              <w:rPr>
                <w:rFonts w:cs="Times New Roman"/>
                <w:bCs/>
                <w:color w:val="14479A"/>
                <w:sz w:val="24"/>
                <w:szCs w:val="24"/>
              </w:rPr>
              <w:t>Roots of Prevention Chair- Abby Schwanger</w:t>
            </w:r>
          </w:p>
        </w:tc>
        <w:tc>
          <w:tcPr>
            <w:tcW w:w="563" w:type="pct"/>
            <w:tcBorders>
              <w:top w:val="single" w:sz="4" w:space="0" w:color="14479A"/>
              <w:left w:val="single" w:sz="4" w:space="0" w:color="14479A"/>
              <w:bottom w:val="single" w:sz="4" w:space="0" w:color="14479A"/>
              <w:right w:val="single" w:sz="4" w:space="0" w:color="14479A"/>
            </w:tcBorders>
            <w:shd w:val="clear" w:color="auto" w:fill="auto"/>
          </w:tcPr>
          <w:p w14:paraId="07D2C369" w14:textId="37968705" w:rsidR="00EC632D" w:rsidRPr="006C208B" w:rsidRDefault="006C208B" w:rsidP="005B5DEA">
            <w:pPr>
              <w:autoSpaceDE w:val="0"/>
              <w:autoSpaceDN w:val="0"/>
              <w:adjustRightInd w:val="0"/>
              <w:jc w:val="center"/>
              <w:rPr>
                <w:rFonts w:cs="Times New Roman"/>
                <w:bCs/>
                <w:color w:val="14479A"/>
                <w:sz w:val="24"/>
                <w:szCs w:val="24"/>
              </w:rPr>
            </w:pPr>
            <w:r w:rsidRPr="006C208B">
              <w:rPr>
                <w:rFonts w:cs="Times New Roman"/>
                <w:bCs/>
                <w:color w:val="14479A"/>
                <w:sz w:val="24"/>
                <w:szCs w:val="24"/>
              </w:rPr>
              <w:t>7/1/2021</w:t>
            </w:r>
          </w:p>
        </w:tc>
        <w:tc>
          <w:tcPr>
            <w:tcW w:w="2817" w:type="pct"/>
            <w:tcBorders>
              <w:top w:val="single" w:sz="4" w:space="0" w:color="14479A"/>
              <w:left w:val="single" w:sz="4" w:space="0" w:color="14479A"/>
              <w:bottom w:val="single" w:sz="4" w:space="0" w:color="14479A"/>
              <w:right w:val="single" w:sz="4" w:space="0" w:color="14479A"/>
            </w:tcBorders>
            <w:shd w:val="clear" w:color="auto" w:fill="auto"/>
          </w:tcPr>
          <w:p w14:paraId="3B9F37C9" w14:textId="77777777" w:rsidR="00EC632D" w:rsidRPr="00F139AC" w:rsidRDefault="00EC632D" w:rsidP="00EC632D">
            <w:pPr>
              <w:autoSpaceDE w:val="0"/>
              <w:autoSpaceDN w:val="0"/>
              <w:adjustRightInd w:val="0"/>
              <w:rPr>
                <w:rFonts w:cs="Times New Roman"/>
                <w:b/>
                <w:color w:val="14479A"/>
                <w:sz w:val="24"/>
                <w:szCs w:val="24"/>
              </w:rPr>
            </w:pPr>
          </w:p>
        </w:tc>
      </w:tr>
      <w:tr w:rsidR="00650F0E" w:rsidRPr="00934B9B" w14:paraId="6B42E45A" w14:textId="77777777" w:rsidTr="00430655">
        <w:tc>
          <w:tcPr>
            <w:tcW w:w="930" w:type="pct"/>
            <w:tcBorders>
              <w:top w:val="single" w:sz="4" w:space="0" w:color="14479A"/>
              <w:left w:val="single" w:sz="4" w:space="0" w:color="14479A"/>
              <w:bottom w:val="single" w:sz="4" w:space="0" w:color="14479A"/>
              <w:right w:val="single" w:sz="4" w:space="0" w:color="14479A"/>
            </w:tcBorders>
            <w:shd w:val="clear" w:color="auto" w:fill="FFFFFF" w:themeFill="background1"/>
          </w:tcPr>
          <w:p w14:paraId="0F9D9559" w14:textId="04111E86" w:rsidR="00650F0E" w:rsidRDefault="00650F0E" w:rsidP="00650F0E">
            <w:pPr>
              <w:autoSpaceDE w:val="0"/>
              <w:autoSpaceDN w:val="0"/>
              <w:adjustRightInd w:val="0"/>
              <w:rPr>
                <w:rFonts w:cs="Times New Roman"/>
                <w:color w:val="14479A"/>
                <w:sz w:val="24"/>
                <w:szCs w:val="24"/>
              </w:rPr>
            </w:pPr>
            <w:r>
              <w:rPr>
                <w:rFonts w:cs="Times New Roman"/>
                <w:color w:val="14479A"/>
                <w:sz w:val="24"/>
                <w:szCs w:val="24"/>
              </w:rPr>
              <w:t xml:space="preserve">Offer a training to </w:t>
            </w:r>
            <w:proofErr w:type="gramStart"/>
            <w:r>
              <w:rPr>
                <w:rFonts w:cs="Times New Roman"/>
                <w:color w:val="14479A"/>
                <w:sz w:val="24"/>
                <w:szCs w:val="24"/>
              </w:rPr>
              <w:t>faith based</w:t>
            </w:r>
            <w:proofErr w:type="gramEnd"/>
            <w:r>
              <w:rPr>
                <w:rFonts w:cs="Times New Roman"/>
                <w:color w:val="14479A"/>
                <w:sz w:val="24"/>
                <w:szCs w:val="24"/>
              </w:rPr>
              <w:t xml:space="preserve"> community to reduce stigma of SUD and recovery within the community. If this training is in person offer naloxone training and distribution to those who attend.</w:t>
            </w:r>
          </w:p>
        </w:tc>
        <w:tc>
          <w:tcPr>
            <w:tcW w:w="690" w:type="pct"/>
            <w:tcBorders>
              <w:top w:val="single" w:sz="4" w:space="0" w:color="14479A"/>
              <w:left w:val="single" w:sz="4" w:space="0" w:color="14479A"/>
              <w:bottom w:val="single" w:sz="4" w:space="0" w:color="14479A"/>
              <w:right w:val="single" w:sz="4" w:space="0" w:color="14479A"/>
            </w:tcBorders>
            <w:shd w:val="clear" w:color="auto" w:fill="FFFFFF" w:themeFill="background1"/>
          </w:tcPr>
          <w:p w14:paraId="0784A5C3" w14:textId="77777777" w:rsidR="00650F0E" w:rsidRDefault="00650F0E" w:rsidP="00650F0E">
            <w:pPr>
              <w:autoSpaceDE w:val="0"/>
              <w:autoSpaceDN w:val="0"/>
              <w:adjustRightInd w:val="0"/>
              <w:rPr>
                <w:rFonts w:cs="Times New Roman"/>
                <w:color w:val="14479A"/>
                <w:sz w:val="24"/>
                <w:szCs w:val="24"/>
              </w:rPr>
            </w:pPr>
            <w:r>
              <w:rPr>
                <w:rFonts w:cs="Times New Roman"/>
                <w:color w:val="14479A"/>
                <w:sz w:val="24"/>
                <w:szCs w:val="24"/>
              </w:rPr>
              <w:t>Stigma Project Lead- Andrea Jones</w:t>
            </w:r>
          </w:p>
          <w:p w14:paraId="2B7722F1" w14:textId="00F23B09" w:rsidR="00650F0E" w:rsidRPr="009C1612" w:rsidRDefault="00650F0E" w:rsidP="00650F0E">
            <w:pPr>
              <w:rPr>
                <w:rFonts w:cs="Times New Roman"/>
                <w:sz w:val="24"/>
                <w:szCs w:val="24"/>
              </w:rPr>
            </w:pPr>
            <w:r>
              <w:rPr>
                <w:rFonts w:cs="Times New Roman"/>
                <w:color w:val="14479A"/>
                <w:sz w:val="24"/>
                <w:szCs w:val="24"/>
              </w:rPr>
              <w:t>Stigma Project Members- Tasha Ford, Jen Fresch, Jose Flores</w:t>
            </w:r>
          </w:p>
        </w:tc>
        <w:tc>
          <w:tcPr>
            <w:tcW w:w="563" w:type="pct"/>
            <w:tcBorders>
              <w:top w:val="single" w:sz="4" w:space="0" w:color="14479A"/>
              <w:left w:val="single" w:sz="4" w:space="0" w:color="14479A"/>
              <w:bottom w:val="single" w:sz="4" w:space="0" w:color="14479A"/>
              <w:right w:val="single" w:sz="4" w:space="0" w:color="14479A"/>
            </w:tcBorders>
            <w:shd w:val="clear" w:color="auto" w:fill="FFFFFF" w:themeFill="background1"/>
          </w:tcPr>
          <w:p w14:paraId="14844674" w14:textId="1B91F9AB" w:rsidR="00650F0E" w:rsidRPr="004116BA" w:rsidRDefault="00EC632D" w:rsidP="00650F0E">
            <w:pPr>
              <w:autoSpaceDE w:val="0"/>
              <w:autoSpaceDN w:val="0"/>
              <w:adjustRightInd w:val="0"/>
              <w:jc w:val="center"/>
              <w:rPr>
                <w:rFonts w:cs="Times New Roman"/>
                <w:color w:val="14479A"/>
                <w:sz w:val="24"/>
                <w:szCs w:val="24"/>
              </w:rPr>
            </w:pPr>
            <w:r>
              <w:rPr>
                <w:rFonts w:cs="Times New Roman"/>
                <w:color w:val="14479A"/>
                <w:sz w:val="24"/>
                <w:szCs w:val="24"/>
              </w:rPr>
              <w:t>7</w:t>
            </w:r>
            <w:r w:rsidR="00650F0E">
              <w:rPr>
                <w:rFonts w:cs="Times New Roman"/>
                <w:color w:val="14479A"/>
                <w:sz w:val="24"/>
                <w:szCs w:val="24"/>
              </w:rPr>
              <w:t>/31/2021</w:t>
            </w:r>
          </w:p>
        </w:tc>
        <w:tc>
          <w:tcPr>
            <w:tcW w:w="2817" w:type="pct"/>
            <w:tcBorders>
              <w:top w:val="single" w:sz="4" w:space="0" w:color="14479A"/>
              <w:left w:val="single" w:sz="4" w:space="0" w:color="14479A"/>
              <w:bottom w:val="single" w:sz="4" w:space="0" w:color="14479A"/>
              <w:right w:val="single" w:sz="4" w:space="0" w:color="14479A"/>
            </w:tcBorders>
            <w:shd w:val="clear" w:color="auto" w:fill="FFFFFF" w:themeFill="background1"/>
          </w:tcPr>
          <w:p w14:paraId="318F8DE2" w14:textId="7BBF9CE0" w:rsidR="00430655" w:rsidRPr="00430655" w:rsidRDefault="001632BF" w:rsidP="00C73174">
            <w:pPr>
              <w:autoSpaceDE w:val="0"/>
              <w:autoSpaceDN w:val="0"/>
              <w:adjustRightInd w:val="0"/>
              <w:rPr>
                <w:rFonts w:asciiTheme="majorHAnsi" w:hAnsiTheme="majorHAnsi" w:cstheme="majorHAnsi"/>
                <w:color w:val="14479A"/>
                <w:sz w:val="24"/>
                <w:szCs w:val="44"/>
              </w:rPr>
            </w:pPr>
            <w:r>
              <w:rPr>
                <w:rFonts w:asciiTheme="majorHAnsi" w:hAnsiTheme="majorHAnsi" w:cstheme="majorHAnsi"/>
                <w:color w:val="14479A"/>
                <w:sz w:val="24"/>
                <w:szCs w:val="44"/>
              </w:rPr>
              <w:t xml:space="preserve"> </w:t>
            </w:r>
          </w:p>
        </w:tc>
      </w:tr>
      <w:tr w:rsidR="00EC632D" w:rsidRPr="00934B9B" w14:paraId="02F3A56D" w14:textId="77777777" w:rsidTr="00430655">
        <w:tc>
          <w:tcPr>
            <w:tcW w:w="930" w:type="pct"/>
            <w:tcBorders>
              <w:top w:val="single" w:sz="4" w:space="0" w:color="14479A"/>
              <w:left w:val="single" w:sz="4" w:space="0" w:color="14479A"/>
              <w:bottom w:val="single" w:sz="4" w:space="0" w:color="14479A"/>
              <w:right w:val="single" w:sz="4" w:space="0" w:color="14479A"/>
            </w:tcBorders>
            <w:shd w:val="clear" w:color="auto" w:fill="FFFFFF" w:themeFill="background1"/>
          </w:tcPr>
          <w:p w14:paraId="6983C702" w14:textId="72F41120" w:rsidR="00EC632D" w:rsidRDefault="006C208B" w:rsidP="00650F0E">
            <w:pPr>
              <w:autoSpaceDE w:val="0"/>
              <w:autoSpaceDN w:val="0"/>
              <w:adjustRightInd w:val="0"/>
              <w:rPr>
                <w:rFonts w:cs="Times New Roman"/>
                <w:color w:val="14479A"/>
                <w:sz w:val="24"/>
                <w:szCs w:val="24"/>
              </w:rPr>
            </w:pPr>
            <w:r>
              <w:rPr>
                <w:rFonts w:cs="Times New Roman"/>
                <w:color w:val="14479A"/>
                <w:sz w:val="24"/>
                <w:szCs w:val="24"/>
              </w:rPr>
              <w:lastRenderedPageBreak/>
              <w:t>Develop program that will focus on how to destigmatize language</w:t>
            </w:r>
          </w:p>
        </w:tc>
        <w:tc>
          <w:tcPr>
            <w:tcW w:w="690" w:type="pct"/>
            <w:tcBorders>
              <w:top w:val="single" w:sz="4" w:space="0" w:color="14479A"/>
              <w:left w:val="single" w:sz="4" w:space="0" w:color="14479A"/>
              <w:bottom w:val="single" w:sz="4" w:space="0" w:color="14479A"/>
              <w:right w:val="single" w:sz="4" w:space="0" w:color="14479A"/>
            </w:tcBorders>
            <w:shd w:val="clear" w:color="auto" w:fill="FFFFFF" w:themeFill="background1"/>
          </w:tcPr>
          <w:p w14:paraId="6ED63244" w14:textId="77777777" w:rsidR="006C208B" w:rsidRPr="006C208B" w:rsidRDefault="006C208B" w:rsidP="006C208B">
            <w:pPr>
              <w:autoSpaceDE w:val="0"/>
              <w:autoSpaceDN w:val="0"/>
              <w:adjustRightInd w:val="0"/>
              <w:rPr>
                <w:rFonts w:cs="Times New Roman"/>
                <w:color w:val="14479A"/>
                <w:sz w:val="24"/>
                <w:szCs w:val="24"/>
              </w:rPr>
            </w:pPr>
            <w:r w:rsidRPr="006C208B">
              <w:rPr>
                <w:rFonts w:cs="Times New Roman"/>
                <w:color w:val="14479A"/>
                <w:sz w:val="24"/>
                <w:szCs w:val="24"/>
              </w:rPr>
              <w:t>Stigma Project Lead- Andrea Jones</w:t>
            </w:r>
          </w:p>
          <w:p w14:paraId="7F7698D3" w14:textId="2A533EBC" w:rsidR="00EC632D" w:rsidRDefault="006C208B" w:rsidP="006C208B">
            <w:pPr>
              <w:autoSpaceDE w:val="0"/>
              <w:autoSpaceDN w:val="0"/>
              <w:adjustRightInd w:val="0"/>
              <w:rPr>
                <w:rFonts w:cs="Times New Roman"/>
                <w:color w:val="14479A"/>
                <w:sz w:val="24"/>
                <w:szCs w:val="24"/>
              </w:rPr>
            </w:pPr>
            <w:r w:rsidRPr="006C208B">
              <w:rPr>
                <w:rFonts w:cs="Times New Roman"/>
                <w:color w:val="14479A"/>
                <w:sz w:val="24"/>
                <w:szCs w:val="24"/>
              </w:rPr>
              <w:t>Stigma Project Members- Tasha Ford, Jen Fresch, Jose Flores</w:t>
            </w:r>
          </w:p>
        </w:tc>
        <w:tc>
          <w:tcPr>
            <w:tcW w:w="563" w:type="pct"/>
            <w:tcBorders>
              <w:top w:val="single" w:sz="4" w:space="0" w:color="14479A"/>
              <w:left w:val="single" w:sz="4" w:space="0" w:color="14479A"/>
              <w:bottom w:val="single" w:sz="4" w:space="0" w:color="14479A"/>
              <w:right w:val="single" w:sz="4" w:space="0" w:color="14479A"/>
            </w:tcBorders>
            <w:shd w:val="clear" w:color="auto" w:fill="FFFFFF" w:themeFill="background1"/>
          </w:tcPr>
          <w:p w14:paraId="03D1D596" w14:textId="4AB24DE8" w:rsidR="00EC632D" w:rsidRDefault="006C208B" w:rsidP="00650F0E">
            <w:pPr>
              <w:autoSpaceDE w:val="0"/>
              <w:autoSpaceDN w:val="0"/>
              <w:adjustRightInd w:val="0"/>
              <w:jc w:val="center"/>
              <w:rPr>
                <w:rFonts w:cs="Times New Roman"/>
                <w:color w:val="14479A"/>
                <w:sz w:val="24"/>
                <w:szCs w:val="24"/>
              </w:rPr>
            </w:pPr>
            <w:r>
              <w:rPr>
                <w:rFonts w:cs="Times New Roman"/>
                <w:color w:val="14479A"/>
                <w:sz w:val="24"/>
                <w:szCs w:val="24"/>
              </w:rPr>
              <w:t>3/31/2022</w:t>
            </w:r>
          </w:p>
        </w:tc>
        <w:tc>
          <w:tcPr>
            <w:tcW w:w="2817" w:type="pct"/>
            <w:tcBorders>
              <w:top w:val="single" w:sz="4" w:space="0" w:color="14479A"/>
              <w:left w:val="single" w:sz="4" w:space="0" w:color="14479A"/>
              <w:bottom w:val="single" w:sz="4" w:space="0" w:color="14479A"/>
              <w:right w:val="single" w:sz="4" w:space="0" w:color="14479A"/>
            </w:tcBorders>
            <w:shd w:val="clear" w:color="auto" w:fill="FFFFFF" w:themeFill="background1"/>
          </w:tcPr>
          <w:p w14:paraId="23FB8395" w14:textId="77777777" w:rsidR="00EC632D" w:rsidRDefault="00EC632D" w:rsidP="00C73174">
            <w:pPr>
              <w:autoSpaceDE w:val="0"/>
              <w:autoSpaceDN w:val="0"/>
              <w:adjustRightInd w:val="0"/>
              <w:rPr>
                <w:rFonts w:asciiTheme="majorHAnsi" w:hAnsiTheme="majorHAnsi" w:cstheme="majorHAnsi"/>
                <w:color w:val="14479A"/>
                <w:sz w:val="24"/>
                <w:szCs w:val="44"/>
              </w:rPr>
            </w:pPr>
          </w:p>
        </w:tc>
      </w:tr>
    </w:tbl>
    <w:tbl>
      <w:tblPr>
        <w:tblStyle w:val="TableGrid1"/>
        <w:tblW w:w="5000" w:type="pct"/>
        <w:tblLook w:val="04A0" w:firstRow="1" w:lastRow="0" w:firstColumn="1" w:lastColumn="0" w:noHBand="0" w:noVBand="1"/>
      </w:tblPr>
      <w:tblGrid>
        <w:gridCol w:w="2694"/>
        <w:gridCol w:w="2000"/>
        <w:gridCol w:w="1666"/>
        <w:gridCol w:w="8030"/>
      </w:tblGrid>
      <w:tr w:rsidR="00F90C46" w:rsidRPr="00F139AC" w14:paraId="462F279D" w14:textId="77777777" w:rsidTr="00AE6A1F">
        <w:trPr>
          <w:trHeight w:val="692"/>
        </w:trPr>
        <w:tc>
          <w:tcPr>
            <w:tcW w:w="5000" w:type="pct"/>
            <w:gridSpan w:val="4"/>
            <w:tcBorders>
              <w:top w:val="single" w:sz="4" w:space="0" w:color="14479A"/>
              <w:left w:val="single" w:sz="4" w:space="0" w:color="14479A"/>
              <w:bottom w:val="single" w:sz="4" w:space="0" w:color="14479A"/>
              <w:right w:val="single" w:sz="4" w:space="0" w:color="14479A"/>
            </w:tcBorders>
            <w:shd w:val="clear" w:color="auto" w:fill="D6EF99"/>
          </w:tcPr>
          <w:p w14:paraId="05847953" w14:textId="77777777" w:rsidR="00F90C46" w:rsidRPr="00F139AC" w:rsidRDefault="00F90C46" w:rsidP="005B5DEA">
            <w:pPr>
              <w:numPr>
                <w:ilvl w:val="0"/>
                <w:numId w:val="3"/>
              </w:numPr>
              <w:autoSpaceDE w:val="0"/>
              <w:autoSpaceDN w:val="0"/>
              <w:adjustRightInd w:val="0"/>
              <w:ind w:left="337" w:hanging="337"/>
              <w:contextualSpacing/>
              <w:jc w:val="both"/>
              <w:rPr>
                <w:rFonts w:cs="Times New Roman"/>
                <w:b/>
                <w:color w:val="14479A"/>
                <w:sz w:val="28"/>
                <w:szCs w:val="24"/>
              </w:rPr>
            </w:pPr>
            <w:r w:rsidRPr="00F139AC">
              <w:rPr>
                <w:b/>
                <w:color w:val="14479A"/>
                <w:sz w:val="28"/>
              </w:rPr>
              <w:t>Response:</w:t>
            </w:r>
            <w:r w:rsidRPr="00F139AC">
              <w:rPr>
                <w:color w:val="14479A"/>
                <w:sz w:val="28"/>
              </w:rPr>
              <w:t xml:space="preserve"> </w:t>
            </w:r>
            <w:r w:rsidRPr="00F139AC">
              <w:rPr>
                <w:color w:val="14479A"/>
                <w:sz w:val="24"/>
              </w:rPr>
              <w:t>By August 31</w:t>
            </w:r>
            <w:proofErr w:type="gramStart"/>
            <w:r w:rsidRPr="00F139AC">
              <w:rPr>
                <w:color w:val="14479A"/>
                <w:sz w:val="24"/>
              </w:rPr>
              <w:t xml:space="preserve"> 2021</w:t>
            </w:r>
            <w:proofErr w:type="gramEnd"/>
            <w:r w:rsidRPr="00F139AC">
              <w:rPr>
                <w:color w:val="14479A"/>
                <w:sz w:val="24"/>
              </w:rPr>
              <w:t xml:space="preserve"> The RRC will utilize data from RRC and Response teams to inform community response plan.</w:t>
            </w:r>
          </w:p>
        </w:tc>
      </w:tr>
      <w:tr w:rsidR="00F551F0" w:rsidRPr="00F139AC" w14:paraId="6CA8274C" w14:textId="77777777" w:rsidTr="00AE6A1F">
        <w:trPr>
          <w:trHeight w:val="692"/>
        </w:trPr>
        <w:tc>
          <w:tcPr>
            <w:tcW w:w="5000" w:type="pct"/>
            <w:gridSpan w:val="4"/>
            <w:tcBorders>
              <w:top w:val="single" w:sz="4" w:space="0" w:color="14479A"/>
              <w:left w:val="single" w:sz="4" w:space="0" w:color="14479A"/>
              <w:bottom w:val="single" w:sz="4" w:space="0" w:color="14479A"/>
              <w:right w:val="single" w:sz="4" w:space="0" w:color="14479A"/>
            </w:tcBorders>
            <w:shd w:val="clear" w:color="auto" w:fill="D6EF99"/>
          </w:tcPr>
          <w:p w14:paraId="1A0F904C" w14:textId="77777777" w:rsidR="00F551F0" w:rsidRPr="00D0485C" w:rsidRDefault="00F551F0" w:rsidP="00F551F0">
            <w:pPr>
              <w:numPr>
                <w:ilvl w:val="0"/>
                <w:numId w:val="3"/>
              </w:numPr>
              <w:autoSpaceDE w:val="0"/>
              <w:autoSpaceDN w:val="0"/>
              <w:adjustRightInd w:val="0"/>
              <w:contextualSpacing/>
              <w:jc w:val="both"/>
              <w:rPr>
                <w:b/>
                <w:color w:val="14479A"/>
                <w:sz w:val="24"/>
              </w:rPr>
            </w:pPr>
            <w:r w:rsidRPr="00D0485C">
              <w:rPr>
                <w:b/>
                <w:color w:val="14479A"/>
                <w:sz w:val="24"/>
              </w:rPr>
              <w:t xml:space="preserve">Response Project Lead- Mary Bower- mbower@eriecounty.oh.gov </w:t>
            </w:r>
          </w:p>
          <w:p w14:paraId="621F7A6A" w14:textId="25E4DB36" w:rsidR="00F551F0" w:rsidRPr="00F139AC" w:rsidRDefault="00B15ADA" w:rsidP="00B15ADA">
            <w:pPr>
              <w:numPr>
                <w:ilvl w:val="0"/>
                <w:numId w:val="3"/>
              </w:numPr>
              <w:autoSpaceDE w:val="0"/>
              <w:autoSpaceDN w:val="0"/>
              <w:adjustRightInd w:val="0"/>
              <w:contextualSpacing/>
              <w:jc w:val="both"/>
              <w:rPr>
                <w:b/>
                <w:color w:val="14479A"/>
                <w:sz w:val="28"/>
              </w:rPr>
            </w:pPr>
            <w:r w:rsidRPr="00D0485C">
              <w:rPr>
                <w:b/>
                <w:color w:val="14479A"/>
                <w:sz w:val="24"/>
              </w:rPr>
              <w:t>Response Project Team</w:t>
            </w:r>
            <w:proofErr w:type="gramStart"/>
            <w:r w:rsidRPr="00D0485C">
              <w:rPr>
                <w:b/>
                <w:color w:val="14479A"/>
                <w:sz w:val="24"/>
              </w:rPr>
              <w:t xml:space="preserve">-  </w:t>
            </w:r>
            <w:r w:rsidR="004E3088" w:rsidRPr="004E3088">
              <w:rPr>
                <w:color w:val="14479A"/>
                <w:sz w:val="24"/>
              </w:rPr>
              <w:t>Maddy</w:t>
            </w:r>
            <w:proofErr w:type="gramEnd"/>
            <w:r w:rsidR="004E3088" w:rsidRPr="004E3088">
              <w:rPr>
                <w:color w:val="14479A"/>
                <w:sz w:val="24"/>
              </w:rPr>
              <w:t>,</w:t>
            </w:r>
            <w:r w:rsidR="004E3088">
              <w:rPr>
                <w:b/>
                <w:color w:val="14479A"/>
                <w:sz w:val="24"/>
              </w:rPr>
              <w:t xml:space="preserve"> </w:t>
            </w:r>
            <w:r w:rsidRPr="00D0485C">
              <w:rPr>
                <w:color w:val="14479A"/>
                <w:sz w:val="24"/>
              </w:rPr>
              <w:t>Nichole, Dan, Robert, Maria</w:t>
            </w:r>
            <w:r w:rsidR="002E5BC9" w:rsidRPr="00D0485C">
              <w:rPr>
                <w:color w:val="14479A"/>
                <w:sz w:val="24"/>
              </w:rPr>
              <w:t xml:space="preserve">, </w:t>
            </w:r>
            <w:r w:rsidR="000E3F1F" w:rsidRPr="00D0485C">
              <w:rPr>
                <w:color w:val="14479A"/>
                <w:sz w:val="24"/>
              </w:rPr>
              <w:t>Ben</w:t>
            </w:r>
            <w:r w:rsidR="00EC632D">
              <w:rPr>
                <w:color w:val="14479A"/>
                <w:sz w:val="24"/>
              </w:rPr>
              <w:t>,</w:t>
            </w:r>
            <w:r w:rsidR="000E3F1F" w:rsidRPr="00D0485C">
              <w:rPr>
                <w:color w:val="14479A"/>
                <w:sz w:val="24"/>
              </w:rPr>
              <w:t xml:space="preserve"> Barry</w:t>
            </w:r>
            <w:r w:rsidR="004E3088">
              <w:rPr>
                <w:color w:val="14479A"/>
                <w:sz w:val="24"/>
              </w:rPr>
              <w:t xml:space="preserve">, Evelyn, Jason, </w:t>
            </w:r>
            <w:r w:rsidR="00764499">
              <w:rPr>
                <w:color w:val="14479A"/>
                <w:sz w:val="24"/>
              </w:rPr>
              <w:t>Eric, Scott, Tom</w:t>
            </w:r>
          </w:p>
        </w:tc>
      </w:tr>
      <w:tr w:rsidR="00F90C46" w:rsidRPr="00F139AC" w14:paraId="6949F172" w14:textId="77777777" w:rsidTr="00AE6A1F">
        <w:trPr>
          <w:trHeight w:val="287"/>
        </w:trPr>
        <w:tc>
          <w:tcPr>
            <w:tcW w:w="936" w:type="pct"/>
            <w:tcBorders>
              <w:top w:val="single" w:sz="4" w:space="0" w:color="14479A"/>
              <w:left w:val="single" w:sz="4" w:space="0" w:color="14479A"/>
              <w:bottom w:val="single" w:sz="4" w:space="0" w:color="14479A"/>
              <w:right w:val="single" w:sz="4" w:space="0" w:color="14479A"/>
            </w:tcBorders>
            <w:shd w:val="clear" w:color="auto" w:fill="D6EF99"/>
          </w:tcPr>
          <w:p w14:paraId="09F872F1" w14:textId="77777777" w:rsidR="00F90C46" w:rsidRPr="00F139AC" w:rsidRDefault="00F90C46" w:rsidP="005B5DEA">
            <w:pPr>
              <w:autoSpaceDE w:val="0"/>
              <w:autoSpaceDN w:val="0"/>
              <w:adjustRightInd w:val="0"/>
              <w:jc w:val="center"/>
              <w:rPr>
                <w:rFonts w:cs="Times New Roman"/>
                <w:b/>
                <w:color w:val="14479A"/>
                <w:sz w:val="24"/>
                <w:szCs w:val="24"/>
              </w:rPr>
            </w:pPr>
            <w:r w:rsidRPr="00F139AC">
              <w:rPr>
                <w:rFonts w:cs="Times New Roman"/>
                <w:b/>
                <w:color w:val="14479A"/>
                <w:sz w:val="24"/>
                <w:szCs w:val="24"/>
              </w:rPr>
              <w:t>Activity</w:t>
            </w:r>
          </w:p>
        </w:tc>
        <w:tc>
          <w:tcPr>
            <w:tcW w:w="695" w:type="pct"/>
            <w:tcBorders>
              <w:top w:val="single" w:sz="4" w:space="0" w:color="14479A"/>
              <w:left w:val="single" w:sz="4" w:space="0" w:color="14479A"/>
              <w:bottom w:val="single" w:sz="4" w:space="0" w:color="14479A"/>
              <w:right w:val="single" w:sz="4" w:space="0" w:color="14479A"/>
            </w:tcBorders>
            <w:shd w:val="clear" w:color="auto" w:fill="D6EF99"/>
          </w:tcPr>
          <w:p w14:paraId="1B5E436C" w14:textId="77777777" w:rsidR="00F90C46" w:rsidRPr="00F139AC" w:rsidRDefault="00F90C46" w:rsidP="005B5DEA">
            <w:pPr>
              <w:autoSpaceDE w:val="0"/>
              <w:autoSpaceDN w:val="0"/>
              <w:adjustRightInd w:val="0"/>
              <w:jc w:val="center"/>
              <w:rPr>
                <w:rFonts w:cs="Times New Roman"/>
                <w:b/>
                <w:color w:val="14479A"/>
                <w:sz w:val="24"/>
                <w:szCs w:val="24"/>
              </w:rPr>
            </w:pPr>
            <w:r w:rsidRPr="00F139AC">
              <w:rPr>
                <w:rFonts w:cs="Times New Roman"/>
                <w:b/>
                <w:color w:val="14479A"/>
                <w:sz w:val="24"/>
                <w:szCs w:val="24"/>
              </w:rPr>
              <w:t>Who is responsible?</w:t>
            </w:r>
          </w:p>
        </w:tc>
        <w:tc>
          <w:tcPr>
            <w:tcW w:w="579" w:type="pct"/>
            <w:tcBorders>
              <w:top w:val="single" w:sz="4" w:space="0" w:color="14479A"/>
              <w:left w:val="single" w:sz="4" w:space="0" w:color="14479A"/>
              <w:bottom w:val="single" w:sz="4" w:space="0" w:color="14479A"/>
              <w:right w:val="single" w:sz="4" w:space="0" w:color="14479A"/>
            </w:tcBorders>
            <w:shd w:val="clear" w:color="auto" w:fill="D6EF99"/>
          </w:tcPr>
          <w:p w14:paraId="0A4D3EBC" w14:textId="77777777" w:rsidR="00F90C46" w:rsidRPr="00F139AC" w:rsidRDefault="00F90C46" w:rsidP="005B5DEA">
            <w:pPr>
              <w:autoSpaceDE w:val="0"/>
              <w:autoSpaceDN w:val="0"/>
              <w:adjustRightInd w:val="0"/>
              <w:jc w:val="center"/>
              <w:rPr>
                <w:rFonts w:cs="Times New Roman"/>
                <w:b/>
                <w:color w:val="14479A"/>
                <w:sz w:val="24"/>
                <w:szCs w:val="24"/>
              </w:rPr>
            </w:pPr>
            <w:r w:rsidRPr="00F139AC">
              <w:rPr>
                <w:rFonts w:cs="Times New Roman"/>
                <w:b/>
                <w:color w:val="14479A"/>
                <w:sz w:val="24"/>
                <w:szCs w:val="24"/>
              </w:rPr>
              <w:t>By when?</w:t>
            </w:r>
          </w:p>
        </w:tc>
        <w:tc>
          <w:tcPr>
            <w:tcW w:w="2790" w:type="pct"/>
            <w:tcBorders>
              <w:top w:val="single" w:sz="4" w:space="0" w:color="14479A"/>
              <w:left w:val="single" w:sz="4" w:space="0" w:color="14479A"/>
              <w:bottom w:val="single" w:sz="4" w:space="0" w:color="14479A"/>
              <w:right w:val="single" w:sz="4" w:space="0" w:color="14479A"/>
            </w:tcBorders>
            <w:shd w:val="clear" w:color="auto" w:fill="D6EF99"/>
          </w:tcPr>
          <w:p w14:paraId="506C6420" w14:textId="77777777" w:rsidR="00F90C46" w:rsidRPr="00F139AC" w:rsidRDefault="00F90C46" w:rsidP="005B5DEA">
            <w:pPr>
              <w:autoSpaceDE w:val="0"/>
              <w:autoSpaceDN w:val="0"/>
              <w:adjustRightInd w:val="0"/>
              <w:jc w:val="center"/>
              <w:rPr>
                <w:rFonts w:cs="Times New Roman"/>
                <w:b/>
                <w:color w:val="14479A"/>
                <w:sz w:val="24"/>
                <w:szCs w:val="24"/>
              </w:rPr>
            </w:pPr>
            <w:r w:rsidRPr="00F139AC">
              <w:rPr>
                <w:rFonts w:cs="Times New Roman"/>
                <w:b/>
                <w:color w:val="14479A"/>
                <w:sz w:val="24"/>
                <w:szCs w:val="24"/>
              </w:rPr>
              <w:t>Updates &amp; Next Steps</w:t>
            </w:r>
          </w:p>
        </w:tc>
      </w:tr>
      <w:tr w:rsidR="00764499" w:rsidRPr="00F139AC" w14:paraId="7A2D0E19" w14:textId="77777777" w:rsidTr="00764499">
        <w:trPr>
          <w:trHeight w:val="287"/>
        </w:trPr>
        <w:tc>
          <w:tcPr>
            <w:tcW w:w="936" w:type="pct"/>
            <w:tcBorders>
              <w:top w:val="single" w:sz="4" w:space="0" w:color="14479A"/>
              <w:left w:val="single" w:sz="4" w:space="0" w:color="14479A"/>
              <w:bottom w:val="single" w:sz="4" w:space="0" w:color="14479A"/>
              <w:right w:val="single" w:sz="4" w:space="0" w:color="14479A"/>
            </w:tcBorders>
            <w:shd w:val="clear" w:color="auto" w:fill="FFFFFF" w:themeFill="background1"/>
          </w:tcPr>
          <w:p w14:paraId="54C089BD" w14:textId="77777777" w:rsidR="00764499" w:rsidRPr="00764499" w:rsidRDefault="00764499" w:rsidP="00764499">
            <w:pPr>
              <w:autoSpaceDE w:val="0"/>
              <w:autoSpaceDN w:val="0"/>
              <w:adjustRightInd w:val="0"/>
              <w:rPr>
                <w:rFonts w:cs="Times New Roman"/>
                <w:color w:val="14479A"/>
                <w:sz w:val="24"/>
                <w:szCs w:val="24"/>
              </w:rPr>
            </w:pPr>
            <w:r w:rsidRPr="00764499">
              <w:rPr>
                <w:rFonts w:cs="Times New Roman"/>
                <w:color w:val="14479A"/>
                <w:sz w:val="24"/>
                <w:szCs w:val="24"/>
              </w:rPr>
              <w:t>Housekeeping</w:t>
            </w:r>
          </w:p>
        </w:tc>
        <w:tc>
          <w:tcPr>
            <w:tcW w:w="695" w:type="pct"/>
            <w:tcBorders>
              <w:top w:val="single" w:sz="4" w:space="0" w:color="14479A"/>
              <w:left w:val="single" w:sz="4" w:space="0" w:color="14479A"/>
              <w:bottom w:val="single" w:sz="4" w:space="0" w:color="14479A"/>
              <w:right w:val="single" w:sz="4" w:space="0" w:color="14479A"/>
            </w:tcBorders>
            <w:shd w:val="clear" w:color="auto" w:fill="FFFFFF" w:themeFill="background1"/>
          </w:tcPr>
          <w:p w14:paraId="79710401" w14:textId="77777777" w:rsidR="00764499" w:rsidRPr="00764499" w:rsidRDefault="00764499" w:rsidP="00764499">
            <w:pPr>
              <w:autoSpaceDE w:val="0"/>
              <w:autoSpaceDN w:val="0"/>
              <w:adjustRightInd w:val="0"/>
              <w:rPr>
                <w:rFonts w:cs="Times New Roman"/>
                <w:color w:val="14479A"/>
                <w:sz w:val="24"/>
                <w:szCs w:val="24"/>
              </w:rPr>
            </w:pPr>
            <w:r w:rsidRPr="00764499">
              <w:rPr>
                <w:rFonts w:cs="Times New Roman"/>
                <w:color w:val="14479A"/>
                <w:sz w:val="24"/>
                <w:szCs w:val="24"/>
              </w:rPr>
              <w:t>Mary</w:t>
            </w:r>
          </w:p>
        </w:tc>
        <w:tc>
          <w:tcPr>
            <w:tcW w:w="579" w:type="pct"/>
            <w:tcBorders>
              <w:top w:val="single" w:sz="4" w:space="0" w:color="14479A"/>
              <w:left w:val="single" w:sz="4" w:space="0" w:color="14479A"/>
              <w:bottom w:val="single" w:sz="4" w:space="0" w:color="14479A"/>
              <w:right w:val="single" w:sz="4" w:space="0" w:color="14479A"/>
            </w:tcBorders>
            <w:shd w:val="clear" w:color="auto" w:fill="FFFFFF" w:themeFill="background1"/>
          </w:tcPr>
          <w:p w14:paraId="7FB38D3A" w14:textId="77777777" w:rsidR="00764499" w:rsidRPr="00764499" w:rsidRDefault="00764499" w:rsidP="00764499">
            <w:pPr>
              <w:autoSpaceDE w:val="0"/>
              <w:autoSpaceDN w:val="0"/>
              <w:adjustRightInd w:val="0"/>
              <w:rPr>
                <w:rFonts w:cs="Times New Roman"/>
                <w:color w:val="14479A"/>
                <w:sz w:val="24"/>
                <w:szCs w:val="24"/>
              </w:rPr>
            </w:pPr>
            <w:r w:rsidRPr="00764499">
              <w:rPr>
                <w:rFonts w:cs="Times New Roman"/>
                <w:color w:val="14479A"/>
                <w:sz w:val="24"/>
                <w:szCs w:val="24"/>
              </w:rPr>
              <w:t>Ongoing</w:t>
            </w:r>
          </w:p>
        </w:tc>
        <w:tc>
          <w:tcPr>
            <w:tcW w:w="2790" w:type="pct"/>
            <w:tcBorders>
              <w:top w:val="single" w:sz="4" w:space="0" w:color="14479A"/>
              <w:left w:val="single" w:sz="4" w:space="0" w:color="14479A"/>
              <w:bottom w:val="single" w:sz="4" w:space="0" w:color="14479A"/>
              <w:right w:val="single" w:sz="4" w:space="0" w:color="14479A"/>
            </w:tcBorders>
            <w:shd w:val="clear" w:color="auto" w:fill="FFFFFF" w:themeFill="background1"/>
          </w:tcPr>
          <w:p w14:paraId="2D323521" w14:textId="77777777" w:rsidR="00764499" w:rsidRPr="00764499" w:rsidRDefault="00764499" w:rsidP="00EC632D">
            <w:pPr>
              <w:autoSpaceDE w:val="0"/>
              <w:autoSpaceDN w:val="0"/>
              <w:adjustRightInd w:val="0"/>
              <w:rPr>
                <w:rFonts w:cs="Times New Roman"/>
                <w:color w:val="14479A"/>
                <w:sz w:val="24"/>
                <w:szCs w:val="24"/>
              </w:rPr>
            </w:pPr>
          </w:p>
        </w:tc>
      </w:tr>
      <w:tr w:rsidR="00764499" w:rsidRPr="00F139AC" w14:paraId="6CAB46E1" w14:textId="77777777" w:rsidTr="00AE6A1F">
        <w:tc>
          <w:tcPr>
            <w:tcW w:w="936" w:type="pct"/>
            <w:tcBorders>
              <w:top w:val="single" w:sz="4" w:space="0" w:color="14479A"/>
              <w:left w:val="single" w:sz="4" w:space="0" w:color="14479A"/>
              <w:bottom w:val="single" w:sz="4" w:space="0" w:color="14479A"/>
              <w:right w:val="single" w:sz="4" w:space="0" w:color="14479A"/>
            </w:tcBorders>
          </w:tcPr>
          <w:p w14:paraId="2D82D07E" w14:textId="77777777" w:rsidR="00764499" w:rsidRPr="00934B9B" w:rsidRDefault="00764499" w:rsidP="001E0D12">
            <w:pPr>
              <w:autoSpaceDE w:val="0"/>
              <w:autoSpaceDN w:val="0"/>
              <w:adjustRightInd w:val="0"/>
              <w:rPr>
                <w:rFonts w:cs="Times New Roman"/>
                <w:color w:val="14479A"/>
                <w:sz w:val="24"/>
                <w:szCs w:val="24"/>
              </w:rPr>
            </w:pPr>
            <w:r>
              <w:rPr>
                <w:rFonts w:cs="Times New Roman"/>
                <w:color w:val="14479A"/>
                <w:sz w:val="24"/>
                <w:szCs w:val="24"/>
              </w:rPr>
              <w:t>DORT update</w:t>
            </w:r>
          </w:p>
        </w:tc>
        <w:tc>
          <w:tcPr>
            <w:tcW w:w="695" w:type="pct"/>
            <w:tcBorders>
              <w:top w:val="single" w:sz="4" w:space="0" w:color="14479A"/>
              <w:left w:val="single" w:sz="4" w:space="0" w:color="14479A"/>
              <w:bottom w:val="single" w:sz="4" w:space="0" w:color="14479A"/>
              <w:right w:val="single" w:sz="4" w:space="0" w:color="14479A"/>
            </w:tcBorders>
          </w:tcPr>
          <w:p w14:paraId="0E852B8C" w14:textId="77777777" w:rsidR="00764499" w:rsidRDefault="00764499" w:rsidP="004116BA">
            <w:pPr>
              <w:autoSpaceDE w:val="0"/>
              <w:autoSpaceDN w:val="0"/>
              <w:adjustRightInd w:val="0"/>
              <w:rPr>
                <w:rFonts w:cs="Times New Roman"/>
                <w:color w:val="14479A"/>
                <w:sz w:val="24"/>
                <w:szCs w:val="24"/>
              </w:rPr>
            </w:pPr>
            <w:r>
              <w:rPr>
                <w:rFonts w:cs="Times New Roman"/>
                <w:color w:val="14479A"/>
                <w:sz w:val="24"/>
                <w:szCs w:val="24"/>
              </w:rPr>
              <w:t>Ben &amp; Barry</w:t>
            </w:r>
          </w:p>
        </w:tc>
        <w:tc>
          <w:tcPr>
            <w:tcW w:w="579" w:type="pct"/>
            <w:tcBorders>
              <w:top w:val="single" w:sz="4" w:space="0" w:color="14479A"/>
              <w:left w:val="single" w:sz="4" w:space="0" w:color="14479A"/>
              <w:bottom w:val="single" w:sz="4" w:space="0" w:color="14479A"/>
              <w:right w:val="single" w:sz="4" w:space="0" w:color="14479A"/>
            </w:tcBorders>
          </w:tcPr>
          <w:p w14:paraId="25E44F0F" w14:textId="77777777" w:rsidR="00764499" w:rsidRDefault="00764499" w:rsidP="005B5DEA">
            <w:pPr>
              <w:autoSpaceDE w:val="0"/>
              <w:autoSpaceDN w:val="0"/>
              <w:adjustRightInd w:val="0"/>
              <w:jc w:val="center"/>
              <w:rPr>
                <w:rFonts w:cs="Times New Roman"/>
                <w:color w:val="14479A"/>
                <w:sz w:val="24"/>
                <w:szCs w:val="24"/>
              </w:rPr>
            </w:pPr>
            <w:r>
              <w:rPr>
                <w:rFonts w:cs="Times New Roman"/>
                <w:color w:val="14479A"/>
                <w:sz w:val="24"/>
                <w:szCs w:val="24"/>
              </w:rPr>
              <w:t>Ongoing</w:t>
            </w:r>
          </w:p>
        </w:tc>
        <w:tc>
          <w:tcPr>
            <w:tcW w:w="2790" w:type="pct"/>
            <w:tcBorders>
              <w:top w:val="single" w:sz="4" w:space="0" w:color="14479A"/>
              <w:left w:val="single" w:sz="4" w:space="0" w:color="14479A"/>
              <w:bottom w:val="single" w:sz="4" w:space="0" w:color="14479A"/>
              <w:right w:val="single" w:sz="4" w:space="0" w:color="14479A"/>
            </w:tcBorders>
          </w:tcPr>
          <w:p w14:paraId="42B9CAF1" w14:textId="6290E4D7" w:rsidR="00430655" w:rsidRPr="00B10E39" w:rsidRDefault="00430655" w:rsidP="00B10E39">
            <w:pPr>
              <w:autoSpaceDE w:val="0"/>
              <w:autoSpaceDN w:val="0"/>
              <w:adjustRightInd w:val="0"/>
              <w:rPr>
                <w:rFonts w:cs="Times New Roman"/>
                <w:color w:val="14479A"/>
                <w:sz w:val="28"/>
                <w:szCs w:val="24"/>
              </w:rPr>
            </w:pPr>
            <w:r w:rsidRPr="001632BF">
              <w:rPr>
                <w:rFonts w:cs="Times New Roman"/>
                <w:color w:val="14479A"/>
                <w:sz w:val="24"/>
              </w:rPr>
              <w:t xml:space="preserve"> </w:t>
            </w:r>
          </w:p>
        </w:tc>
      </w:tr>
      <w:tr w:rsidR="00B10E39" w:rsidRPr="00F139AC" w14:paraId="45CD97B3" w14:textId="77777777" w:rsidTr="003028B6">
        <w:tc>
          <w:tcPr>
            <w:tcW w:w="936" w:type="pct"/>
            <w:tcBorders>
              <w:top w:val="single" w:sz="4" w:space="0" w:color="14479A"/>
              <w:left w:val="single" w:sz="4" w:space="0" w:color="14479A"/>
              <w:bottom w:val="single" w:sz="4" w:space="0" w:color="14479A"/>
              <w:right w:val="single" w:sz="4" w:space="0" w:color="14479A"/>
            </w:tcBorders>
          </w:tcPr>
          <w:p w14:paraId="753F5AFE" w14:textId="6AAE461F" w:rsidR="00B10E39" w:rsidRDefault="00B10E39" w:rsidP="00B10E39">
            <w:pPr>
              <w:autoSpaceDE w:val="0"/>
              <w:autoSpaceDN w:val="0"/>
              <w:adjustRightInd w:val="0"/>
              <w:rPr>
                <w:rFonts w:cs="Times New Roman"/>
                <w:color w:val="14479A"/>
                <w:sz w:val="24"/>
                <w:szCs w:val="24"/>
              </w:rPr>
            </w:pPr>
            <w:r w:rsidRPr="00934B9B">
              <w:rPr>
                <w:rFonts w:cs="Times New Roman"/>
                <w:color w:val="14479A"/>
                <w:sz w:val="24"/>
                <w:szCs w:val="24"/>
              </w:rPr>
              <w:t>Develop plan for Drug Overdose Alert System that can increase system to include members from entire region.</w:t>
            </w:r>
          </w:p>
        </w:tc>
        <w:tc>
          <w:tcPr>
            <w:tcW w:w="695" w:type="pct"/>
            <w:tcBorders>
              <w:top w:val="single" w:sz="4" w:space="0" w:color="14479A"/>
              <w:left w:val="single" w:sz="4" w:space="0" w:color="14479A"/>
              <w:bottom w:val="single" w:sz="4" w:space="0" w:color="14479A"/>
              <w:right w:val="single" w:sz="4" w:space="0" w:color="14479A"/>
            </w:tcBorders>
          </w:tcPr>
          <w:p w14:paraId="3AC510D8" w14:textId="77777777" w:rsidR="00B10E39" w:rsidRPr="00934B9B" w:rsidRDefault="00B10E39" w:rsidP="00B10E39">
            <w:pPr>
              <w:autoSpaceDE w:val="0"/>
              <w:autoSpaceDN w:val="0"/>
              <w:adjustRightInd w:val="0"/>
              <w:rPr>
                <w:rFonts w:cs="Times New Roman"/>
                <w:color w:val="14479A"/>
                <w:sz w:val="24"/>
                <w:szCs w:val="24"/>
              </w:rPr>
            </w:pPr>
            <w:r w:rsidRPr="00934B9B">
              <w:rPr>
                <w:rFonts w:cs="Times New Roman"/>
                <w:color w:val="14479A"/>
                <w:sz w:val="24"/>
                <w:szCs w:val="24"/>
              </w:rPr>
              <w:t>Chair- Cassie Harmon</w:t>
            </w:r>
          </w:p>
          <w:p w14:paraId="3523F26E" w14:textId="77777777" w:rsidR="00B10E39" w:rsidRPr="00934B9B" w:rsidRDefault="00B10E39" w:rsidP="00B10E39">
            <w:pPr>
              <w:autoSpaceDE w:val="0"/>
              <w:autoSpaceDN w:val="0"/>
              <w:adjustRightInd w:val="0"/>
              <w:rPr>
                <w:rFonts w:cs="Times New Roman"/>
                <w:color w:val="14479A"/>
                <w:sz w:val="24"/>
                <w:szCs w:val="24"/>
              </w:rPr>
            </w:pPr>
            <w:r w:rsidRPr="00934B9B">
              <w:rPr>
                <w:rFonts w:cs="Times New Roman"/>
                <w:color w:val="14479A"/>
                <w:sz w:val="24"/>
                <w:szCs w:val="24"/>
              </w:rPr>
              <w:t>Response Project Lead- Mary Bower</w:t>
            </w:r>
          </w:p>
          <w:p w14:paraId="1A92B2E5" w14:textId="3F183622" w:rsidR="00B10E39" w:rsidRPr="00414690" w:rsidRDefault="00B10E39" w:rsidP="00B10E39">
            <w:pPr>
              <w:autoSpaceDE w:val="0"/>
              <w:autoSpaceDN w:val="0"/>
              <w:adjustRightInd w:val="0"/>
              <w:rPr>
                <w:rFonts w:cs="Times New Roman"/>
                <w:color w:val="14479A"/>
                <w:sz w:val="24"/>
                <w:szCs w:val="24"/>
              </w:rPr>
            </w:pPr>
            <w:r w:rsidRPr="00934B9B">
              <w:rPr>
                <w:rFonts w:cs="Times New Roman"/>
                <w:color w:val="14479A"/>
                <w:sz w:val="24"/>
                <w:szCs w:val="24"/>
              </w:rPr>
              <w:t>Response Project Members-</w:t>
            </w:r>
          </w:p>
        </w:tc>
        <w:tc>
          <w:tcPr>
            <w:tcW w:w="579" w:type="pct"/>
            <w:tcBorders>
              <w:top w:val="single" w:sz="4" w:space="0" w:color="14479A"/>
              <w:left w:val="single" w:sz="4" w:space="0" w:color="14479A"/>
              <w:bottom w:val="single" w:sz="4" w:space="0" w:color="14479A"/>
              <w:right w:val="single" w:sz="4" w:space="0" w:color="14479A"/>
            </w:tcBorders>
          </w:tcPr>
          <w:p w14:paraId="08E5AEF8" w14:textId="78F3876C" w:rsidR="00B10E39" w:rsidRDefault="00EC632D" w:rsidP="00B10E39">
            <w:pPr>
              <w:autoSpaceDE w:val="0"/>
              <w:autoSpaceDN w:val="0"/>
              <w:adjustRightInd w:val="0"/>
              <w:jc w:val="center"/>
              <w:rPr>
                <w:rFonts w:cs="Times New Roman"/>
                <w:color w:val="14479A"/>
                <w:sz w:val="24"/>
                <w:szCs w:val="24"/>
              </w:rPr>
            </w:pPr>
            <w:r>
              <w:rPr>
                <w:rFonts w:cs="Times New Roman"/>
                <w:color w:val="14479A"/>
                <w:sz w:val="24"/>
                <w:szCs w:val="24"/>
              </w:rPr>
              <w:t>9</w:t>
            </w:r>
            <w:r w:rsidR="00B10E39" w:rsidRPr="00934B9B">
              <w:rPr>
                <w:rFonts w:cs="Times New Roman"/>
                <w:color w:val="14479A"/>
                <w:sz w:val="24"/>
                <w:szCs w:val="24"/>
              </w:rPr>
              <w:t>/3</w:t>
            </w:r>
            <w:r>
              <w:rPr>
                <w:rFonts w:cs="Times New Roman"/>
                <w:color w:val="14479A"/>
                <w:sz w:val="24"/>
                <w:szCs w:val="24"/>
              </w:rPr>
              <w:t>1</w:t>
            </w:r>
            <w:r w:rsidR="00B10E39" w:rsidRPr="00934B9B">
              <w:rPr>
                <w:rFonts w:cs="Times New Roman"/>
                <w:color w:val="14479A"/>
                <w:sz w:val="24"/>
                <w:szCs w:val="24"/>
              </w:rPr>
              <w:t>/2021</w:t>
            </w:r>
          </w:p>
        </w:tc>
        <w:tc>
          <w:tcPr>
            <w:tcW w:w="2790" w:type="pct"/>
            <w:tcBorders>
              <w:top w:val="single" w:sz="4" w:space="0" w:color="14479A"/>
              <w:left w:val="single" w:sz="4" w:space="0" w:color="14479A"/>
              <w:bottom w:val="single" w:sz="4" w:space="0" w:color="14479A"/>
              <w:right w:val="single" w:sz="4" w:space="0" w:color="14479A"/>
            </w:tcBorders>
          </w:tcPr>
          <w:p w14:paraId="6E762746" w14:textId="57BA5C0A" w:rsidR="00B10E39" w:rsidRPr="00430655" w:rsidRDefault="00B10E39" w:rsidP="00B10E39">
            <w:pPr>
              <w:autoSpaceDE w:val="0"/>
              <w:autoSpaceDN w:val="0"/>
              <w:adjustRightInd w:val="0"/>
              <w:rPr>
                <w:rFonts w:cstheme="minorHAnsi"/>
                <w:bCs/>
                <w:color w:val="14479A"/>
                <w:sz w:val="24"/>
                <w:szCs w:val="24"/>
              </w:rPr>
            </w:pPr>
          </w:p>
        </w:tc>
      </w:tr>
      <w:tr w:rsidR="00EC632D" w:rsidRPr="00F139AC" w14:paraId="381E0B9F" w14:textId="77777777" w:rsidTr="003028B6">
        <w:tc>
          <w:tcPr>
            <w:tcW w:w="936" w:type="pct"/>
            <w:tcBorders>
              <w:top w:val="single" w:sz="4" w:space="0" w:color="14479A"/>
              <w:left w:val="single" w:sz="4" w:space="0" w:color="14479A"/>
              <w:bottom w:val="single" w:sz="4" w:space="0" w:color="14479A"/>
              <w:right w:val="single" w:sz="4" w:space="0" w:color="14479A"/>
            </w:tcBorders>
          </w:tcPr>
          <w:p w14:paraId="2CD19674" w14:textId="3FCDD49D" w:rsidR="00EC632D" w:rsidRPr="00934B9B" w:rsidRDefault="00EC632D" w:rsidP="00B10E39">
            <w:pPr>
              <w:autoSpaceDE w:val="0"/>
              <w:autoSpaceDN w:val="0"/>
              <w:adjustRightInd w:val="0"/>
              <w:rPr>
                <w:rFonts w:cs="Times New Roman"/>
                <w:color w:val="14479A"/>
                <w:sz w:val="24"/>
                <w:szCs w:val="24"/>
              </w:rPr>
            </w:pPr>
            <w:r>
              <w:rPr>
                <w:rFonts w:cs="Times New Roman"/>
                <w:color w:val="14479A"/>
                <w:sz w:val="24"/>
                <w:szCs w:val="24"/>
              </w:rPr>
              <w:t xml:space="preserve">Develop </w:t>
            </w:r>
            <w:r w:rsidRPr="00EC632D">
              <w:rPr>
                <w:rFonts w:cs="Times New Roman"/>
                <w:color w:val="14479A"/>
                <w:sz w:val="24"/>
                <w:szCs w:val="24"/>
              </w:rPr>
              <w:t>system to expand trainings for local businesses to have naloxone education and distribution.</w:t>
            </w:r>
          </w:p>
        </w:tc>
        <w:tc>
          <w:tcPr>
            <w:tcW w:w="695" w:type="pct"/>
            <w:tcBorders>
              <w:top w:val="single" w:sz="4" w:space="0" w:color="14479A"/>
              <w:left w:val="single" w:sz="4" w:space="0" w:color="14479A"/>
              <w:bottom w:val="single" w:sz="4" w:space="0" w:color="14479A"/>
              <w:right w:val="single" w:sz="4" w:space="0" w:color="14479A"/>
            </w:tcBorders>
          </w:tcPr>
          <w:p w14:paraId="6AD539C1" w14:textId="77777777" w:rsidR="00EC632D" w:rsidRPr="00EC632D" w:rsidRDefault="00EC632D" w:rsidP="00EC632D">
            <w:pPr>
              <w:autoSpaceDE w:val="0"/>
              <w:autoSpaceDN w:val="0"/>
              <w:adjustRightInd w:val="0"/>
              <w:rPr>
                <w:rFonts w:cs="Times New Roman"/>
                <w:color w:val="14479A"/>
                <w:sz w:val="24"/>
                <w:szCs w:val="24"/>
              </w:rPr>
            </w:pPr>
            <w:r w:rsidRPr="00EC632D">
              <w:rPr>
                <w:rFonts w:cs="Times New Roman"/>
                <w:color w:val="14479A"/>
                <w:sz w:val="24"/>
                <w:szCs w:val="24"/>
              </w:rPr>
              <w:t>Chair- Cassie Harmon</w:t>
            </w:r>
          </w:p>
          <w:p w14:paraId="11159DF2" w14:textId="77777777" w:rsidR="00EC632D" w:rsidRPr="00EC632D" w:rsidRDefault="00EC632D" w:rsidP="00EC632D">
            <w:pPr>
              <w:autoSpaceDE w:val="0"/>
              <w:autoSpaceDN w:val="0"/>
              <w:adjustRightInd w:val="0"/>
              <w:rPr>
                <w:rFonts w:cs="Times New Roman"/>
                <w:color w:val="14479A"/>
                <w:sz w:val="24"/>
                <w:szCs w:val="24"/>
              </w:rPr>
            </w:pPr>
            <w:r w:rsidRPr="00EC632D">
              <w:rPr>
                <w:rFonts w:cs="Times New Roman"/>
                <w:color w:val="14479A"/>
                <w:sz w:val="24"/>
                <w:szCs w:val="24"/>
              </w:rPr>
              <w:t>Response Project Lead- Mary Bower</w:t>
            </w:r>
          </w:p>
          <w:p w14:paraId="7F85B076" w14:textId="05591812" w:rsidR="00EC632D" w:rsidRPr="00934B9B" w:rsidRDefault="00EC632D" w:rsidP="00EC632D">
            <w:pPr>
              <w:autoSpaceDE w:val="0"/>
              <w:autoSpaceDN w:val="0"/>
              <w:adjustRightInd w:val="0"/>
              <w:rPr>
                <w:rFonts w:cs="Times New Roman"/>
                <w:color w:val="14479A"/>
                <w:sz w:val="24"/>
                <w:szCs w:val="24"/>
              </w:rPr>
            </w:pPr>
            <w:r w:rsidRPr="00EC632D">
              <w:rPr>
                <w:rFonts w:cs="Times New Roman"/>
                <w:color w:val="14479A"/>
                <w:sz w:val="24"/>
                <w:szCs w:val="24"/>
              </w:rPr>
              <w:t>Response Project Members-</w:t>
            </w:r>
          </w:p>
        </w:tc>
        <w:tc>
          <w:tcPr>
            <w:tcW w:w="579" w:type="pct"/>
            <w:tcBorders>
              <w:top w:val="single" w:sz="4" w:space="0" w:color="14479A"/>
              <w:left w:val="single" w:sz="4" w:space="0" w:color="14479A"/>
              <w:bottom w:val="single" w:sz="4" w:space="0" w:color="14479A"/>
              <w:right w:val="single" w:sz="4" w:space="0" w:color="14479A"/>
            </w:tcBorders>
          </w:tcPr>
          <w:p w14:paraId="46CF9448" w14:textId="4A80BE78" w:rsidR="00EC632D" w:rsidRDefault="00EC632D" w:rsidP="00B10E39">
            <w:pPr>
              <w:autoSpaceDE w:val="0"/>
              <w:autoSpaceDN w:val="0"/>
              <w:adjustRightInd w:val="0"/>
              <w:jc w:val="center"/>
              <w:rPr>
                <w:rFonts w:cs="Times New Roman"/>
                <w:color w:val="14479A"/>
                <w:sz w:val="24"/>
                <w:szCs w:val="24"/>
              </w:rPr>
            </w:pPr>
            <w:r>
              <w:rPr>
                <w:rFonts w:cs="Times New Roman"/>
                <w:color w:val="14479A"/>
                <w:sz w:val="24"/>
                <w:szCs w:val="24"/>
              </w:rPr>
              <w:t>Ongoing</w:t>
            </w:r>
          </w:p>
        </w:tc>
        <w:tc>
          <w:tcPr>
            <w:tcW w:w="2790" w:type="pct"/>
            <w:tcBorders>
              <w:top w:val="single" w:sz="4" w:space="0" w:color="14479A"/>
              <w:left w:val="single" w:sz="4" w:space="0" w:color="14479A"/>
              <w:bottom w:val="single" w:sz="4" w:space="0" w:color="14479A"/>
              <w:right w:val="single" w:sz="4" w:space="0" w:color="14479A"/>
            </w:tcBorders>
          </w:tcPr>
          <w:p w14:paraId="247859E9" w14:textId="77777777" w:rsidR="00EC632D" w:rsidRPr="00430655" w:rsidRDefault="00EC632D" w:rsidP="00B10E39">
            <w:pPr>
              <w:autoSpaceDE w:val="0"/>
              <w:autoSpaceDN w:val="0"/>
              <w:adjustRightInd w:val="0"/>
              <w:rPr>
                <w:rFonts w:cstheme="minorHAnsi"/>
                <w:bCs/>
                <w:color w:val="14479A"/>
                <w:sz w:val="24"/>
                <w:szCs w:val="24"/>
              </w:rPr>
            </w:pPr>
          </w:p>
        </w:tc>
      </w:tr>
      <w:tr w:rsidR="00EC632D" w:rsidRPr="00F139AC" w14:paraId="2FCB847F" w14:textId="77777777" w:rsidTr="003028B6">
        <w:tc>
          <w:tcPr>
            <w:tcW w:w="936" w:type="pct"/>
            <w:tcBorders>
              <w:top w:val="single" w:sz="4" w:space="0" w:color="14479A"/>
              <w:left w:val="single" w:sz="4" w:space="0" w:color="14479A"/>
              <w:bottom w:val="single" w:sz="4" w:space="0" w:color="14479A"/>
              <w:right w:val="single" w:sz="4" w:space="0" w:color="14479A"/>
            </w:tcBorders>
          </w:tcPr>
          <w:p w14:paraId="0FD4D7F4" w14:textId="28F68681" w:rsidR="00EC632D" w:rsidRPr="00934B9B" w:rsidRDefault="00EC632D" w:rsidP="00B10E39">
            <w:pPr>
              <w:autoSpaceDE w:val="0"/>
              <w:autoSpaceDN w:val="0"/>
              <w:adjustRightInd w:val="0"/>
              <w:rPr>
                <w:rFonts w:cs="Times New Roman"/>
                <w:color w:val="14479A"/>
                <w:sz w:val="24"/>
                <w:szCs w:val="24"/>
              </w:rPr>
            </w:pPr>
            <w:r>
              <w:rPr>
                <w:rFonts w:cs="Times New Roman"/>
                <w:color w:val="14479A"/>
                <w:sz w:val="24"/>
                <w:szCs w:val="24"/>
              </w:rPr>
              <w:t>Implement plan for regional OD alert system</w:t>
            </w:r>
          </w:p>
        </w:tc>
        <w:tc>
          <w:tcPr>
            <w:tcW w:w="695" w:type="pct"/>
            <w:tcBorders>
              <w:top w:val="single" w:sz="4" w:space="0" w:color="14479A"/>
              <w:left w:val="single" w:sz="4" w:space="0" w:color="14479A"/>
              <w:bottom w:val="single" w:sz="4" w:space="0" w:color="14479A"/>
              <w:right w:val="single" w:sz="4" w:space="0" w:color="14479A"/>
            </w:tcBorders>
          </w:tcPr>
          <w:p w14:paraId="0F606E24" w14:textId="77777777" w:rsidR="00EC632D" w:rsidRPr="00EC632D" w:rsidRDefault="00EC632D" w:rsidP="00EC632D">
            <w:pPr>
              <w:autoSpaceDE w:val="0"/>
              <w:autoSpaceDN w:val="0"/>
              <w:adjustRightInd w:val="0"/>
              <w:rPr>
                <w:rFonts w:cs="Times New Roman"/>
                <w:color w:val="14479A"/>
                <w:sz w:val="24"/>
                <w:szCs w:val="24"/>
              </w:rPr>
            </w:pPr>
            <w:r w:rsidRPr="00EC632D">
              <w:rPr>
                <w:rFonts w:cs="Times New Roman"/>
                <w:color w:val="14479A"/>
                <w:sz w:val="24"/>
                <w:szCs w:val="24"/>
              </w:rPr>
              <w:t>Chair- Cassie Harmon</w:t>
            </w:r>
          </w:p>
          <w:p w14:paraId="016E02F2" w14:textId="77777777" w:rsidR="00EC632D" w:rsidRPr="00EC632D" w:rsidRDefault="00EC632D" w:rsidP="00EC632D">
            <w:pPr>
              <w:autoSpaceDE w:val="0"/>
              <w:autoSpaceDN w:val="0"/>
              <w:adjustRightInd w:val="0"/>
              <w:rPr>
                <w:rFonts w:cs="Times New Roman"/>
                <w:color w:val="14479A"/>
                <w:sz w:val="24"/>
                <w:szCs w:val="24"/>
              </w:rPr>
            </w:pPr>
            <w:r w:rsidRPr="00EC632D">
              <w:rPr>
                <w:rFonts w:cs="Times New Roman"/>
                <w:color w:val="14479A"/>
                <w:sz w:val="24"/>
                <w:szCs w:val="24"/>
              </w:rPr>
              <w:t>Response Project Lead- Mary Bower</w:t>
            </w:r>
          </w:p>
          <w:p w14:paraId="736D5E37" w14:textId="7473A34D" w:rsidR="00EC632D" w:rsidRPr="00934B9B" w:rsidRDefault="00EC632D" w:rsidP="00EC632D">
            <w:pPr>
              <w:autoSpaceDE w:val="0"/>
              <w:autoSpaceDN w:val="0"/>
              <w:adjustRightInd w:val="0"/>
              <w:rPr>
                <w:rFonts w:cs="Times New Roman"/>
                <w:color w:val="14479A"/>
                <w:sz w:val="24"/>
                <w:szCs w:val="24"/>
              </w:rPr>
            </w:pPr>
            <w:r w:rsidRPr="00EC632D">
              <w:rPr>
                <w:rFonts w:cs="Times New Roman"/>
                <w:color w:val="14479A"/>
                <w:sz w:val="24"/>
                <w:szCs w:val="24"/>
              </w:rPr>
              <w:lastRenderedPageBreak/>
              <w:t>Response Project Members-</w:t>
            </w:r>
          </w:p>
        </w:tc>
        <w:tc>
          <w:tcPr>
            <w:tcW w:w="579" w:type="pct"/>
            <w:tcBorders>
              <w:top w:val="single" w:sz="4" w:space="0" w:color="14479A"/>
              <w:left w:val="single" w:sz="4" w:space="0" w:color="14479A"/>
              <w:bottom w:val="single" w:sz="4" w:space="0" w:color="14479A"/>
              <w:right w:val="single" w:sz="4" w:space="0" w:color="14479A"/>
            </w:tcBorders>
          </w:tcPr>
          <w:p w14:paraId="45C4551F" w14:textId="0E9C2DB1" w:rsidR="00EC632D" w:rsidRDefault="00EC632D" w:rsidP="00B10E39">
            <w:pPr>
              <w:autoSpaceDE w:val="0"/>
              <w:autoSpaceDN w:val="0"/>
              <w:adjustRightInd w:val="0"/>
              <w:jc w:val="center"/>
              <w:rPr>
                <w:rFonts w:cs="Times New Roman"/>
                <w:color w:val="14479A"/>
                <w:sz w:val="24"/>
                <w:szCs w:val="24"/>
              </w:rPr>
            </w:pPr>
            <w:r>
              <w:rPr>
                <w:rFonts w:cs="Times New Roman"/>
                <w:color w:val="14479A"/>
                <w:sz w:val="24"/>
                <w:szCs w:val="24"/>
              </w:rPr>
              <w:lastRenderedPageBreak/>
              <w:t>1/1/2022</w:t>
            </w:r>
          </w:p>
        </w:tc>
        <w:tc>
          <w:tcPr>
            <w:tcW w:w="2790" w:type="pct"/>
            <w:tcBorders>
              <w:top w:val="single" w:sz="4" w:space="0" w:color="14479A"/>
              <w:left w:val="single" w:sz="4" w:space="0" w:color="14479A"/>
              <w:bottom w:val="single" w:sz="4" w:space="0" w:color="14479A"/>
              <w:right w:val="single" w:sz="4" w:space="0" w:color="14479A"/>
            </w:tcBorders>
          </w:tcPr>
          <w:p w14:paraId="18026AE5" w14:textId="77777777" w:rsidR="00EC632D" w:rsidRPr="00430655" w:rsidRDefault="00EC632D" w:rsidP="00B10E39">
            <w:pPr>
              <w:autoSpaceDE w:val="0"/>
              <w:autoSpaceDN w:val="0"/>
              <w:adjustRightInd w:val="0"/>
              <w:rPr>
                <w:rFonts w:cstheme="minorHAnsi"/>
                <w:bCs/>
                <w:color w:val="14479A"/>
                <w:sz w:val="24"/>
                <w:szCs w:val="24"/>
              </w:rPr>
            </w:pPr>
          </w:p>
        </w:tc>
      </w:tr>
      <w:tr w:rsidR="00B10E39" w:rsidRPr="00F139AC" w14:paraId="7D9827BF" w14:textId="77777777" w:rsidTr="003028B6">
        <w:tc>
          <w:tcPr>
            <w:tcW w:w="936" w:type="pct"/>
            <w:tcBorders>
              <w:top w:val="single" w:sz="4" w:space="0" w:color="14479A"/>
              <w:left w:val="single" w:sz="4" w:space="0" w:color="14479A"/>
              <w:bottom w:val="single" w:sz="4" w:space="0" w:color="14479A"/>
              <w:right w:val="single" w:sz="4" w:space="0" w:color="14479A"/>
            </w:tcBorders>
          </w:tcPr>
          <w:p w14:paraId="2E6979C2" w14:textId="5070A1EF" w:rsidR="00B10E39" w:rsidRDefault="00B10E39" w:rsidP="00B10E39">
            <w:pPr>
              <w:autoSpaceDE w:val="0"/>
              <w:autoSpaceDN w:val="0"/>
              <w:adjustRightInd w:val="0"/>
              <w:rPr>
                <w:rFonts w:cs="Times New Roman"/>
                <w:color w:val="14479A"/>
                <w:sz w:val="24"/>
                <w:szCs w:val="24"/>
              </w:rPr>
            </w:pPr>
            <w:r>
              <w:rPr>
                <w:rFonts w:cs="Times New Roman"/>
                <w:color w:val="14479A"/>
                <w:sz w:val="24"/>
                <w:szCs w:val="24"/>
              </w:rPr>
              <w:t xml:space="preserve">Increase OD alert system members </w:t>
            </w:r>
          </w:p>
        </w:tc>
        <w:tc>
          <w:tcPr>
            <w:tcW w:w="695" w:type="pct"/>
            <w:tcBorders>
              <w:top w:val="single" w:sz="4" w:space="0" w:color="14479A"/>
              <w:left w:val="single" w:sz="4" w:space="0" w:color="14479A"/>
              <w:bottom w:val="single" w:sz="4" w:space="0" w:color="14479A"/>
              <w:right w:val="single" w:sz="4" w:space="0" w:color="14479A"/>
            </w:tcBorders>
          </w:tcPr>
          <w:p w14:paraId="0C013873" w14:textId="77777777" w:rsidR="00B10E39" w:rsidRPr="00414690" w:rsidRDefault="00B10E39" w:rsidP="00B10E39">
            <w:pPr>
              <w:autoSpaceDE w:val="0"/>
              <w:autoSpaceDN w:val="0"/>
              <w:adjustRightInd w:val="0"/>
              <w:rPr>
                <w:rFonts w:cs="Times New Roman"/>
                <w:color w:val="14479A"/>
                <w:sz w:val="24"/>
                <w:szCs w:val="24"/>
              </w:rPr>
            </w:pPr>
            <w:r w:rsidRPr="00414690">
              <w:rPr>
                <w:rFonts w:cs="Times New Roman"/>
                <w:color w:val="14479A"/>
                <w:sz w:val="24"/>
                <w:szCs w:val="24"/>
              </w:rPr>
              <w:t>Response Project Lead- Mary Bower</w:t>
            </w:r>
          </w:p>
          <w:p w14:paraId="1F70E06B" w14:textId="25DF5976" w:rsidR="00B10E39" w:rsidRPr="00414690" w:rsidRDefault="00B10E39" w:rsidP="00B10E39">
            <w:pPr>
              <w:autoSpaceDE w:val="0"/>
              <w:autoSpaceDN w:val="0"/>
              <w:adjustRightInd w:val="0"/>
              <w:rPr>
                <w:rFonts w:cs="Times New Roman"/>
                <w:color w:val="14479A"/>
                <w:sz w:val="24"/>
                <w:szCs w:val="24"/>
              </w:rPr>
            </w:pPr>
            <w:r w:rsidRPr="00414690">
              <w:rPr>
                <w:rFonts w:cs="Times New Roman"/>
                <w:color w:val="14479A"/>
                <w:sz w:val="24"/>
                <w:szCs w:val="24"/>
              </w:rPr>
              <w:t>Response Project Members-</w:t>
            </w:r>
          </w:p>
        </w:tc>
        <w:tc>
          <w:tcPr>
            <w:tcW w:w="579" w:type="pct"/>
            <w:tcBorders>
              <w:top w:val="single" w:sz="4" w:space="0" w:color="14479A"/>
              <w:left w:val="single" w:sz="4" w:space="0" w:color="14479A"/>
              <w:bottom w:val="single" w:sz="4" w:space="0" w:color="14479A"/>
              <w:right w:val="single" w:sz="4" w:space="0" w:color="14479A"/>
            </w:tcBorders>
          </w:tcPr>
          <w:p w14:paraId="485E33A6" w14:textId="6C774864" w:rsidR="00B10E39" w:rsidRDefault="00EC632D" w:rsidP="00B10E39">
            <w:pPr>
              <w:autoSpaceDE w:val="0"/>
              <w:autoSpaceDN w:val="0"/>
              <w:adjustRightInd w:val="0"/>
              <w:jc w:val="center"/>
              <w:rPr>
                <w:rFonts w:cs="Times New Roman"/>
                <w:color w:val="14479A"/>
                <w:sz w:val="24"/>
                <w:szCs w:val="24"/>
              </w:rPr>
            </w:pPr>
            <w:r>
              <w:rPr>
                <w:rFonts w:cs="Times New Roman"/>
                <w:color w:val="14479A"/>
                <w:sz w:val="24"/>
                <w:szCs w:val="24"/>
              </w:rPr>
              <w:t>ongoing</w:t>
            </w:r>
          </w:p>
        </w:tc>
        <w:tc>
          <w:tcPr>
            <w:tcW w:w="2790" w:type="pct"/>
            <w:tcBorders>
              <w:top w:val="single" w:sz="4" w:space="0" w:color="14479A"/>
              <w:left w:val="single" w:sz="4" w:space="0" w:color="14479A"/>
              <w:bottom w:val="single" w:sz="4" w:space="0" w:color="14479A"/>
              <w:right w:val="single" w:sz="4" w:space="0" w:color="14479A"/>
            </w:tcBorders>
          </w:tcPr>
          <w:p w14:paraId="60F04BC8" w14:textId="2EB7C2E0" w:rsidR="00B10E39" w:rsidRPr="001632BF" w:rsidRDefault="001632BF" w:rsidP="00B10E39">
            <w:pPr>
              <w:autoSpaceDE w:val="0"/>
              <w:autoSpaceDN w:val="0"/>
              <w:adjustRightInd w:val="0"/>
              <w:rPr>
                <w:rFonts w:cstheme="minorHAnsi"/>
                <w:bCs/>
                <w:color w:val="14479A"/>
                <w:sz w:val="24"/>
                <w:szCs w:val="24"/>
              </w:rPr>
            </w:pPr>
            <w:r w:rsidRPr="001632BF">
              <w:rPr>
                <w:rFonts w:cstheme="minorHAnsi"/>
                <w:bCs/>
                <w:color w:val="14479A"/>
                <w:sz w:val="24"/>
                <w:szCs w:val="24"/>
              </w:rPr>
              <w:t xml:space="preserve"> </w:t>
            </w:r>
          </w:p>
        </w:tc>
      </w:tr>
    </w:tbl>
    <w:tbl>
      <w:tblPr>
        <w:tblStyle w:val="TableGrid"/>
        <w:tblW w:w="5000" w:type="pct"/>
        <w:tblLook w:val="04A0" w:firstRow="1" w:lastRow="0" w:firstColumn="1" w:lastColumn="0" w:noHBand="0" w:noVBand="1"/>
      </w:tblPr>
      <w:tblGrid>
        <w:gridCol w:w="14390"/>
      </w:tblGrid>
      <w:tr w:rsidR="00AE6A1F" w:rsidRPr="00934B9B" w14:paraId="33C4A71F" w14:textId="77777777" w:rsidTr="00E84365">
        <w:trPr>
          <w:trHeight w:val="692"/>
        </w:trPr>
        <w:tc>
          <w:tcPr>
            <w:tcW w:w="5000" w:type="pct"/>
            <w:tcBorders>
              <w:top w:val="single" w:sz="4" w:space="0" w:color="14479A"/>
              <w:left w:val="single" w:sz="4" w:space="0" w:color="14479A"/>
              <w:bottom w:val="single" w:sz="4" w:space="0" w:color="14479A"/>
              <w:right w:val="single" w:sz="4" w:space="0" w:color="14479A"/>
            </w:tcBorders>
            <w:shd w:val="clear" w:color="auto" w:fill="D6EF99"/>
          </w:tcPr>
          <w:p w14:paraId="2ED1700E" w14:textId="77777777" w:rsidR="00AE6A1F" w:rsidRPr="00AD67F4" w:rsidRDefault="00395316" w:rsidP="00AE6A1F">
            <w:pPr>
              <w:pStyle w:val="ListParagraph"/>
              <w:numPr>
                <w:ilvl w:val="0"/>
                <w:numId w:val="3"/>
              </w:numPr>
              <w:autoSpaceDE w:val="0"/>
              <w:autoSpaceDN w:val="0"/>
              <w:adjustRightInd w:val="0"/>
              <w:ind w:left="337" w:hanging="337"/>
              <w:jc w:val="both"/>
              <w:rPr>
                <w:rFonts w:cs="Times New Roman"/>
                <w:b/>
                <w:color w:val="14479A"/>
                <w:sz w:val="28"/>
                <w:szCs w:val="24"/>
              </w:rPr>
            </w:pPr>
            <w:r>
              <w:rPr>
                <w:b/>
                <w:color w:val="14479A"/>
                <w:sz w:val="28"/>
              </w:rPr>
              <w:t xml:space="preserve"> </w:t>
            </w:r>
            <w:r w:rsidR="00AE6A1F">
              <w:rPr>
                <w:b/>
                <w:color w:val="14479A"/>
                <w:sz w:val="28"/>
              </w:rPr>
              <w:t>Recovery</w:t>
            </w:r>
            <w:r w:rsidR="00AE6A1F" w:rsidRPr="001D3D80">
              <w:rPr>
                <w:b/>
                <w:color w:val="14479A"/>
                <w:sz w:val="28"/>
              </w:rPr>
              <w:t>:</w:t>
            </w:r>
            <w:r w:rsidR="00AE6A1F" w:rsidRPr="001D3D80">
              <w:rPr>
                <w:color w:val="14479A"/>
                <w:sz w:val="28"/>
              </w:rPr>
              <w:t xml:space="preserve"> </w:t>
            </w:r>
            <w:r w:rsidR="00AE6A1F">
              <w:rPr>
                <w:rFonts w:eastAsia="Times New Roman" w:cs="Times New Roman"/>
                <w:color w:val="14479A"/>
                <w:sz w:val="24"/>
                <w:szCs w:val="24"/>
              </w:rPr>
              <w:t xml:space="preserve">By August 31, </w:t>
            </w:r>
            <w:proofErr w:type="gramStart"/>
            <w:r w:rsidR="00AE6A1F">
              <w:rPr>
                <w:rFonts w:eastAsia="Times New Roman" w:cs="Times New Roman"/>
                <w:color w:val="14479A"/>
                <w:sz w:val="24"/>
                <w:szCs w:val="24"/>
              </w:rPr>
              <w:t>2021</w:t>
            </w:r>
            <w:proofErr w:type="gramEnd"/>
            <w:r w:rsidR="00AE6A1F">
              <w:rPr>
                <w:rFonts w:eastAsia="Times New Roman" w:cs="Times New Roman"/>
                <w:color w:val="14479A"/>
                <w:sz w:val="24"/>
                <w:szCs w:val="24"/>
              </w:rPr>
              <w:t xml:space="preserve"> the RRC will provide support to increase FindHelpNowOH.org capacity for real time treatment finder.</w:t>
            </w:r>
          </w:p>
        </w:tc>
      </w:tr>
      <w:tr w:rsidR="00AE6A1F" w:rsidRPr="00934B9B" w14:paraId="16561D96" w14:textId="77777777" w:rsidTr="00E84365">
        <w:trPr>
          <w:trHeight w:val="692"/>
        </w:trPr>
        <w:tc>
          <w:tcPr>
            <w:tcW w:w="5000" w:type="pct"/>
            <w:tcBorders>
              <w:top w:val="single" w:sz="4" w:space="0" w:color="14479A"/>
              <w:left w:val="single" w:sz="4" w:space="0" w:color="14479A"/>
              <w:bottom w:val="single" w:sz="4" w:space="0" w:color="14479A"/>
              <w:right w:val="single" w:sz="4" w:space="0" w:color="14479A"/>
            </w:tcBorders>
            <w:shd w:val="clear" w:color="auto" w:fill="D6EF99"/>
          </w:tcPr>
          <w:p w14:paraId="1A4C2888" w14:textId="77777777" w:rsidR="00AE6A1F" w:rsidRPr="00D0485C" w:rsidRDefault="00AE6A1F" w:rsidP="00AE6A1F">
            <w:pPr>
              <w:pStyle w:val="ListParagraph"/>
              <w:numPr>
                <w:ilvl w:val="0"/>
                <w:numId w:val="3"/>
              </w:numPr>
              <w:autoSpaceDE w:val="0"/>
              <w:autoSpaceDN w:val="0"/>
              <w:adjustRightInd w:val="0"/>
              <w:jc w:val="both"/>
              <w:rPr>
                <w:b/>
                <w:color w:val="14479A"/>
                <w:sz w:val="24"/>
              </w:rPr>
            </w:pPr>
            <w:r w:rsidRPr="00D0485C">
              <w:rPr>
                <w:b/>
                <w:color w:val="14479A"/>
                <w:sz w:val="24"/>
              </w:rPr>
              <w:t>Recovery Project Lead- Phil</w:t>
            </w:r>
            <w:r w:rsidR="002F374C" w:rsidRPr="00D0485C">
              <w:rPr>
                <w:b/>
                <w:color w:val="14479A"/>
                <w:sz w:val="24"/>
              </w:rPr>
              <w:t>l</w:t>
            </w:r>
            <w:r w:rsidR="00AA6D09" w:rsidRPr="00D0485C">
              <w:rPr>
                <w:b/>
                <w:color w:val="14479A"/>
                <w:sz w:val="24"/>
              </w:rPr>
              <w:t>ip</w:t>
            </w:r>
            <w:r w:rsidRPr="00D0485C">
              <w:rPr>
                <w:b/>
                <w:color w:val="14479A"/>
                <w:sz w:val="24"/>
              </w:rPr>
              <w:t xml:space="preserve"> Johnson- </w:t>
            </w:r>
            <w:hyperlink r:id="rId9" w:history="1">
              <w:r w:rsidRPr="00D0485C">
                <w:rPr>
                  <w:rStyle w:val="Hyperlink"/>
                  <w:b/>
                  <w:sz w:val="24"/>
                </w:rPr>
                <w:t>director@bellevuerecovery.org</w:t>
              </w:r>
            </w:hyperlink>
            <w:r w:rsidRPr="00D0485C">
              <w:rPr>
                <w:b/>
                <w:color w:val="14479A"/>
                <w:sz w:val="24"/>
              </w:rPr>
              <w:t xml:space="preserve"> </w:t>
            </w:r>
          </w:p>
          <w:p w14:paraId="76BB9BD4" w14:textId="77777777" w:rsidR="00AE6A1F" w:rsidRDefault="006A0681" w:rsidP="006A0681">
            <w:pPr>
              <w:pStyle w:val="ListParagraph"/>
              <w:numPr>
                <w:ilvl w:val="0"/>
                <w:numId w:val="3"/>
              </w:numPr>
              <w:autoSpaceDE w:val="0"/>
              <w:autoSpaceDN w:val="0"/>
              <w:adjustRightInd w:val="0"/>
              <w:jc w:val="both"/>
              <w:rPr>
                <w:b/>
                <w:color w:val="14479A"/>
                <w:sz w:val="28"/>
              </w:rPr>
            </w:pPr>
            <w:r w:rsidRPr="00D0485C">
              <w:rPr>
                <w:b/>
                <w:color w:val="14479A"/>
                <w:sz w:val="24"/>
              </w:rPr>
              <w:t>Recovery Project Team</w:t>
            </w:r>
            <w:proofErr w:type="gramStart"/>
            <w:r w:rsidRPr="00D0485C">
              <w:rPr>
                <w:b/>
                <w:color w:val="14479A"/>
                <w:sz w:val="24"/>
              </w:rPr>
              <w:t xml:space="preserve">-  </w:t>
            </w:r>
            <w:r w:rsidRPr="00D0485C">
              <w:rPr>
                <w:color w:val="14479A"/>
                <w:sz w:val="24"/>
              </w:rPr>
              <w:t>Tasha</w:t>
            </w:r>
            <w:proofErr w:type="gramEnd"/>
            <w:r w:rsidRPr="00D0485C">
              <w:rPr>
                <w:color w:val="14479A"/>
                <w:sz w:val="24"/>
              </w:rPr>
              <w:t>, Jalicia, Katie, Val, Robert, Jeff, Cassie, Michael, Lexi, Jen</w:t>
            </w:r>
            <w:r w:rsidR="004E3088">
              <w:rPr>
                <w:color w:val="14479A"/>
                <w:sz w:val="24"/>
              </w:rPr>
              <w:t>, Evelyn, Jason</w:t>
            </w:r>
          </w:p>
        </w:tc>
      </w:tr>
    </w:tbl>
    <w:tbl>
      <w:tblPr>
        <w:tblStyle w:val="TableGrid1"/>
        <w:tblW w:w="5000" w:type="pct"/>
        <w:tblLook w:val="04A0" w:firstRow="1" w:lastRow="0" w:firstColumn="1" w:lastColumn="0" w:noHBand="0" w:noVBand="1"/>
      </w:tblPr>
      <w:tblGrid>
        <w:gridCol w:w="2694"/>
        <w:gridCol w:w="2000"/>
        <w:gridCol w:w="1666"/>
        <w:gridCol w:w="8030"/>
      </w:tblGrid>
      <w:tr w:rsidR="002A24D2" w:rsidRPr="00F139AC" w14:paraId="13A20430" w14:textId="77777777" w:rsidTr="00F950D2">
        <w:trPr>
          <w:trHeight w:val="287"/>
        </w:trPr>
        <w:tc>
          <w:tcPr>
            <w:tcW w:w="936" w:type="pct"/>
            <w:tcBorders>
              <w:top w:val="single" w:sz="4" w:space="0" w:color="14479A"/>
              <w:left w:val="single" w:sz="4" w:space="0" w:color="14479A"/>
              <w:bottom w:val="single" w:sz="4" w:space="0" w:color="14479A"/>
              <w:right w:val="single" w:sz="4" w:space="0" w:color="14479A"/>
            </w:tcBorders>
            <w:shd w:val="clear" w:color="auto" w:fill="D6EF99"/>
          </w:tcPr>
          <w:p w14:paraId="00B9C9DB" w14:textId="77777777" w:rsidR="002A24D2" w:rsidRPr="00F139AC" w:rsidRDefault="002A24D2" w:rsidP="005341D5">
            <w:pPr>
              <w:autoSpaceDE w:val="0"/>
              <w:autoSpaceDN w:val="0"/>
              <w:adjustRightInd w:val="0"/>
              <w:jc w:val="center"/>
              <w:rPr>
                <w:rFonts w:cs="Times New Roman"/>
                <w:b/>
                <w:color w:val="14479A"/>
                <w:sz w:val="24"/>
                <w:szCs w:val="24"/>
              </w:rPr>
            </w:pPr>
            <w:r w:rsidRPr="00F139AC">
              <w:rPr>
                <w:rFonts w:cs="Times New Roman"/>
                <w:b/>
                <w:color w:val="14479A"/>
                <w:sz w:val="24"/>
                <w:szCs w:val="24"/>
              </w:rPr>
              <w:t>Activity</w:t>
            </w:r>
          </w:p>
        </w:tc>
        <w:tc>
          <w:tcPr>
            <w:tcW w:w="695" w:type="pct"/>
            <w:tcBorders>
              <w:top w:val="single" w:sz="4" w:space="0" w:color="14479A"/>
              <w:left w:val="single" w:sz="4" w:space="0" w:color="14479A"/>
              <w:bottom w:val="single" w:sz="4" w:space="0" w:color="14479A"/>
              <w:right w:val="single" w:sz="4" w:space="0" w:color="14479A"/>
            </w:tcBorders>
            <w:shd w:val="clear" w:color="auto" w:fill="D6EF99"/>
          </w:tcPr>
          <w:p w14:paraId="7281792C" w14:textId="77777777" w:rsidR="002A24D2" w:rsidRPr="00F139AC" w:rsidRDefault="002A24D2" w:rsidP="005341D5">
            <w:pPr>
              <w:autoSpaceDE w:val="0"/>
              <w:autoSpaceDN w:val="0"/>
              <w:adjustRightInd w:val="0"/>
              <w:jc w:val="center"/>
              <w:rPr>
                <w:rFonts w:cs="Times New Roman"/>
                <w:b/>
                <w:color w:val="14479A"/>
                <w:sz w:val="24"/>
                <w:szCs w:val="24"/>
              </w:rPr>
            </w:pPr>
            <w:r w:rsidRPr="00F139AC">
              <w:rPr>
                <w:rFonts w:cs="Times New Roman"/>
                <w:b/>
                <w:color w:val="14479A"/>
                <w:sz w:val="24"/>
                <w:szCs w:val="24"/>
              </w:rPr>
              <w:t>Who is responsible?</w:t>
            </w:r>
          </w:p>
        </w:tc>
        <w:tc>
          <w:tcPr>
            <w:tcW w:w="579" w:type="pct"/>
            <w:tcBorders>
              <w:top w:val="single" w:sz="4" w:space="0" w:color="14479A"/>
              <w:left w:val="single" w:sz="4" w:space="0" w:color="14479A"/>
              <w:bottom w:val="single" w:sz="4" w:space="0" w:color="14479A"/>
              <w:right w:val="single" w:sz="4" w:space="0" w:color="14479A"/>
            </w:tcBorders>
            <w:shd w:val="clear" w:color="auto" w:fill="D6EF99"/>
          </w:tcPr>
          <w:p w14:paraId="6C128A0A" w14:textId="77777777" w:rsidR="002A24D2" w:rsidRPr="00F139AC" w:rsidRDefault="002A24D2" w:rsidP="005341D5">
            <w:pPr>
              <w:autoSpaceDE w:val="0"/>
              <w:autoSpaceDN w:val="0"/>
              <w:adjustRightInd w:val="0"/>
              <w:jc w:val="center"/>
              <w:rPr>
                <w:rFonts w:cs="Times New Roman"/>
                <w:b/>
                <w:color w:val="14479A"/>
                <w:sz w:val="24"/>
                <w:szCs w:val="24"/>
              </w:rPr>
            </w:pPr>
            <w:r w:rsidRPr="00F139AC">
              <w:rPr>
                <w:rFonts w:cs="Times New Roman"/>
                <w:b/>
                <w:color w:val="14479A"/>
                <w:sz w:val="24"/>
                <w:szCs w:val="24"/>
              </w:rPr>
              <w:t>By when?</w:t>
            </w:r>
          </w:p>
        </w:tc>
        <w:tc>
          <w:tcPr>
            <w:tcW w:w="2790" w:type="pct"/>
            <w:tcBorders>
              <w:top w:val="single" w:sz="4" w:space="0" w:color="14479A"/>
              <w:left w:val="single" w:sz="4" w:space="0" w:color="14479A"/>
              <w:bottom w:val="single" w:sz="4" w:space="0" w:color="14479A"/>
              <w:right w:val="single" w:sz="4" w:space="0" w:color="14479A"/>
            </w:tcBorders>
            <w:shd w:val="clear" w:color="auto" w:fill="D6EF99"/>
          </w:tcPr>
          <w:p w14:paraId="1E468D28" w14:textId="77777777" w:rsidR="002A24D2" w:rsidRPr="00F139AC" w:rsidRDefault="002A24D2" w:rsidP="005341D5">
            <w:pPr>
              <w:autoSpaceDE w:val="0"/>
              <w:autoSpaceDN w:val="0"/>
              <w:adjustRightInd w:val="0"/>
              <w:jc w:val="center"/>
              <w:rPr>
                <w:rFonts w:cs="Times New Roman"/>
                <w:b/>
                <w:color w:val="14479A"/>
                <w:sz w:val="24"/>
                <w:szCs w:val="24"/>
              </w:rPr>
            </w:pPr>
            <w:r w:rsidRPr="00F139AC">
              <w:rPr>
                <w:rFonts w:cs="Times New Roman"/>
                <w:b/>
                <w:color w:val="14479A"/>
                <w:sz w:val="24"/>
                <w:szCs w:val="24"/>
              </w:rPr>
              <w:t>Updates &amp; Next Steps</w:t>
            </w:r>
          </w:p>
        </w:tc>
      </w:tr>
      <w:tr w:rsidR="00B10E39" w:rsidRPr="00F139AC" w14:paraId="212740A1" w14:textId="77777777" w:rsidTr="00F950D2">
        <w:trPr>
          <w:trHeight w:val="287"/>
        </w:trPr>
        <w:tc>
          <w:tcPr>
            <w:tcW w:w="936" w:type="pct"/>
            <w:tcBorders>
              <w:top w:val="single" w:sz="4" w:space="0" w:color="14479A"/>
              <w:left w:val="single" w:sz="4" w:space="0" w:color="14479A"/>
              <w:bottom w:val="single" w:sz="4" w:space="0" w:color="14479A"/>
              <w:right w:val="single" w:sz="4" w:space="0" w:color="14479A"/>
            </w:tcBorders>
            <w:shd w:val="clear" w:color="auto" w:fill="auto"/>
          </w:tcPr>
          <w:p w14:paraId="5BCFEF7B" w14:textId="2E5B8DF4" w:rsidR="00B10E39" w:rsidRPr="00F139AC" w:rsidRDefault="00B10E39" w:rsidP="005341D5">
            <w:pPr>
              <w:autoSpaceDE w:val="0"/>
              <w:autoSpaceDN w:val="0"/>
              <w:adjustRightInd w:val="0"/>
              <w:jc w:val="center"/>
              <w:rPr>
                <w:rFonts w:cs="Times New Roman"/>
                <w:b/>
                <w:color w:val="14479A"/>
                <w:sz w:val="24"/>
                <w:szCs w:val="24"/>
              </w:rPr>
            </w:pPr>
            <w:r>
              <w:rPr>
                <w:rFonts w:cs="Times New Roman"/>
                <w:b/>
                <w:color w:val="14479A"/>
                <w:sz w:val="24"/>
                <w:szCs w:val="24"/>
              </w:rPr>
              <w:t>Housekeeping</w:t>
            </w:r>
          </w:p>
        </w:tc>
        <w:tc>
          <w:tcPr>
            <w:tcW w:w="695" w:type="pct"/>
            <w:tcBorders>
              <w:top w:val="single" w:sz="4" w:space="0" w:color="14479A"/>
              <w:left w:val="single" w:sz="4" w:space="0" w:color="14479A"/>
              <w:bottom w:val="single" w:sz="4" w:space="0" w:color="14479A"/>
              <w:right w:val="single" w:sz="4" w:space="0" w:color="14479A"/>
            </w:tcBorders>
            <w:shd w:val="clear" w:color="auto" w:fill="auto"/>
          </w:tcPr>
          <w:p w14:paraId="5323317A" w14:textId="5F624F82" w:rsidR="00B10E39" w:rsidRPr="00F139AC" w:rsidRDefault="00B10E39" w:rsidP="005341D5">
            <w:pPr>
              <w:autoSpaceDE w:val="0"/>
              <w:autoSpaceDN w:val="0"/>
              <w:adjustRightInd w:val="0"/>
              <w:jc w:val="center"/>
              <w:rPr>
                <w:rFonts w:cs="Times New Roman"/>
                <w:b/>
                <w:color w:val="14479A"/>
                <w:sz w:val="24"/>
                <w:szCs w:val="24"/>
              </w:rPr>
            </w:pPr>
            <w:r>
              <w:rPr>
                <w:rFonts w:cs="Times New Roman"/>
                <w:b/>
                <w:color w:val="14479A"/>
                <w:sz w:val="24"/>
                <w:szCs w:val="24"/>
              </w:rPr>
              <w:t>Phil</w:t>
            </w:r>
          </w:p>
        </w:tc>
        <w:tc>
          <w:tcPr>
            <w:tcW w:w="579" w:type="pct"/>
            <w:tcBorders>
              <w:top w:val="single" w:sz="4" w:space="0" w:color="14479A"/>
              <w:left w:val="single" w:sz="4" w:space="0" w:color="14479A"/>
              <w:bottom w:val="single" w:sz="4" w:space="0" w:color="14479A"/>
              <w:right w:val="single" w:sz="4" w:space="0" w:color="14479A"/>
            </w:tcBorders>
            <w:shd w:val="clear" w:color="auto" w:fill="auto"/>
          </w:tcPr>
          <w:p w14:paraId="082DEF76" w14:textId="4EFE7510" w:rsidR="00B10E39" w:rsidRPr="00F139AC" w:rsidRDefault="00B10E39" w:rsidP="005341D5">
            <w:pPr>
              <w:autoSpaceDE w:val="0"/>
              <w:autoSpaceDN w:val="0"/>
              <w:adjustRightInd w:val="0"/>
              <w:jc w:val="center"/>
              <w:rPr>
                <w:rFonts w:cs="Times New Roman"/>
                <w:b/>
                <w:color w:val="14479A"/>
                <w:sz w:val="24"/>
                <w:szCs w:val="24"/>
              </w:rPr>
            </w:pPr>
            <w:r>
              <w:rPr>
                <w:rFonts w:cs="Times New Roman"/>
                <w:b/>
                <w:color w:val="14479A"/>
                <w:sz w:val="24"/>
                <w:szCs w:val="24"/>
              </w:rPr>
              <w:t>ongoing</w:t>
            </w:r>
          </w:p>
        </w:tc>
        <w:tc>
          <w:tcPr>
            <w:tcW w:w="2790" w:type="pct"/>
            <w:tcBorders>
              <w:top w:val="single" w:sz="4" w:space="0" w:color="14479A"/>
              <w:left w:val="single" w:sz="4" w:space="0" w:color="14479A"/>
              <w:bottom w:val="single" w:sz="4" w:space="0" w:color="14479A"/>
              <w:right w:val="single" w:sz="4" w:space="0" w:color="14479A"/>
            </w:tcBorders>
            <w:shd w:val="clear" w:color="auto" w:fill="auto"/>
          </w:tcPr>
          <w:p w14:paraId="6548490C" w14:textId="77777777" w:rsidR="00B10E39" w:rsidRPr="00F139AC" w:rsidRDefault="00B10E39" w:rsidP="001632BF">
            <w:pPr>
              <w:autoSpaceDE w:val="0"/>
              <w:autoSpaceDN w:val="0"/>
              <w:adjustRightInd w:val="0"/>
              <w:rPr>
                <w:rFonts w:cs="Times New Roman"/>
                <w:b/>
                <w:color w:val="14479A"/>
                <w:sz w:val="24"/>
                <w:szCs w:val="24"/>
              </w:rPr>
            </w:pPr>
          </w:p>
        </w:tc>
      </w:tr>
      <w:tr w:rsidR="00B10E39" w:rsidRPr="00F139AC" w14:paraId="60DACF56" w14:textId="77777777" w:rsidTr="00F950D2">
        <w:tc>
          <w:tcPr>
            <w:tcW w:w="936" w:type="pct"/>
            <w:tcBorders>
              <w:top w:val="single" w:sz="4" w:space="0" w:color="14479A"/>
              <w:left w:val="single" w:sz="4" w:space="0" w:color="14479A"/>
              <w:bottom w:val="single" w:sz="4" w:space="0" w:color="14479A"/>
              <w:right w:val="single" w:sz="4" w:space="0" w:color="14479A"/>
            </w:tcBorders>
          </w:tcPr>
          <w:p w14:paraId="498751F2" w14:textId="0C718DEF" w:rsidR="00B10E39" w:rsidRDefault="00985FAE" w:rsidP="00B10E39">
            <w:pPr>
              <w:autoSpaceDE w:val="0"/>
              <w:autoSpaceDN w:val="0"/>
              <w:adjustRightInd w:val="0"/>
              <w:rPr>
                <w:rFonts w:cs="Times New Roman"/>
                <w:color w:val="14479A"/>
                <w:sz w:val="24"/>
                <w:szCs w:val="24"/>
              </w:rPr>
            </w:pPr>
            <w:r>
              <w:rPr>
                <w:rFonts w:cs="Times New Roman"/>
                <w:color w:val="14479A"/>
                <w:sz w:val="24"/>
                <w:szCs w:val="24"/>
              </w:rPr>
              <w:t>Utilize test site from KY to determine any changes that need to be made</w:t>
            </w:r>
          </w:p>
        </w:tc>
        <w:tc>
          <w:tcPr>
            <w:tcW w:w="695" w:type="pct"/>
            <w:tcBorders>
              <w:top w:val="single" w:sz="4" w:space="0" w:color="14479A"/>
              <w:left w:val="single" w:sz="4" w:space="0" w:color="14479A"/>
              <w:bottom w:val="single" w:sz="4" w:space="0" w:color="14479A"/>
              <w:right w:val="single" w:sz="4" w:space="0" w:color="14479A"/>
            </w:tcBorders>
          </w:tcPr>
          <w:p w14:paraId="4F4A7BE8" w14:textId="77777777" w:rsidR="00B10E39" w:rsidRDefault="00B10E39" w:rsidP="00B10E39">
            <w:pPr>
              <w:autoSpaceDE w:val="0"/>
              <w:autoSpaceDN w:val="0"/>
              <w:adjustRightInd w:val="0"/>
              <w:rPr>
                <w:rFonts w:cs="Times New Roman"/>
                <w:color w:val="14479A"/>
                <w:sz w:val="24"/>
                <w:szCs w:val="24"/>
              </w:rPr>
            </w:pPr>
            <w:r>
              <w:rPr>
                <w:rFonts w:cs="Times New Roman"/>
                <w:color w:val="14479A"/>
                <w:sz w:val="24"/>
                <w:szCs w:val="24"/>
              </w:rPr>
              <w:t>Recovery Team</w:t>
            </w:r>
          </w:p>
          <w:p w14:paraId="675F86B4" w14:textId="77805ECD" w:rsidR="00B10E39" w:rsidRPr="00434986" w:rsidRDefault="00B10E39" w:rsidP="00B10E39">
            <w:pPr>
              <w:tabs>
                <w:tab w:val="left" w:pos="442"/>
              </w:tabs>
              <w:rPr>
                <w:rFonts w:cs="Times New Roman"/>
                <w:sz w:val="24"/>
                <w:szCs w:val="24"/>
              </w:rPr>
            </w:pPr>
            <w:r>
              <w:rPr>
                <w:rFonts w:cs="Times New Roman"/>
                <w:color w:val="14479A"/>
                <w:sz w:val="24"/>
                <w:szCs w:val="24"/>
              </w:rPr>
              <w:t>ODH</w:t>
            </w:r>
          </w:p>
        </w:tc>
        <w:tc>
          <w:tcPr>
            <w:tcW w:w="579" w:type="pct"/>
            <w:tcBorders>
              <w:top w:val="single" w:sz="4" w:space="0" w:color="14479A"/>
              <w:left w:val="single" w:sz="4" w:space="0" w:color="14479A"/>
              <w:bottom w:val="single" w:sz="4" w:space="0" w:color="14479A"/>
              <w:right w:val="single" w:sz="4" w:space="0" w:color="14479A"/>
            </w:tcBorders>
          </w:tcPr>
          <w:p w14:paraId="116DA551" w14:textId="311EC7CB" w:rsidR="00B10E39" w:rsidRPr="00434986" w:rsidRDefault="00985FAE" w:rsidP="00303D04">
            <w:pPr>
              <w:autoSpaceDE w:val="0"/>
              <w:autoSpaceDN w:val="0"/>
              <w:adjustRightInd w:val="0"/>
              <w:jc w:val="center"/>
              <w:rPr>
                <w:rFonts w:cs="Times New Roman"/>
                <w:sz w:val="24"/>
                <w:szCs w:val="24"/>
              </w:rPr>
            </w:pPr>
            <w:r w:rsidRPr="00303D04">
              <w:rPr>
                <w:rFonts w:cs="Times New Roman"/>
                <w:color w:val="14479A"/>
                <w:sz w:val="24"/>
                <w:szCs w:val="24"/>
              </w:rPr>
              <w:t>9/1/2021</w:t>
            </w:r>
          </w:p>
        </w:tc>
        <w:tc>
          <w:tcPr>
            <w:tcW w:w="2790" w:type="pct"/>
            <w:tcBorders>
              <w:top w:val="single" w:sz="4" w:space="0" w:color="14479A"/>
              <w:left w:val="single" w:sz="4" w:space="0" w:color="14479A"/>
              <w:bottom w:val="single" w:sz="4" w:space="0" w:color="14479A"/>
              <w:right w:val="single" w:sz="4" w:space="0" w:color="14479A"/>
            </w:tcBorders>
          </w:tcPr>
          <w:p w14:paraId="366BCE6C" w14:textId="0F7B910D" w:rsidR="00B10E39" w:rsidRPr="00F139AC" w:rsidRDefault="00B10E39" w:rsidP="00B10E39">
            <w:pPr>
              <w:autoSpaceDE w:val="0"/>
              <w:autoSpaceDN w:val="0"/>
              <w:adjustRightInd w:val="0"/>
              <w:rPr>
                <w:rFonts w:cs="Times New Roman"/>
                <w:color w:val="14479A"/>
                <w:sz w:val="32"/>
                <w:szCs w:val="24"/>
              </w:rPr>
            </w:pPr>
          </w:p>
        </w:tc>
      </w:tr>
      <w:tr w:rsidR="00B10E39" w:rsidRPr="00F139AC" w14:paraId="51D58B3E" w14:textId="77777777" w:rsidTr="00F950D2">
        <w:tc>
          <w:tcPr>
            <w:tcW w:w="936" w:type="pct"/>
            <w:tcBorders>
              <w:top w:val="single" w:sz="4" w:space="0" w:color="14479A"/>
              <w:left w:val="single" w:sz="4" w:space="0" w:color="14479A"/>
              <w:bottom w:val="single" w:sz="4" w:space="0" w:color="14479A"/>
              <w:right w:val="single" w:sz="4" w:space="0" w:color="14479A"/>
            </w:tcBorders>
            <w:shd w:val="clear" w:color="auto" w:fill="auto"/>
          </w:tcPr>
          <w:p w14:paraId="455108BC" w14:textId="254188C1" w:rsidR="00B10E39" w:rsidRDefault="00985FAE" w:rsidP="00B10E39">
            <w:pPr>
              <w:autoSpaceDE w:val="0"/>
              <w:autoSpaceDN w:val="0"/>
              <w:adjustRightInd w:val="0"/>
              <w:rPr>
                <w:rFonts w:cs="Times New Roman"/>
                <w:color w:val="14479A"/>
                <w:sz w:val="24"/>
                <w:szCs w:val="24"/>
              </w:rPr>
            </w:pPr>
            <w:r>
              <w:rPr>
                <w:rFonts w:cs="Times New Roman"/>
                <w:color w:val="14479A"/>
                <w:sz w:val="24"/>
                <w:szCs w:val="24"/>
              </w:rPr>
              <w:t>Submit any suggestions to ODH for website</w:t>
            </w:r>
          </w:p>
        </w:tc>
        <w:tc>
          <w:tcPr>
            <w:tcW w:w="695" w:type="pct"/>
            <w:tcBorders>
              <w:top w:val="single" w:sz="4" w:space="0" w:color="14479A"/>
              <w:left w:val="single" w:sz="4" w:space="0" w:color="14479A"/>
              <w:bottom w:val="single" w:sz="4" w:space="0" w:color="14479A"/>
              <w:right w:val="single" w:sz="4" w:space="0" w:color="14479A"/>
            </w:tcBorders>
            <w:shd w:val="clear" w:color="auto" w:fill="auto"/>
          </w:tcPr>
          <w:p w14:paraId="5F847355" w14:textId="77777777" w:rsidR="00B10E39" w:rsidRDefault="00B10E39" w:rsidP="00B10E39">
            <w:pPr>
              <w:autoSpaceDE w:val="0"/>
              <w:autoSpaceDN w:val="0"/>
              <w:adjustRightInd w:val="0"/>
              <w:rPr>
                <w:rFonts w:cs="Times New Roman"/>
                <w:color w:val="14479A"/>
                <w:sz w:val="24"/>
                <w:szCs w:val="24"/>
              </w:rPr>
            </w:pPr>
            <w:r>
              <w:rPr>
                <w:rFonts w:cs="Times New Roman"/>
                <w:color w:val="14479A"/>
                <w:sz w:val="24"/>
                <w:szCs w:val="24"/>
              </w:rPr>
              <w:t>Chair- Cassie</w:t>
            </w:r>
          </w:p>
          <w:p w14:paraId="50C8DCC0" w14:textId="77496B80" w:rsidR="00B10E39" w:rsidRDefault="00B10E39" w:rsidP="00B10E39">
            <w:pPr>
              <w:tabs>
                <w:tab w:val="left" w:pos="442"/>
              </w:tabs>
              <w:rPr>
                <w:rFonts w:cs="Times New Roman"/>
                <w:color w:val="14479A"/>
                <w:sz w:val="24"/>
                <w:szCs w:val="24"/>
              </w:rPr>
            </w:pPr>
            <w:r>
              <w:rPr>
                <w:rFonts w:cs="Times New Roman"/>
                <w:color w:val="14479A"/>
                <w:sz w:val="24"/>
                <w:szCs w:val="24"/>
              </w:rPr>
              <w:t>Project Team Leader- Phillip Johnson</w:t>
            </w:r>
          </w:p>
        </w:tc>
        <w:tc>
          <w:tcPr>
            <w:tcW w:w="579" w:type="pct"/>
            <w:tcBorders>
              <w:top w:val="single" w:sz="4" w:space="0" w:color="14479A"/>
              <w:left w:val="single" w:sz="4" w:space="0" w:color="14479A"/>
              <w:bottom w:val="single" w:sz="4" w:space="0" w:color="14479A"/>
              <w:right w:val="single" w:sz="4" w:space="0" w:color="14479A"/>
            </w:tcBorders>
            <w:shd w:val="clear" w:color="auto" w:fill="auto"/>
          </w:tcPr>
          <w:p w14:paraId="44C9A464" w14:textId="5319F093" w:rsidR="00B10E39" w:rsidRDefault="00985FAE" w:rsidP="00B10E39">
            <w:pPr>
              <w:autoSpaceDE w:val="0"/>
              <w:autoSpaceDN w:val="0"/>
              <w:adjustRightInd w:val="0"/>
              <w:jc w:val="center"/>
              <w:rPr>
                <w:rFonts w:cs="Times New Roman"/>
                <w:color w:val="14479A"/>
                <w:sz w:val="24"/>
                <w:szCs w:val="24"/>
              </w:rPr>
            </w:pPr>
            <w:r>
              <w:rPr>
                <w:rFonts w:cs="Times New Roman"/>
                <w:color w:val="14479A"/>
                <w:sz w:val="24"/>
                <w:szCs w:val="24"/>
              </w:rPr>
              <w:t>10/31/2021</w:t>
            </w:r>
          </w:p>
        </w:tc>
        <w:tc>
          <w:tcPr>
            <w:tcW w:w="2790" w:type="pct"/>
            <w:tcBorders>
              <w:top w:val="single" w:sz="4" w:space="0" w:color="14479A"/>
              <w:left w:val="single" w:sz="4" w:space="0" w:color="14479A"/>
              <w:bottom w:val="single" w:sz="4" w:space="0" w:color="14479A"/>
              <w:right w:val="single" w:sz="4" w:space="0" w:color="14479A"/>
            </w:tcBorders>
            <w:shd w:val="clear" w:color="auto" w:fill="auto"/>
          </w:tcPr>
          <w:p w14:paraId="06B466B9" w14:textId="5DD6AB6E" w:rsidR="00B10E39" w:rsidRPr="00F139AC" w:rsidRDefault="00B10E39" w:rsidP="00B10E39">
            <w:pPr>
              <w:autoSpaceDE w:val="0"/>
              <w:autoSpaceDN w:val="0"/>
              <w:adjustRightInd w:val="0"/>
              <w:rPr>
                <w:rFonts w:cs="Times New Roman"/>
                <w:color w:val="14479A"/>
                <w:sz w:val="32"/>
                <w:szCs w:val="24"/>
              </w:rPr>
            </w:pPr>
          </w:p>
        </w:tc>
      </w:tr>
    </w:tbl>
    <w:p w14:paraId="64D9F5CD" w14:textId="77777777" w:rsidR="00DF3663" w:rsidRDefault="00DF3663" w:rsidP="00507B23"/>
    <w:tbl>
      <w:tblPr>
        <w:tblStyle w:val="TableGrid2"/>
        <w:tblW w:w="5000" w:type="pct"/>
        <w:tblLook w:val="04A0" w:firstRow="1" w:lastRow="0" w:firstColumn="1" w:lastColumn="0" w:noHBand="0" w:noVBand="1"/>
      </w:tblPr>
      <w:tblGrid>
        <w:gridCol w:w="10836"/>
        <w:gridCol w:w="1937"/>
        <w:gridCol w:w="1617"/>
      </w:tblGrid>
      <w:tr w:rsidR="004067B1" w:rsidRPr="00934B9B" w14:paraId="58E28FF8" w14:textId="77777777" w:rsidTr="008652EF">
        <w:trPr>
          <w:trHeight w:val="350"/>
        </w:trPr>
        <w:tc>
          <w:tcPr>
            <w:tcW w:w="5000" w:type="pct"/>
            <w:gridSpan w:val="3"/>
            <w:tcBorders>
              <w:top w:val="single" w:sz="4" w:space="0" w:color="14479A"/>
              <w:left w:val="single" w:sz="4" w:space="0" w:color="14479A"/>
              <w:bottom w:val="single" w:sz="4" w:space="0" w:color="14479A"/>
              <w:right w:val="single" w:sz="4" w:space="0" w:color="14479A"/>
            </w:tcBorders>
            <w:shd w:val="clear" w:color="auto" w:fill="D6EF99"/>
          </w:tcPr>
          <w:p w14:paraId="18B7A932" w14:textId="77777777" w:rsidR="004067B1" w:rsidRPr="001D3D80" w:rsidRDefault="004067B1" w:rsidP="00C2347E">
            <w:pPr>
              <w:pStyle w:val="ListParagraph"/>
              <w:numPr>
                <w:ilvl w:val="0"/>
                <w:numId w:val="3"/>
              </w:numPr>
              <w:autoSpaceDE w:val="0"/>
              <w:autoSpaceDN w:val="0"/>
              <w:adjustRightInd w:val="0"/>
              <w:ind w:left="337" w:hanging="337"/>
              <w:jc w:val="center"/>
              <w:rPr>
                <w:rFonts w:cs="Times New Roman"/>
                <w:b/>
                <w:color w:val="14479A"/>
                <w:sz w:val="28"/>
                <w:szCs w:val="24"/>
              </w:rPr>
            </w:pPr>
            <w:r w:rsidRPr="009B1C3A">
              <w:rPr>
                <w:b/>
                <w:color w:val="14479A"/>
                <w:sz w:val="32"/>
              </w:rPr>
              <w:t>Regional Recovery Round Table Sharing!!</w:t>
            </w:r>
          </w:p>
        </w:tc>
      </w:tr>
      <w:tr w:rsidR="008652EF" w:rsidRPr="00934B9B" w14:paraId="148266C0" w14:textId="77777777" w:rsidTr="008652EF">
        <w:trPr>
          <w:trHeight w:val="371"/>
        </w:trPr>
        <w:tc>
          <w:tcPr>
            <w:tcW w:w="3765" w:type="pct"/>
            <w:tcBorders>
              <w:top w:val="single" w:sz="4" w:space="0" w:color="14479A"/>
              <w:left w:val="single" w:sz="4" w:space="0" w:color="14479A"/>
              <w:bottom w:val="single" w:sz="4" w:space="0" w:color="14479A"/>
              <w:right w:val="single" w:sz="4" w:space="0" w:color="14479A"/>
            </w:tcBorders>
            <w:shd w:val="clear" w:color="auto" w:fill="D6EF99"/>
          </w:tcPr>
          <w:p w14:paraId="06BA0EC4" w14:textId="77777777" w:rsidR="004067B1" w:rsidRPr="001D3D80" w:rsidRDefault="004067B1" w:rsidP="00C2347E">
            <w:pPr>
              <w:autoSpaceDE w:val="0"/>
              <w:autoSpaceDN w:val="0"/>
              <w:adjustRightInd w:val="0"/>
              <w:rPr>
                <w:rFonts w:cs="Times New Roman"/>
                <w:b/>
                <w:color w:val="14479A"/>
                <w:sz w:val="24"/>
                <w:szCs w:val="24"/>
              </w:rPr>
            </w:pPr>
            <w:r>
              <w:rPr>
                <w:rFonts w:cs="Times New Roman"/>
                <w:b/>
                <w:color w:val="14479A"/>
                <w:sz w:val="24"/>
                <w:szCs w:val="24"/>
              </w:rPr>
              <w:t>Announcement</w:t>
            </w:r>
          </w:p>
        </w:tc>
        <w:tc>
          <w:tcPr>
            <w:tcW w:w="673" w:type="pct"/>
            <w:tcBorders>
              <w:top w:val="single" w:sz="4" w:space="0" w:color="14479A"/>
              <w:left w:val="single" w:sz="4" w:space="0" w:color="14479A"/>
              <w:bottom w:val="single" w:sz="4" w:space="0" w:color="14479A"/>
              <w:right w:val="single" w:sz="4" w:space="0" w:color="14479A"/>
            </w:tcBorders>
            <w:shd w:val="clear" w:color="auto" w:fill="D6EF99"/>
          </w:tcPr>
          <w:p w14:paraId="2AD5175F" w14:textId="77777777" w:rsidR="004067B1" w:rsidRPr="001D3D80" w:rsidRDefault="004067B1" w:rsidP="00C2347E">
            <w:pPr>
              <w:autoSpaceDE w:val="0"/>
              <w:autoSpaceDN w:val="0"/>
              <w:adjustRightInd w:val="0"/>
              <w:rPr>
                <w:rFonts w:cs="Times New Roman"/>
                <w:b/>
                <w:color w:val="14479A"/>
                <w:sz w:val="24"/>
                <w:szCs w:val="24"/>
              </w:rPr>
            </w:pPr>
            <w:r>
              <w:rPr>
                <w:rFonts w:cs="Times New Roman"/>
                <w:b/>
                <w:color w:val="14479A"/>
                <w:sz w:val="24"/>
                <w:szCs w:val="24"/>
              </w:rPr>
              <w:t xml:space="preserve">By </w:t>
            </w:r>
            <w:proofErr w:type="gramStart"/>
            <w:r>
              <w:rPr>
                <w:rFonts w:cs="Times New Roman"/>
                <w:b/>
                <w:color w:val="14479A"/>
                <w:sz w:val="24"/>
                <w:szCs w:val="24"/>
              </w:rPr>
              <w:t>who</w:t>
            </w:r>
            <w:proofErr w:type="gramEnd"/>
            <w:r>
              <w:rPr>
                <w:rFonts w:cs="Times New Roman"/>
                <w:b/>
                <w:color w:val="14479A"/>
                <w:sz w:val="24"/>
                <w:szCs w:val="24"/>
              </w:rPr>
              <w:t xml:space="preserve"> or what agency</w:t>
            </w:r>
          </w:p>
        </w:tc>
        <w:tc>
          <w:tcPr>
            <w:tcW w:w="561" w:type="pct"/>
            <w:tcBorders>
              <w:top w:val="single" w:sz="4" w:space="0" w:color="14479A"/>
              <w:left w:val="single" w:sz="4" w:space="0" w:color="14479A"/>
              <w:bottom w:val="single" w:sz="4" w:space="0" w:color="14479A"/>
              <w:right w:val="single" w:sz="4" w:space="0" w:color="14479A"/>
            </w:tcBorders>
            <w:shd w:val="clear" w:color="auto" w:fill="D6EF99"/>
          </w:tcPr>
          <w:p w14:paraId="4BEE6AC2" w14:textId="77777777" w:rsidR="004067B1" w:rsidRPr="001D3D80" w:rsidRDefault="004067B1" w:rsidP="00C2347E">
            <w:pPr>
              <w:autoSpaceDE w:val="0"/>
              <w:autoSpaceDN w:val="0"/>
              <w:adjustRightInd w:val="0"/>
              <w:jc w:val="center"/>
              <w:rPr>
                <w:rFonts w:cs="Times New Roman"/>
                <w:b/>
                <w:color w:val="14479A"/>
                <w:sz w:val="24"/>
                <w:szCs w:val="24"/>
              </w:rPr>
            </w:pPr>
            <w:r>
              <w:rPr>
                <w:rFonts w:cs="Times New Roman"/>
                <w:b/>
                <w:color w:val="14479A"/>
                <w:sz w:val="24"/>
                <w:szCs w:val="24"/>
              </w:rPr>
              <w:t>Event date (if applicable)</w:t>
            </w:r>
          </w:p>
        </w:tc>
      </w:tr>
      <w:tr w:rsidR="008652EF" w:rsidRPr="00934B9B" w14:paraId="48D15D4E" w14:textId="77777777" w:rsidTr="008652EF">
        <w:trPr>
          <w:trHeight w:val="371"/>
        </w:trPr>
        <w:tc>
          <w:tcPr>
            <w:tcW w:w="3765" w:type="pct"/>
            <w:tcBorders>
              <w:top w:val="single" w:sz="4" w:space="0" w:color="14479A"/>
              <w:left w:val="single" w:sz="4" w:space="0" w:color="14479A"/>
              <w:bottom w:val="single" w:sz="4" w:space="0" w:color="14479A"/>
              <w:right w:val="single" w:sz="4" w:space="0" w:color="14479A"/>
            </w:tcBorders>
            <w:shd w:val="clear" w:color="auto" w:fill="auto"/>
          </w:tcPr>
          <w:p w14:paraId="2FF8ED4F" w14:textId="61B2FEFD" w:rsidR="008652EF" w:rsidRPr="008652EF" w:rsidRDefault="008652EF" w:rsidP="00C2347E">
            <w:pPr>
              <w:autoSpaceDE w:val="0"/>
              <w:autoSpaceDN w:val="0"/>
              <w:adjustRightInd w:val="0"/>
              <w:rPr>
                <w:rFonts w:cs="Times New Roman"/>
                <w:bCs/>
                <w:color w:val="14479A"/>
                <w:sz w:val="24"/>
                <w:szCs w:val="24"/>
              </w:rPr>
            </w:pPr>
          </w:p>
        </w:tc>
        <w:tc>
          <w:tcPr>
            <w:tcW w:w="673" w:type="pct"/>
            <w:tcBorders>
              <w:top w:val="single" w:sz="4" w:space="0" w:color="14479A"/>
              <w:left w:val="single" w:sz="4" w:space="0" w:color="14479A"/>
              <w:bottom w:val="single" w:sz="4" w:space="0" w:color="14479A"/>
              <w:right w:val="single" w:sz="4" w:space="0" w:color="14479A"/>
            </w:tcBorders>
            <w:shd w:val="clear" w:color="auto" w:fill="auto"/>
          </w:tcPr>
          <w:p w14:paraId="7BB4B874" w14:textId="54F5FFF1" w:rsidR="008652EF" w:rsidRPr="008652EF" w:rsidRDefault="008652EF" w:rsidP="00C2347E">
            <w:pPr>
              <w:autoSpaceDE w:val="0"/>
              <w:autoSpaceDN w:val="0"/>
              <w:adjustRightInd w:val="0"/>
              <w:rPr>
                <w:rFonts w:cs="Times New Roman"/>
                <w:bCs/>
                <w:color w:val="14479A"/>
                <w:sz w:val="24"/>
                <w:szCs w:val="24"/>
              </w:rPr>
            </w:pPr>
          </w:p>
        </w:tc>
        <w:tc>
          <w:tcPr>
            <w:tcW w:w="561" w:type="pct"/>
            <w:tcBorders>
              <w:top w:val="single" w:sz="4" w:space="0" w:color="14479A"/>
              <w:left w:val="single" w:sz="4" w:space="0" w:color="14479A"/>
              <w:bottom w:val="single" w:sz="4" w:space="0" w:color="14479A"/>
              <w:right w:val="single" w:sz="4" w:space="0" w:color="14479A"/>
            </w:tcBorders>
            <w:shd w:val="clear" w:color="auto" w:fill="auto"/>
          </w:tcPr>
          <w:p w14:paraId="5F15224A" w14:textId="7C68A194" w:rsidR="008652EF" w:rsidRPr="008652EF" w:rsidRDefault="008652EF" w:rsidP="008652EF">
            <w:pPr>
              <w:autoSpaceDE w:val="0"/>
              <w:autoSpaceDN w:val="0"/>
              <w:adjustRightInd w:val="0"/>
              <w:jc w:val="center"/>
              <w:rPr>
                <w:rFonts w:cs="Times New Roman"/>
                <w:bCs/>
                <w:color w:val="14479A"/>
                <w:sz w:val="24"/>
                <w:szCs w:val="24"/>
              </w:rPr>
            </w:pPr>
          </w:p>
        </w:tc>
      </w:tr>
      <w:tr w:rsidR="008652EF" w:rsidRPr="00934B9B" w14:paraId="4B2F61C5" w14:textId="77777777" w:rsidTr="008652EF">
        <w:trPr>
          <w:trHeight w:val="371"/>
        </w:trPr>
        <w:tc>
          <w:tcPr>
            <w:tcW w:w="3765" w:type="pct"/>
            <w:tcBorders>
              <w:top w:val="single" w:sz="4" w:space="0" w:color="14479A"/>
              <w:left w:val="single" w:sz="4" w:space="0" w:color="14479A"/>
              <w:bottom w:val="single" w:sz="4" w:space="0" w:color="14479A"/>
              <w:right w:val="single" w:sz="4" w:space="0" w:color="14479A"/>
            </w:tcBorders>
            <w:shd w:val="clear" w:color="auto" w:fill="auto"/>
          </w:tcPr>
          <w:p w14:paraId="1DFA6E49" w14:textId="10E1703E" w:rsidR="008652EF" w:rsidRPr="008652EF" w:rsidRDefault="008652EF" w:rsidP="00C2347E">
            <w:pPr>
              <w:autoSpaceDE w:val="0"/>
              <w:autoSpaceDN w:val="0"/>
              <w:adjustRightInd w:val="0"/>
              <w:rPr>
                <w:rFonts w:cs="Times New Roman"/>
                <w:bCs/>
                <w:color w:val="14479A"/>
                <w:sz w:val="24"/>
                <w:szCs w:val="24"/>
              </w:rPr>
            </w:pPr>
          </w:p>
        </w:tc>
        <w:tc>
          <w:tcPr>
            <w:tcW w:w="673" w:type="pct"/>
            <w:tcBorders>
              <w:top w:val="single" w:sz="4" w:space="0" w:color="14479A"/>
              <w:left w:val="single" w:sz="4" w:space="0" w:color="14479A"/>
              <w:bottom w:val="single" w:sz="4" w:space="0" w:color="14479A"/>
              <w:right w:val="single" w:sz="4" w:space="0" w:color="14479A"/>
            </w:tcBorders>
            <w:shd w:val="clear" w:color="auto" w:fill="auto"/>
          </w:tcPr>
          <w:p w14:paraId="2B65A89C" w14:textId="7F21F662" w:rsidR="008652EF" w:rsidRPr="008652EF" w:rsidRDefault="008652EF" w:rsidP="00C2347E">
            <w:pPr>
              <w:autoSpaceDE w:val="0"/>
              <w:autoSpaceDN w:val="0"/>
              <w:adjustRightInd w:val="0"/>
              <w:rPr>
                <w:rFonts w:cs="Times New Roman"/>
                <w:bCs/>
                <w:color w:val="14479A"/>
                <w:sz w:val="24"/>
                <w:szCs w:val="24"/>
              </w:rPr>
            </w:pPr>
          </w:p>
        </w:tc>
        <w:tc>
          <w:tcPr>
            <w:tcW w:w="561" w:type="pct"/>
            <w:tcBorders>
              <w:top w:val="single" w:sz="4" w:space="0" w:color="14479A"/>
              <w:left w:val="single" w:sz="4" w:space="0" w:color="14479A"/>
              <w:bottom w:val="single" w:sz="4" w:space="0" w:color="14479A"/>
              <w:right w:val="single" w:sz="4" w:space="0" w:color="14479A"/>
            </w:tcBorders>
            <w:shd w:val="clear" w:color="auto" w:fill="auto"/>
          </w:tcPr>
          <w:p w14:paraId="76022416" w14:textId="4FDBEA37" w:rsidR="008652EF" w:rsidRPr="008652EF" w:rsidRDefault="008652EF" w:rsidP="008652EF">
            <w:pPr>
              <w:autoSpaceDE w:val="0"/>
              <w:autoSpaceDN w:val="0"/>
              <w:adjustRightInd w:val="0"/>
              <w:jc w:val="center"/>
              <w:rPr>
                <w:rFonts w:cs="Times New Roman"/>
                <w:bCs/>
                <w:color w:val="14479A"/>
                <w:sz w:val="24"/>
                <w:szCs w:val="24"/>
              </w:rPr>
            </w:pPr>
          </w:p>
        </w:tc>
      </w:tr>
      <w:tr w:rsidR="005F4997" w:rsidRPr="00934B9B" w14:paraId="6F6C7D96" w14:textId="77777777" w:rsidTr="008652EF">
        <w:trPr>
          <w:trHeight w:val="371"/>
        </w:trPr>
        <w:tc>
          <w:tcPr>
            <w:tcW w:w="3765" w:type="pct"/>
            <w:tcBorders>
              <w:top w:val="single" w:sz="4" w:space="0" w:color="14479A"/>
              <w:left w:val="single" w:sz="4" w:space="0" w:color="14479A"/>
              <w:bottom w:val="single" w:sz="4" w:space="0" w:color="14479A"/>
              <w:right w:val="single" w:sz="4" w:space="0" w:color="14479A"/>
            </w:tcBorders>
            <w:shd w:val="clear" w:color="auto" w:fill="auto"/>
          </w:tcPr>
          <w:p w14:paraId="49D2EA76" w14:textId="4EA8460E" w:rsidR="005F4997" w:rsidRPr="005F4997" w:rsidRDefault="005F4997" w:rsidP="00C2347E">
            <w:pPr>
              <w:autoSpaceDE w:val="0"/>
              <w:autoSpaceDN w:val="0"/>
              <w:adjustRightInd w:val="0"/>
              <w:rPr>
                <w:rFonts w:cs="Times New Roman"/>
                <w:bCs/>
                <w:color w:val="14479A"/>
                <w:sz w:val="24"/>
                <w:szCs w:val="24"/>
              </w:rPr>
            </w:pPr>
          </w:p>
        </w:tc>
        <w:tc>
          <w:tcPr>
            <w:tcW w:w="673" w:type="pct"/>
            <w:tcBorders>
              <w:top w:val="single" w:sz="4" w:space="0" w:color="14479A"/>
              <w:left w:val="single" w:sz="4" w:space="0" w:color="14479A"/>
              <w:bottom w:val="single" w:sz="4" w:space="0" w:color="14479A"/>
              <w:right w:val="single" w:sz="4" w:space="0" w:color="14479A"/>
            </w:tcBorders>
            <w:shd w:val="clear" w:color="auto" w:fill="auto"/>
          </w:tcPr>
          <w:p w14:paraId="3B797EA5" w14:textId="28946905" w:rsidR="005F4997" w:rsidRPr="005F4997" w:rsidRDefault="005F4997" w:rsidP="00C2347E">
            <w:pPr>
              <w:autoSpaceDE w:val="0"/>
              <w:autoSpaceDN w:val="0"/>
              <w:adjustRightInd w:val="0"/>
              <w:rPr>
                <w:rFonts w:cs="Times New Roman"/>
                <w:bCs/>
                <w:color w:val="14479A"/>
                <w:sz w:val="24"/>
                <w:szCs w:val="24"/>
              </w:rPr>
            </w:pPr>
          </w:p>
        </w:tc>
        <w:tc>
          <w:tcPr>
            <w:tcW w:w="561" w:type="pct"/>
            <w:tcBorders>
              <w:top w:val="single" w:sz="4" w:space="0" w:color="14479A"/>
              <w:left w:val="single" w:sz="4" w:space="0" w:color="14479A"/>
              <w:bottom w:val="single" w:sz="4" w:space="0" w:color="14479A"/>
              <w:right w:val="single" w:sz="4" w:space="0" w:color="14479A"/>
            </w:tcBorders>
            <w:shd w:val="clear" w:color="auto" w:fill="auto"/>
          </w:tcPr>
          <w:p w14:paraId="3EFC483F" w14:textId="24F1FAD3" w:rsidR="005F4997" w:rsidRPr="005F4997" w:rsidRDefault="005F4997" w:rsidP="008652EF">
            <w:pPr>
              <w:autoSpaceDE w:val="0"/>
              <w:autoSpaceDN w:val="0"/>
              <w:adjustRightInd w:val="0"/>
              <w:jc w:val="center"/>
              <w:rPr>
                <w:rFonts w:cs="Times New Roman"/>
                <w:bCs/>
                <w:color w:val="14479A"/>
                <w:sz w:val="24"/>
                <w:szCs w:val="24"/>
              </w:rPr>
            </w:pPr>
          </w:p>
        </w:tc>
      </w:tr>
      <w:tr w:rsidR="005F4997" w:rsidRPr="00934B9B" w14:paraId="54E25125" w14:textId="77777777" w:rsidTr="008652EF">
        <w:trPr>
          <w:trHeight w:val="371"/>
        </w:trPr>
        <w:tc>
          <w:tcPr>
            <w:tcW w:w="3765" w:type="pct"/>
            <w:tcBorders>
              <w:top w:val="single" w:sz="4" w:space="0" w:color="14479A"/>
              <w:left w:val="single" w:sz="4" w:space="0" w:color="14479A"/>
              <w:bottom w:val="single" w:sz="4" w:space="0" w:color="14479A"/>
              <w:right w:val="single" w:sz="4" w:space="0" w:color="14479A"/>
            </w:tcBorders>
            <w:shd w:val="clear" w:color="auto" w:fill="auto"/>
          </w:tcPr>
          <w:p w14:paraId="17B292E6" w14:textId="0C654AC4" w:rsidR="005F4997" w:rsidRPr="005F4997" w:rsidRDefault="005F4997" w:rsidP="005F4997">
            <w:pPr>
              <w:tabs>
                <w:tab w:val="left" w:pos="1875"/>
              </w:tabs>
              <w:autoSpaceDE w:val="0"/>
              <w:autoSpaceDN w:val="0"/>
              <w:adjustRightInd w:val="0"/>
              <w:rPr>
                <w:rFonts w:cs="Times New Roman"/>
                <w:bCs/>
                <w:color w:val="14479A"/>
                <w:sz w:val="24"/>
                <w:szCs w:val="24"/>
              </w:rPr>
            </w:pPr>
          </w:p>
        </w:tc>
        <w:tc>
          <w:tcPr>
            <w:tcW w:w="673" w:type="pct"/>
            <w:tcBorders>
              <w:top w:val="single" w:sz="4" w:space="0" w:color="14479A"/>
              <w:left w:val="single" w:sz="4" w:space="0" w:color="14479A"/>
              <w:bottom w:val="single" w:sz="4" w:space="0" w:color="14479A"/>
              <w:right w:val="single" w:sz="4" w:space="0" w:color="14479A"/>
            </w:tcBorders>
            <w:shd w:val="clear" w:color="auto" w:fill="auto"/>
          </w:tcPr>
          <w:p w14:paraId="38BA3DF3" w14:textId="2F80E065" w:rsidR="005F4997" w:rsidRPr="005F4997" w:rsidRDefault="005F4997" w:rsidP="00C2347E">
            <w:pPr>
              <w:autoSpaceDE w:val="0"/>
              <w:autoSpaceDN w:val="0"/>
              <w:adjustRightInd w:val="0"/>
              <w:rPr>
                <w:rFonts w:cs="Times New Roman"/>
                <w:bCs/>
                <w:color w:val="14479A"/>
                <w:sz w:val="24"/>
                <w:szCs w:val="24"/>
              </w:rPr>
            </w:pPr>
          </w:p>
        </w:tc>
        <w:tc>
          <w:tcPr>
            <w:tcW w:w="561" w:type="pct"/>
            <w:tcBorders>
              <w:top w:val="single" w:sz="4" w:space="0" w:color="14479A"/>
              <w:left w:val="single" w:sz="4" w:space="0" w:color="14479A"/>
              <w:bottom w:val="single" w:sz="4" w:space="0" w:color="14479A"/>
              <w:right w:val="single" w:sz="4" w:space="0" w:color="14479A"/>
            </w:tcBorders>
            <w:shd w:val="clear" w:color="auto" w:fill="auto"/>
          </w:tcPr>
          <w:p w14:paraId="5BE75630" w14:textId="149EE9ED" w:rsidR="005F4997" w:rsidRPr="005F4997" w:rsidRDefault="005F4997" w:rsidP="00303D04">
            <w:pPr>
              <w:autoSpaceDE w:val="0"/>
              <w:autoSpaceDN w:val="0"/>
              <w:adjustRightInd w:val="0"/>
              <w:rPr>
                <w:rFonts w:cs="Times New Roman"/>
                <w:bCs/>
                <w:color w:val="14479A"/>
                <w:sz w:val="24"/>
                <w:szCs w:val="24"/>
              </w:rPr>
            </w:pPr>
          </w:p>
        </w:tc>
      </w:tr>
      <w:tr w:rsidR="008652EF" w:rsidRPr="00934B9B" w14:paraId="31F19799" w14:textId="77777777" w:rsidTr="008652EF">
        <w:trPr>
          <w:trHeight w:val="371"/>
        </w:trPr>
        <w:tc>
          <w:tcPr>
            <w:tcW w:w="3765" w:type="pct"/>
            <w:tcBorders>
              <w:top w:val="single" w:sz="4" w:space="0" w:color="14479A"/>
              <w:left w:val="single" w:sz="4" w:space="0" w:color="14479A"/>
              <w:bottom w:val="single" w:sz="4" w:space="0" w:color="14479A"/>
              <w:right w:val="single" w:sz="4" w:space="0" w:color="14479A"/>
            </w:tcBorders>
            <w:shd w:val="clear" w:color="auto" w:fill="auto"/>
          </w:tcPr>
          <w:p w14:paraId="62FAE01F" w14:textId="4052B615" w:rsidR="008652EF" w:rsidRPr="005F4997" w:rsidRDefault="008652EF" w:rsidP="005F4997">
            <w:pPr>
              <w:tabs>
                <w:tab w:val="left" w:pos="1875"/>
              </w:tabs>
              <w:autoSpaceDE w:val="0"/>
              <w:autoSpaceDN w:val="0"/>
              <w:adjustRightInd w:val="0"/>
              <w:rPr>
                <w:rFonts w:cs="Times New Roman"/>
                <w:bCs/>
                <w:color w:val="14479A"/>
                <w:sz w:val="24"/>
                <w:szCs w:val="24"/>
              </w:rPr>
            </w:pPr>
          </w:p>
        </w:tc>
        <w:tc>
          <w:tcPr>
            <w:tcW w:w="673" w:type="pct"/>
            <w:tcBorders>
              <w:top w:val="single" w:sz="4" w:space="0" w:color="14479A"/>
              <w:left w:val="single" w:sz="4" w:space="0" w:color="14479A"/>
              <w:bottom w:val="single" w:sz="4" w:space="0" w:color="14479A"/>
              <w:right w:val="single" w:sz="4" w:space="0" w:color="14479A"/>
            </w:tcBorders>
            <w:shd w:val="clear" w:color="auto" w:fill="auto"/>
          </w:tcPr>
          <w:p w14:paraId="4D74F581" w14:textId="7E2D5E7A" w:rsidR="008652EF" w:rsidRPr="005F4997" w:rsidRDefault="008652EF" w:rsidP="00C2347E">
            <w:pPr>
              <w:autoSpaceDE w:val="0"/>
              <w:autoSpaceDN w:val="0"/>
              <w:adjustRightInd w:val="0"/>
              <w:rPr>
                <w:rFonts w:cs="Times New Roman"/>
                <w:bCs/>
                <w:color w:val="14479A"/>
                <w:sz w:val="24"/>
                <w:szCs w:val="24"/>
              </w:rPr>
            </w:pPr>
          </w:p>
        </w:tc>
        <w:tc>
          <w:tcPr>
            <w:tcW w:w="561" w:type="pct"/>
            <w:tcBorders>
              <w:top w:val="single" w:sz="4" w:space="0" w:color="14479A"/>
              <w:left w:val="single" w:sz="4" w:space="0" w:color="14479A"/>
              <w:bottom w:val="single" w:sz="4" w:space="0" w:color="14479A"/>
              <w:right w:val="single" w:sz="4" w:space="0" w:color="14479A"/>
            </w:tcBorders>
            <w:shd w:val="clear" w:color="auto" w:fill="auto"/>
          </w:tcPr>
          <w:p w14:paraId="1AFB3374" w14:textId="24ED7153" w:rsidR="008652EF" w:rsidRPr="005F4997" w:rsidRDefault="008652EF" w:rsidP="00303D04">
            <w:pPr>
              <w:autoSpaceDE w:val="0"/>
              <w:autoSpaceDN w:val="0"/>
              <w:adjustRightInd w:val="0"/>
              <w:rPr>
                <w:rFonts w:cs="Times New Roman"/>
                <w:bCs/>
                <w:color w:val="14479A"/>
                <w:sz w:val="24"/>
                <w:szCs w:val="24"/>
              </w:rPr>
            </w:pPr>
          </w:p>
        </w:tc>
      </w:tr>
      <w:tr w:rsidR="004067B1" w:rsidRPr="00934B9B" w14:paraId="465DFD8F" w14:textId="77777777" w:rsidTr="008652EF">
        <w:trPr>
          <w:trHeight w:val="557"/>
        </w:trPr>
        <w:tc>
          <w:tcPr>
            <w:tcW w:w="3765" w:type="pct"/>
            <w:tcBorders>
              <w:top w:val="single" w:sz="4" w:space="0" w:color="14479A"/>
              <w:left w:val="single" w:sz="4" w:space="0" w:color="14479A"/>
              <w:bottom w:val="single" w:sz="4" w:space="0" w:color="14479A"/>
              <w:right w:val="single" w:sz="4" w:space="0" w:color="14479A"/>
            </w:tcBorders>
          </w:tcPr>
          <w:p w14:paraId="69AC9828" w14:textId="1B3F916A" w:rsidR="004067B1" w:rsidRPr="00934B9B" w:rsidRDefault="004067B1" w:rsidP="00C2347E">
            <w:pPr>
              <w:autoSpaceDE w:val="0"/>
              <w:autoSpaceDN w:val="0"/>
              <w:adjustRightInd w:val="0"/>
              <w:rPr>
                <w:rFonts w:cs="Times New Roman"/>
                <w:color w:val="14479A"/>
                <w:sz w:val="24"/>
                <w:szCs w:val="24"/>
              </w:rPr>
            </w:pPr>
          </w:p>
        </w:tc>
        <w:tc>
          <w:tcPr>
            <w:tcW w:w="673" w:type="pct"/>
            <w:tcBorders>
              <w:top w:val="single" w:sz="4" w:space="0" w:color="14479A"/>
              <w:left w:val="single" w:sz="4" w:space="0" w:color="14479A"/>
              <w:bottom w:val="single" w:sz="4" w:space="0" w:color="14479A"/>
              <w:right w:val="single" w:sz="4" w:space="0" w:color="14479A"/>
            </w:tcBorders>
          </w:tcPr>
          <w:p w14:paraId="1D563084" w14:textId="70BA4F3B" w:rsidR="004067B1" w:rsidRPr="00F02CE6" w:rsidRDefault="004067B1" w:rsidP="00C2347E">
            <w:pPr>
              <w:tabs>
                <w:tab w:val="left" w:pos="1086"/>
              </w:tabs>
              <w:rPr>
                <w:rFonts w:cs="Times New Roman"/>
                <w:sz w:val="24"/>
                <w:szCs w:val="24"/>
              </w:rPr>
            </w:pPr>
          </w:p>
        </w:tc>
        <w:tc>
          <w:tcPr>
            <w:tcW w:w="561" w:type="pct"/>
            <w:tcBorders>
              <w:top w:val="single" w:sz="4" w:space="0" w:color="14479A"/>
              <w:left w:val="single" w:sz="4" w:space="0" w:color="14479A"/>
              <w:bottom w:val="single" w:sz="4" w:space="0" w:color="14479A"/>
              <w:right w:val="single" w:sz="4" w:space="0" w:color="14479A"/>
            </w:tcBorders>
          </w:tcPr>
          <w:p w14:paraId="0E9006B5" w14:textId="77777777" w:rsidR="004067B1" w:rsidRPr="001D3D80" w:rsidRDefault="004067B1" w:rsidP="008652EF">
            <w:pPr>
              <w:jc w:val="center"/>
              <w:rPr>
                <w:rFonts w:cs="Times New Roman"/>
                <w:sz w:val="24"/>
                <w:szCs w:val="24"/>
              </w:rPr>
            </w:pPr>
          </w:p>
        </w:tc>
      </w:tr>
      <w:tr w:rsidR="004067B1" w:rsidRPr="00934B9B" w14:paraId="6DA8D3DC" w14:textId="77777777" w:rsidTr="008652EF">
        <w:trPr>
          <w:trHeight w:val="557"/>
        </w:trPr>
        <w:tc>
          <w:tcPr>
            <w:tcW w:w="3765" w:type="pct"/>
            <w:tcBorders>
              <w:top w:val="single" w:sz="4" w:space="0" w:color="14479A"/>
              <w:left w:val="single" w:sz="4" w:space="0" w:color="14479A"/>
              <w:bottom w:val="single" w:sz="4" w:space="0" w:color="14479A"/>
              <w:right w:val="single" w:sz="4" w:space="0" w:color="14479A"/>
            </w:tcBorders>
          </w:tcPr>
          <w:p w14:paraId="1ED52C72" w14:textId="6F18139B" w:rsidR="004067B1" w:rsidRPr="00934B9B" w:rsidRDefault="004067B1" w:rsidP="00C2347E">
            <w:pPr>
              <w:autoSpaceDE w:val="0"/>
              <w:autoSpaceDN w:val="0"/>
              <w:adjustRightInd w:val="0"/>
              <w:rPr>
                <w:rFonts w:cs="Times New Roman"/>
                <w:color w:val="14479A"/>
                <w:sz w:val="24"/>
                <w:szCs w:val="24"/>
              </w:rPr>
            </w:pPr>
          </w:p>
        </w:tc>
        <w:tc>
          <w:tcPr>
            <w:tcW w:w="673" w:type="pct"/>
            <w:tcBorders>
              <w:top w:val="single" w:sz="4" w:space="0" w:color="14479A"/>
              <w:left w:val="single" w:sz="4" w:space="0" w:color="14479A"/>
              <w:bottom w:val="single" w:sz="4" w:space="0" w:color="14479A"/>
              <w:right w:val="single" w:sz="4" w:space="0" w:color="14479A"/>
            </w:tcBorders>
          </w:tcPr>
          <w:p w14:paraId="7316CE8E" w14:textId="367E8A13" w:rsidR="004067B1" w:rsidRPr="001632BF" w:rsidRDefault="004067B1" w:rsidP="001632BF">
            <w:pPr>
              <w:autoSpaceDE w:val="0"/>
              <w:autoSpaceDN w:val="0"/>
              <w:adjustRightInd w:val="0"/>
              <w:rPr>
                <w:rFonts w:cs="Times New Roman"/>
                <w:color w:val="14479A"/>
                <w:sz w:val="24"/>
                <w:szCs w:val="24"/>
              </w:rPr>
            </w:pPr>
          </w:p>
        </w:tc>
        <w:tc>
          <w:tcPr>
            <w:tcW w:w="561" w:type="pct"/>
            <w:tcBorders>
              <w:top w:val="single" w:sz="4" w:space="0" w:color="14479A"/>
              <w:left w:val="single" w:sz="4" w:space="0" w:color="14479A"/>
              <w:bottom w:val="single" w:sz="4" w:space="0" w:color="14479A"/>
              <w:right w:val="single" w:sz="4" w:space="0" w:color="14479A"/>
            </w:tcBorders>
          </w:tcPr>
          <w:p w14:paraId="4CFEFFD1" w14:textId="2F83D1E5" w:rsidR="004067B1" w:rsidRPr="001632BF" w:rsidRDefault="004067B1" w:rsidP="008652EF">
            <w:pPr>
              <w:autoSpaceDE w:val="0"/>
              <w:autoSpaceDN w:val="0"/>
              <w:adjustRightInd w:val="0"/>
              <w:jc w:val="center"/>
              <w:rPr>
                <w:rFonts w:cs="Times New Roman"/>
                <w:color w:val="14479A"/>
                <w:sz w:val="24"/>
                <w:szCs w:val="24"/>
              </w:rPr>
            </w:pPr>
          </w:p>
        </w:tc>
      </w:tr>
      <w:tr w:rsidR="004067B1" w:rsidRPr="00934B9B" w14:paraId="4C1C0D20" w14:textId="77777777" w:rsidTr="008652EF">
        <w:trPr>
          <w:trHeight w:val="557"/>
        </w:trPr>
        <w:tc>
          <w:tcPr>
            <w:tcW w:w="3765" w:type="pct"/>
            <w:tcBorders>
              <w:top w:val="single" w:sz="4" w:space="0" w:color="14479A"/>
              <w:left w:val="single" w:sz="4" w:space="0" w:color="14479A"/>
              <w:bottom w:val="single" w:sz="4" w:space="0" w:color="14479A"/>
              <w:right w:val="single" w:sz="4" w:space="0" w:color="14479A"/>
            </w:tcBorders>
          </w:tcPr>
          <w:p w14:paraId="00D47E16" w14:textId="7D80A07D" w:rsidR="004067B1" w:rsidRPr="00934B9B" w:rsidRDefault="004067B1" w:rsidP="00C2347E">
            <w:pPr>
              <w:autoSpaceDE w:val="0"/>
              <w:autoSpaceDN w:val="0"/>
              <w:adjustRightInd w:val="0"/>
              <w:rPr>
                <w:rFonts w:cs="Times New Roman"/>
                <w:color w:val="14479A"/>
                <w:sz w:val="24"/>
                <w:szCs w:val="24"/>
              </w:rPr>
            </w:pPr>
          </w:p>
        </w:tc>
        <w:tc>
          <w:tcPr>
            <w:tcW w:w="673" w:type="pct"/>
            <w:tcBorders>
              <w:top w:val="single" w:sz="4" w:space="0" w:color="14479A"/>
              <w:left w:val="single" w:sz="4" w:space="0" w:color="14479A"/>
              <w:bottom w:val="single" w:sz="4" w:space="0" w:color="14479A"/>
              <w:right w:val="single" w:sz="4" w:space="0" w:color="14479A"/>
            </w:tcBorders>
          </w:tcPr>
          <w:p w14:paraId="72F5B97A" w14:textId="4A99D505" w:rsidR="004067B1" w:rsidRPr="001632BF" w:rsidRDefault="004067B1" w:rsidP="001632BF">
            <w:pPr>
              <w:autoSpaceDE w:val="0"/>
              <w:autoSpaceDN w:val="0"/>
              <w:adjustRightInd w:val="0"/>
              <w:rPr>
                <w:rFonts w:cs="Times New Roman"/>
                <w:color w:val="14479A"/>
                <w:sz w:val="24"/>
                <w:szCs w:val="24"/>
              </w:rPr>
            </w:pPr>
          </w:p>
        </w:tc>
        <w:tc>
          <w:tcPr>
            <w:tcW w:w="561" w:type="pct"/>
            <w:tcBorders>
              <w:top w:val="single" w:sz="4" w:space="0" w:color="14479A"/>
              <w:left w:val="single" w:sz="4" w:space="0" w:color="14479A"/>
              <w:bottom w:val="single" w:sz="4" w:space="0" w:color="14479A"/>
              <w:right w:val="single" w:sz="4" w:space="0" w:color="14479A"/>
            </w:tcBorders>
          </w:tcPr>
          <w:p w14:paraId="57D972F5" w14:textId="0A8DF32B" w:rsidR="004067B1" w:rsidRPr="001632BF" w:rsidRDefault="004067B1" w:rsidP="008652EF">
            <w:pPr>
              <w:autoSpaceDE w:val="0"/>
              <w:autoSpaceDN w:val="0"/>
              <w:adjustRightInd w:val="0"/>
              <w:jc w:val="center"/>
              <w:rPr>
                <w:rFonts w:cs="Times New Roman"/>
                <w:color w:val="14479A"/>
                <w:sz w:val="24"/>
                <w:szCs w:val="24"/>
              </w:rPr>
            </w:pPr>
          </w:p>
        </w:tc>
      </w:tr>
      <w:tr w:rsidR="001632BF" w:rsidRPr="00934B9B" w14:paraId="62B81B87" w14:textId="77777777" w:rsidTr="008652EF">
        <w:trPr>
          <w:trHeight w:val="557"/>
        </w:trPr>
        <w:tc>
          <w:tcPr>
            <w:tcW w:w="3765" w:type="pct"/>
            <w:tcBorders>
              <w:top w:val="single" w:sz="4" w:space="0" w:color="14479A"/>
              <w:left w:val="single" w:sz="4" w:space="0" w:color="14479A"/>
              <w:bottom w:val="single" w:sz="4" w:space="0" w:color="14479A"/>
              <w:right w:val="single" w:sz="4" w:space="0" w:color="14479A"/>
            </w:tcBorders>
          </w:tcPr>
          <w:p w14:paraId="5D9C0C63" w14:textId="02B65DA4" w:rsidR="001632BF" w:rsidRPr="001632BF" w:rsidRDefault="001632BF" w:rsidP="00C2347E">
            <w:pPr>
              <w:autoSpaceDE w:val="0"/>
              <w:autoSpaceDN w:val="0"/>
              <w:adjustRightInd w:val="0"/>
              <w:rPr>
                <w:rFonts w:cs="Times New Roman"/>
                <w:color w:val="14479A"/>
                <w:sz w:val="24"/>
                <w:szCs w:val="24"/>
              </w:rPr>
            </w:pPr>
          </w:p>
        </w:tc>
        <w:tc>
          <w:tcPr>
            <w:tcW w:w="673" w:type="pct"/>
            <w:tcBorders>
              <w:top w:val="single" w:sz="4" w:space="0" w:color="14479A"/>
              <w:left w:val="single" w:sz="4" w:space="0" w:color="14479A"/>
              <w:bottom w:val="single" w:sz="4" w:space="0" w:color="14479A"/>
              <w:right w:val="single" w:sz="4" w:space="0" w:color="14479A"/>
            </w:tcBorders>
          </w:tcPr>
          <w:p w14:paraId="4694294A" w14:textId="293305B7" w:rsidR="001632BF" w:rsidRPr="001632BF" w:rsidRDefault="001632BF" w:rsidP="001632BF">
            <w:pPr>
              <w:autoSpaceDE w:val="0"/>
              <w:autoSpaceDN w:val="0"/>
              <w:adjustRightInd w:val="0"/>
              <w:rPr>
                <w:rFonts w:cs="Times New Roman"/>
                <w:color w:val="14479A"/>
                <w:sz w:val="24"/>
                <w:szCs w:val="24"/>
              </w:rPr>
            </w:pPr>
          </w:p>
        </w:tc>
        <w:tc>
          <w:tcPr>
            <w:tcW w:w="561" w:type="pct"/>
            <w:tcBorders>
              <w:top w:val="single" w:sz="4" w:space="0" w:color="14479A"/>
              <w:left w:val="single" w:sz="4" w:space="0" w:color="14479A"/>
              <w:bottom w:val="single" w:sz="4" w:space="0" w:color="14479A"/>
              <w:right w:val="single" w:sz="4" w:space="0" w:color="14479A"/>
            </w:tcBorders>
          </w:tcPr>
          <w:p w14:paraId="3D00CCA8" w14:textId="256F0C9C" w:rsidR="001632BF" w:rsidRPr="001632BF" w:rsidRDefault="001632BF" w:rsidP="008652EF">
            <w:pPr>
              <w:autoSpaceDE w:val="0"/>
              <w:autoSpaceDN w:val="0"/>
              <w:adjustRightInd w:val="0"/>
              <w:jc w:val="center"/>
              <w:rPr>
                <w:rFonts w:cs="Times New Roman"/>
                <w:color w:val="14479A"/>
                <w:sz w:val="24"/>
                <w:szCs w:val="24"/>
              </w:rPr>
            </w:pPr>
          </w:p>
        </w:tc>
      </w:tr>
      <w:tr w:rsidR="001632BF" w:rsidRPr="00934B9B" w14:paraId="405F9FB5" w14:textId="77777777" w:rsidTr="008652EF">
        <w:trPr>
          <w:trHeight w:val="557"/>
        </w:trPr>
        <w:tc>
          <w:tcPr>
            <w:tcW w:w="3765" w:type="pct"/>
            <w:tcBorders>
              <w:top w:val="single" w:sz="4" w:space="0" w:color="14479A"/>
              <w:left w:val="single" w:sz="4" w:space="0" w:color="14479A"/>
              <w:bottom w:val="single" w:sz="4" w:space="0" w:color="14479A"/>
              <w:right w:val="single" w:sz="4" w:space="0" w:color="14479A"/>
            </w:tcBorders>
          </w:tcPr>
          <w:p w14:paraId="4AB2C196" w14:textId="2FA0ABC4" w:rsidR="001632BF" w:rsidRPr="001632BF" w:rsidRDefault="001632BF" w:rsidP="00C2347E">
            <w:pPr>
              <w:autoSpaceDE w:val="0"/>
              <w:autoSpaceDN w:val="0"/>
              <w:adjustRightInd w:val="0"/>
              <w:rPr>
                <w:rFonts w:cs="Times New Roman"/>
                <w:color w:val="14479A"/>
                <w:sz w:val="24"/>
                <w:szCs w:val="24"/>
              </w:rPr>
            </w:pPr>
          </w:p>
        </w:tc>
        <w:tc>
          <w:tcPr>
            <w:tcW w:w="673" w:type="pct"/>
            <w:tcBorders>
              <w:top w:val="single" w:sz="4" w:space="0" w:color="14479A"/>
              <w:left w:val="single" w:sz="4" w:space="0" w:color="14479A"/>
              <w:bottom w:val="single" w:sz="4" w:space="0" w:color="14479A"/>
              <w:right w:val="single" w:sz="4" w:space="0" w:color="14479A"/>
            </w:tcBorders>
          </w:tcPr>
          <w:p w14:paraId="46B97561" w14:textId="41EA4E3A" w:rsidR="001632BF" w:rsidRPr="001632BF" w:rsidRDefault="001632BF" w:rsidP="001632BF">
            <w:pPr>
              <w:autoSpaceDE w:val="0"/>
              <w:autoSpaceDN w:val="0"/>
              <w:adjustRightInd w:val="0"/>
              <w:rPr>
                <w:rFonts w:cs="Times New Roman"/>
                <w:color w:val="14479A"/>
                <w:sz w:val="24"/>
                <w:szCs w:val="24"/>
              </w:rPr>
            </w:pPr>
          </w:p>
        </w:tc>
        <w:tc>
          <w:tcPr>
            <w:tcW w:w="561" w:type="pct"/>
            <w:tcBorders>
              <w:top w:val="single" w:sz="4" w:space="0" w:color="14479A"/>
              <w:left w:val="single" w:sz="4" w:space="0" w:color="14479A"/>
              <w:bottom w:val="single" w:sz="4" w:space="0" w:color="14479A"/>
              <w:right w:val="single" w:sz="4" w:space="0" w:color="14479A"/>
            </w:tcBorders>
          </w:tcPr>
          <w:p w14:paraId="53D8D491" w14:textId="54C7E09C" w:rsidR="001632BF" w:rsidRPr="001632BF" w:rsidRDefault="001632BF" w:rsidP="008652EF">
            <w:pPr>
              <w:autoSpaceDE w:val="0"/>
              <w:autoSpaceDN w:val="0"/>
              <w:adjustRightInd w:val="0"/>
              <w:jc w:val="center"/>
              <w:rPr>
                <w:rFonts w:cs="Times New Roman"/>
                <w:color w:val="14479A"/>
                <w:sz w:val="24"/>
                <w:szCs w:val="24"/>
              </w:rPr>
            </w:pPr>
          </w:p>
        </w:tc>
      </w:tr>
    </w:tbl>
    <w:p w14:paraId="2607FE0A" w14:textId="77777777" w:rsidR="0094227A" w:rsidRDefault="0094227A" w:rsidP="00507B23"/>
    <w:p w14:paraId="1BA97D3B" w14:textId="77777777" w:rsidR="0094227A" w:rsidRDefault="0094227A" w:rsidP="00507B23"/>
    <w:sectPr w:rsidR="0094227A" w:rsidSect="00932A3C">
      <w:headerReference w:type="first" r:id="rId10"/>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0AB2B" w14:textId="77777777" w:rsidR="009266FE" w:rsidRDefault="009266FE" w:rsidP="007E6487">
      <w:pPr>
        <w:spacing w:after="0" w:line="240" w:lineRule="auto"/>
      </w:pPr>
      <w:r>
        <w:separator/>
      </w:r>
    </w:p>
  </w:endnote>
  <w:endnote w:type="continuationSeparator" w:id="0">
    <w:p w14:paraId="2D5242CD" w14:textId="77777777" w:rsidR="009266FE" w:rsidRDefault="009266FE" w:rsidP="007E64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3D8D4" w14:textId="77777777" w:rsidR="009266FE" w:rsidRDefault="009266FE" w:rsidP="007E6487">
      <w:pPr>
        <w:spacing w:after="0" w:line="240" w:lineRule="auto"/>
      </w:pPr>
      <w:r>
        <w:separator/>
      </w:r>
    </w:p>
  </w:footnote>
  <w:footnote w:type="continuationSeparator" w:id="0">
    <w:p w14:paraId="30D173A7" w14:textId="77777777" w:rsidR="009266FE" w:rsidRDefault="009266FE" w:rsidP="007E64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4057F" w14:textId="77777777" w:rsidR="00100282" w:rsidRDefault="00100282" w:rsidP="00932A3C">
    <w:pPr>
      <w:ind w:left="720"/>
    </w:pPr>
    <w:r>
      <w:rPr>
        <w:noProof/>
      </w:rPr>
      <w:drawing>
        <wp:anchor distT="0" distB="0" distL="114300" distR="114300" simplePos="0" relativeHeight="251659264" behindDoc="1" locked="0" layoutInCell="1" allowOverlap="1" wp14:anchorId="22CD23D9" wp14:editId="32E50ABC">
          <wp:simplePos x="0" y="0"/>
          <wp:positionH relativeFrom="margin">
            <wp:align>left</wp:align>
          </wp:positionH>
          <wp:positionV relativeFrom="paragraph">
            <wp:posOffset>-202019</wp:posOffset>
          </wp:positionV>
          <wp:extent cx="4029710" cy="1566545"/>
          <wp:effectExtent l="0" t="0" r="0" b="0"/>
          <wp:wrapTight wrapText="bothSides">
            <wp:wrapPolygon edited="0">
              <wp:start x="1225" y="0"/>
              <wp:lineTo x="1021" y="4203"/>
              <wp:lineTo x="204" y="8405"/>
              <wp:lineTo x="0" y="11032"/>
              <wp:lineTo x="0" y="14709"/>
              <wp:lineTo x="204" y="17599"/>
              <wp:lineTo x="1940" y="21013"/>
              <wp:lineTo x="2757" y="21276"/>
              <wp:lineTo x="4187" y="21276"/>
              <wp:lineTo x="11947" y="21013"/>
              <wp:lineTo x="19912" y="18912"/>
              <wp:lineTo x="19503" y="12608"/>
              <wp:lineTo x="20320" y="9193"/>
              <wp:lineTo x="19605" y="8931"/>
              <wp:lineTo x="20014" y="7880"/>
              <wp:lineTo x="19503" y="3940"/>
              <wp:lineTo x="1634" y="0"/>
              <wp:lineTo x="1225"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29710" cy="1566545"/>
                  </a:xfrm>
                  <a:prstGeom prst="rect">
                    <a:avLst/>
                  </a:prstGeom>
                  <a:noFill/>
                </pic:spPr>
              </pic:pic>
            </a:graphicData>
          </a:graphic>
        </wp:anchor>
      </w:drawing>
    </w:r>
    <w:r w:rsidRPr="007E6487">
      <w:t xml:space="preserve"> </w:t>
    </w:r>
    <w:r w:rsidRPr="007E6487">
      <w:rPr>
        <w:b/>
        <w:color w:val="14479A"/>
        <w:sz w:val="28"/>
        <w:szCs w:val="24"/>
      </w:rPr>
      <w:t>The vision of the Regional Recovery Consortium is to have a community free from Substance Use Disorder and fatal overdoses. The mission of the Regional Recovery Consortium is to reduce the number of community members in Erie, Huron, Ottawa, and Sandusky Co</w:t>
    </w:r>
    <w:r>
      <w:rPr>
        <w:b/>
        <w:color w:val="14479A"/>
        <w:sz w:val="28"/>
        <w:szCs w:val="24"/>
      </w:rPr>
      <w:t>unties, living with</w:t>
    </w:r>
    <w:r w:rsidRPr="007E6487">
      <w:rPr>
        <w:b/>
        <w:color w:val="14479A"/>
        <w:sz w:val="28"/>
        <w:szCs w:val="24"/>
      </w:rPr>
      <w:t xml:space="preserve"> Substance Use Disorder and fatal overdoses through regional cooperation and collaboration. </w:t>
    </w:r>
    <w:r>
      <w:rPr>
        <w:b/>
        <w:color w:val="14479A"/>
        <w:sz w:val="28"/>
        <w:szCs w:val="24"/>
      </w:rPr>
      <w:t xml:space="preserve"> </w:t>
    </w:r>
  </w:p>
  <w:p w14:paraId="6BC3AAA8" w14:textId="77777777" w:rsidR="00100282" w:rsidRDefault="001002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2" type="#_x0000_t75" style="width:162.6pt;height:177.6pt" o:bullet="t">
        <v:imagedata r:id="rId1" o:title="leaves"/>
      </v:shape>
    </w:pict>
  </w:numPicBullet>
  <w:numPicBullet w:numPicBulletId="1">
    <w:pict>
      <v:shape id="_x0000_i1243" type="#_x0000_t75" style="width:110.4pt;height:33.6pt" o:bullet="t">
        <v:imagedata r:id="rId2" o:title="Eyes"/>
      </v:shape>
    </w:pict>
  </w:numPicBullet>
  <w:numPicBullet w:numPicBulletId="2">
    <w:pict>
      <v:shape id="_x0000_i1244" type="#_x0000_t75" style="width:34.8pt;height:36pt" o:bullet="t">
        <v:imagedata r:id="rId3" o:title="Star"/>
      </v:shape>
    </w:pict>
  </w:numPicBullet>
  <w:abstractNum w:abstractNumId="0" w15:restartNumberingAfterBreak="0">
    <w:nsid w:val="01B81AB3"/>
    <w:multiLevelType w:val="hybridMultilevel"/>
    <w:tmpl w:val="2E7A555A"/>
    <w:lvl w:ilvl="0" w:tplc="BB901B12">
      <w:start w:val="1"/>
      <w:numFmt w:val="bullet"/>
      <w:lvlText w:val=""/>
      <w:lvlPicBulletId w:val="1"/>
      <w:lvlJc w:val="right"/>
      <w:pPr>
        <w:ind w:left="1080" w:hanging="360"/>
      </w:pPr>
      <w:rPr>
        <w:rFonts w:ascii="Symbol" w:hAnsi="Symbol" w:hint="default"/>
        <w:color w:val="auto"/>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5C79E0"/>
    <w:multiLevelType w:val="hybridMultilevel"/>
    <w:tmpl w:val="A71EA2D8"/>
    <w:lvl w:ilvl="0" w:tplc="856603FA">
      <w:start w:val="1"/>
      <w:numFmt w:val="bullet"/>
      <w:lvlText w:val=""/>
      <w:lvlPicBulletId w:val="0"/>
      <w:lvlJc w:val="left"/>
      <w:pPr>
        <w:ind w:left="360" w:hanging="360"/>
      </w:pPr>
      <w:rPr>
        <w:rFonts w:ascii="Symbol" w:hAnsi="Symbol" w:hint="default"/>
        <w:color w:val="auto"/>
        <w:sz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612F7A"/>
    <w:multiLevelType w:val="hybridMultilevel"/>
    <w:tmpl w:val="EB4675AE"/>
    <w:lvl w:ilvl="0" w:tplc="27960E1A">
      <w:start w:val="1"/>
      <w:numFmt w:val="bullet"/>
      <w:lvlText w:val=""/>
      <w:lvlPicBulletId w:val="0"/>
      <w:lvlJc w:val="left"/>
      <w:pPr>
        <w:ind w:left="346" w:hanging="360"/>
      </w:pPr>
      <w:rPr>
        <w:rFonts w:ascii="Symbol" w:hAnsi="Symbol" w:hint="default"/>
        <w:color w:val="auto"/>
        <w:sz w:val="28"/>
      </w:rPr>
    </w:lvl>
    <w:lvl w:ilvl="1" w:tplc="04090003" w:tentative="1">
      <w:start w:val="1"/>
      <w:numFmt w:val="bullet"/>
      <w:lvlText w:val="o"/>
      <w:lvlJc w:val="left"/>
      <w:pPr>
        <w:ind w:left="1066" w:hanging="360"/>
      </w:pPr>
      <w:rPr>
        <w:rFonts w:ascii="Courier New" w:hAnsi="Courier New" w:cs="Courier New" w:hint="default"/>
      </w:rPr>
    </w:lvl>
    <w:lvl w:ilvl="2" w:tplc="04090005" w:tentative="1">
      <w:start w:val="1"/>
      <w:numFmt w:val="bullet"/>
      <w:lvlText w:val=""/>
      <w:lvlJc w:val="left"/>
      <w:pPr>
        <w:ind w:left="1786" w:hanging="360"/>
      </w:pPr>
      <w:rPr>
        <w:rFonts w:ascii="Wingdings" w:hAnsi="Wingdings" w:hint="default"/>
      </w:rPr>
    </w:lvl>
    <w:lvl w:ilvl="3" w:tplc="04090001" w:tentative="1">
      <w:start w:val="1"/>
      <w:numFmt w:val="bullet"/>
      <w:lvlText w:val=""/>
      <w:lvlJc w:val="left"/>
      <w:pPr>
        <w:ind w:left="2506" w:hanging="360"/>
      </w:pPr>
      <w:rPr>
        <w:rFonts w:ascii="Symbol" w:hAnsi="Symbol" w:hint="default"/>
      </w:rPr>
    </w:lvl>
    <w:lvl w:ilvl="4" w:tplc="04090003" w:tentative="1">
      <w:start w:val="1"/>
      <w:numFmt w:val="bullet"/>
      <w:lvlText w:val="o"/>
      <w:lvlJc w:val="left"/>
      <w:pPr>
        <w:ind w:left="3226" w:hanging="360"/>
      </w:pPr>
      <w:rPr>
        <w:rFonts w:ascii="Courier New" w:hAnsi="Courier New" w:cs="Courier New" w:hint="default"/>
      </w:rPr>
    </w:lvl>
    <w:lvl w:ilvl="5" w:tplc="04090005" w:tentative="1">
      <w:start w:val="1"/>
      <w:numFmt w:val="bullet"/>
      <w:lvlText w:val=""/>
      <w:lvlJc w:val="left"/>
      <w:pPr>
        <w:ind w:left="3946" w:hanging="360"/>
      </w:pPr>
      <w:rPr>
        <w:rFonts w:ascii="Wingdings" w:hAnsi="Wingdings" w:hint="default"/>
      </w:rPr>
    </w:lvl>
    <w:lvl w:ilvl="6" w:tplc="04090001" w:tentative="1">
      <w:start w:val="1"/>
      <w:numFmt w:val="bullet"/>
      <w:lvlText w:val=""/>
      <w:lvlJc w:val="left"/>
      <w:pPr>
        <w:ind w:left="4666" w:hanging="360"/>
      </w:pPr>
      <w:rPr>
        <w:rFonts w:ascii="Symbol" w:hAnsi="Symbol" w:hint="default"/>
      </w:rPr>
    </w:lvl>
    <w:lvl w:ilvl="7" w:tplc="04090003" w:tentative="1">
      <w:start w:val="1"/>
      <w:numFmt w:val="bullet"/>
      <w:lvlText w:val="o"/>
      <w:lvlJc w:val="left"/>
      <w:pPr>
        <w:ind w:left="5386" w:hanging="360"/>
      </w:pPr>
      <w:rPr>
        <w:rFonts w:ascii="Courier New" w:hAnsi="Courier New" w:cs="Courier New" w:hint="default"/>
      </w:rPr>
    </w:lvl>
    <w:lvl w:ilvl="8" w:tplc="04090005" w:tentative="1">
      <w:start w:val="1"/>
      <w:numFmt w:val="bullet"/>
      <w:lvlText w:val=""/>
      <w:lvlJc w:val="left"/>
      <w:pPr>
        <w:ind w:left="6106" w:hanging="360"/>
      </w:pPr>
      <w:rPr>
        <w:rFonts w:ascii="Wingdings" w:hAnsi="Wingdings" w:hint="default"/>
      </w:rPr>
    </w:lvl>
  </w:abstractNum>
  <w:abstractNum w:abstractNumId="3" w15:restartNumberingAfterBreak="0">
    <w:nsid w:val="06226E31"/>
    <w:multiLevelType w:val="hybridMultilevel"/>
    <w:tmpl w:val="BDF274A4"/>
    <w:lvl w:ilvl="0" w:tplc="856603FA">
      <w:start w:val="1"/>
      <w:numFmt w:val="bullet"/>
      <w:lvlText w:val=""/>
      <w:lvlPicBulletId w:val="0"/>
      <w:lvlJc w:val="left"/>
      <w:pPr>
        <w:ind w:left="720" w:hanging="360"/>
      </w:pPr>
      <w:rPr>
        <w:rFonts w:ascii="Symbol" w:hAnsi="Symbol" w:hint="default"/>
        <w:color w:val="auto"/>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C70D10"/>
    <w:multiLevelType w:val="hybridMultilevel"/>
    <w:tmpl w:val="EE189D8E"/>
    <w:lvl w:ilvl="0" w:tplc="E1E6B408">
      <w:start w:val="1"/>
      <w:numFmt w:val="bullet"/>
      <w:lvlText w:val=""/>
      <w:lvlPicBulletId w:val="0"/>
      <w:lvlJc w:val="left"/>
      <w:pPr>
        <w:ind w:left="360" w:hanging="360"/>
      </w:pPr>
      <w:rPr>
        <w:rFonts w:ascii="Symbol" w:hAnsi="Symbol" w:hint="default"/>
        <w:color w:val="auto"/>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E097A"/>
    <w:multiLevelType w:val="hybridMultilevel"/>
    <w:tmpl w:val="8026CFC6"/>
    <w:lvl w:ilvl="0" w:tplc="094AD906">
      <w:numFmt w:val="bullet"/>
      <w:lvlText w:val=""/>
      <w:lvlJc w:val="left"/>
      <w:pPr>
        <w:ind w:left="390" w:hanging="390"/>
      </w:pPr>
      <w:rPr>
        <w:rFonts w:ascii="Wingdings" w:eastAsiaTheme="minorHAnsi" w:hAnsi="Wingdings" w:cs="Times New Roman"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446B3"/>
    <w:multiLevelType w:val="hybridMultilevel"/>
    <w:tmpl w:val="2A043FE8"/>
    <w:lvl w:ilvl="0" w:tplc="04090003">
      <w:start w:val="1"/>
      <w:numFmt w:val="bullet"/>
      <w:lvlText w:val="o"/>
      <w:lvlJc w:val="left"/>
      <w:pPr>
        <w:ind w:left="1110" w:hanging="360"/>
      </w:pPr>
      <w:rPr>
        <w:rFonts w:ascii="Courier New" w:hAnsi="Courier New" w:cs="Courier New"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7" w15:restartNumberingAfterBreak="0">
    <w:nsid w:val="1A310B59"/>
    <w:multiLevelType w:val="hybridMultilevel"/>
    <w:tmpl w:val="4EC4463E"/>
    <w:lvl w:ilvl="0" w:tplc="EF80947C">
      <w:start w:val="1"/>
      <w:numFmt w:val="bullet"/>
      <w:lvlText w:val=""/>
      <w:lvlPicBulletId w:val="0"/>
      <w:lvlJc w:val="left"/>
      <w:pPr>
        <w:ind w:left="360" w:hanging="360"/>
      </w:pPr>
      <w:rPr>
        <w:rFonts w:ascii="Symbol" w:hAnsi="Symbol" w:hint="default"/>
        <w:color w:val="auto"/>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73483F"/>
    <w:multiLevelType w:val="hybridMultilevel"/>
    <w:tmpl w:val="C8E2FA66"/>
    <w:lvl w:ilvl="0" w:tplc="FB2201F4">
      <w:start w:val="1"/>
      <w:numFmt w:val="bullet"/>
      <w:lvlText w:val=""/>
      <w:lvlPicBulletId w:val="1"/>
      <w:lvlJc w:val="center"/>
      <w:pPr>
        <w:ind w:left="750" w:hanging="360"/>
      </w:pPr>
      <w:rPr>
        <w:rFonts w:ascii="Symbol" w:hAnsi="Symbol" w:hint="default"/>
        <w:color w:val="auto"/>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9" w15:restartNumberingAfterBreak="0">
    <w:nsid w:val="24B1479C"/>
    <w:multiLevelType w:val="hybridMultilevel"/>
    <w:tmpl w:val="0436CC62"/>
    <w:lvl w:ilvl="0" w:tplc="515E08D4">
      <w:start w:val="1"/>
      <w:numFmt w:val="bullet"/>
      <w:lvlText w:val=""/>
      <w:lvlPicBulletId w:val="2"/>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A5946C8"/>
    <w:multiLevelType w:val="hybridMultilevel"/>
    <w:tmpl w:val="65980D2E"/>
    <w:lvl w:ilvl="0" w:tplc="04090003">
      <w:start w:val="1"/>
      <w:numFmt w:val="bullet"/>
      <w:lvlText w:val="o"/>
      <w:lvlJc w:val="left"/>
      <w:pPr>
        <w:ind w:left="642" w:hanging="360"/>
      </w:pPr>
      <w:rPr>
        <w:rFonts w:ascii="Courier New" w:hAnsi="Courier New" w:cs="Courier New" w:hint="default"/>
      </w:rPr>
    </w:lvl>
    <w:lvl w:ilvl="1" w:tplc="04090003" w:tentative="1">
      <w:start w:val="1"/>
      <w:numFmt w:val="bullet"/>
      <w:lvlText w:val="o"/>
      <w:lvlJc w:val="left"/>
      <w:pPr>
        <w:ind w:left="1362" w:hanging="360"/>
      </w:pPr>
      <w:rPr>
        <w:rFonts w:ascii="Courier New" w:hAnsi="Courier New" w:cs="Courier New" w:hint="default"/>
      </w:rPr>
    </w:lvl>
    <w:lvl w:ilvl="2" w:tplc="04090005" w:tentative="1">
      <w:start w:val="1"/>
      <w:numFmt w:val="bullet"/>
      <w:lvlText w:val=""/>
      <w:lvlJc w:val="left"/>
      <w:pPr>
        <w:ind w:left="2082" w:hanging="360"/>
      </w:pPr>
      <w:rPr>
        <w:rFonts w:ascii="Wingdings" w:hAnsi="Wingdings" w:hint="default"/>
      </w:rPr>
    </w:lvl>
    <w:lvl w:ilvl="3" w:tplc="04090001" w:tentative="1">
      <w:start w:val="1"/>
      <w:numFmt w:val="bullet"/>
      <w:lvlText w:val=""/>
      <w:lvlJc w:val="left"/>
      <w:pPr>
        <w:ind w:left="2802" w:hanging="360"/>
      </w:pPr>
      <w:rPr>
        <w:rFonts w:ascii="Symbol" w:hAnsi="Symbol" w:hint="default"/>
      </w:rPr>
    </w:lvl>
    <w:lvl w:ilvl="4" w:tplc="04090003" w:tentative="1">
      <w:start w:val="1"/>
      <w:numFmt w:val="bullet"/>
      <w:lvlText w:val="o"/>
      <w:lvlJc w:val="left"/>
      <w:pPr>
        <w:ind w:left="3522" w:hanging="360"/>
      </w:pPr>
      <w:rPr>
        <w:rFonts w:ascii="Courier New" w:hAnsi="Courier New" w:cs="Courier New" w:hint="default"/>
      </w:rPr>
    </w:lvl>
    <w:lvl w:ilvl="5" w:tplc="04090005" w:tentative="1">
      <w:start w:val="1"/>
      <w:numFmt w:val="bullet"/>
      <w:lvlText w:val=""/>
      <w:lvlJc w:val="left"/>
      <w:pPr>
        <w:ind w:left="4242" w:hanging="360"/>
      </w:pPr>
      <w:rPr>
        <w:rFonts w:ascii="Wingdings" w:hAnsi="Wingdings" w:hint="default"/>
      </w:rPr>
    </w:lvl>
    <w:lvl w:ilvl="6" w:tplc="04090001" w:tentative="1">
      <w:start w:val="1"/>
      <w:numFmt w:val="bullet"/>
      <w:lvlText w:val=""/>
      <w:lvlJc w:val="left"/>
      <w:pPr>
        <w:ind w:left="4962" w:hanging="360"/>
      </w:pPr>
      <w:rPr>
        <w:rFonts w:ascii="Symbol" w:hAnsi="Symbol" w:hint="default"/>
      </w:rPr>
    </w:lvl>
    <w:lvl w:ilvl="7" w:tplc="04090003" w:tentative="1">
      <w:start w:val="1"/>
      <w:numFmt w:val="bullet"/>
      <w:lvlText w:val="o"/>
      <w:lvlJc w:val="left"/>
      <w:pPr>
        <w:ind w:left="5682" w:hanging="360"/>
      </w:pPr>
      <w:rPr>
        <w:rFonts w:ascii="Courier New" w:hAnsi="Courier New" w:cs="Courier New" w:hint="default"/>
      </w:rPr>
    </w:lvl>
    <w:lvl w:ilvl="8" w:tplc="04090005" w:tentative="1">
      <w:start w:val="1"/>
      <w:numFmt w:val="bullet"/>
      <w:lvlText w:val=""/>
      <w:lvlJc w:val="left"/>
      <w:pPr>
        <w:ind w:left="6402" w:hanging="360"/>
      </w:pPr>
      <w:rPr>
        <w:rFonts w:ascii="Wingdings" w:hAnsi="Wingdings" w:hint="default"/>
      </w:rPr>
    </w:lvl>
  </w:abstractNum>
  <w:abstractNum w:abstractNumId="11" w15:restartNumberingAfterBreak="0">
    <w:nsid w:val="332E2E2F"/>
    <w:multiLevelType w:val="hybridMultilevel"/>
    <w:tmpl w:val="979CC3E0"/>
    <w:lvl w:ilvl="0" w:tplc="25AECA8A">
      <w:start w:val="1"/>
      <w:numFmt w:val="bullet"/>
      <w:lvlText w:val=""/>
      <w:lvlPicBulletId w:val="2"/>
      <w:lvlJc w:val="left"/>
      <w:pPr>
        <w:ind w:left="1080" w:hanging="360"/>
      </w:pPr>
      <w:rPr>
        <w:rFonts w:ascii="Symbol" w:hAnsi="Symbol" w:hint="default"/>
        <w:color w:val="auto"/>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8B51AB"/>
    <w:multiLevelType w:val="hybridMultilevel"/>
    <w:tmpl w:val="9B14E1C0"/>
    <w:lvl w:ilvl="0" w:tplc="0FAC8B96">
      <w:start w:val="1"/>
      <w:numFmt w:val="bullet"/>
      <w:lvlText w:val=""/>
      <w:lvlPicBulletId w:val="2"/>
      <w:lvlJc w:val="left"/>
      <w:pPr>
        <w:ind w:left="360" w:hanging="360"/>
      </w:pPr>
      <w:rPr>
        <w:rFonts w:ascii="Symbol" w:hAnsi="Symbol" w:hint="default"/>
        <w:color w:val="auto"/>
        <w:sz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FA31DEA"/>
    <w:multiLevelType w:val="hybridMultilevel"/>
    <w:tmpl w:val="127ECF3E"/>
    <w:lvl w:ilvl="0" w:tplc="D0E8FC16">
      <w:start w:val="1"/>
      <w:numFmt w:val="bullet"/>
      <w:lvlText w:val=""/>
      <w:lvlPicBulletId w:val="0"/>
      <w:lvlJc w:val="left"/>
      <w:pPr>
        <w:ind w:left="360" w:hanging="360"/>
      </w:pPr>
      <w:rPr>
        <w:rFonts w:ascii="Symbol" w:hAnsi="Symbol" w:hint="default"/>
        <w:color w:val="auto"/>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21B3C97"/>
    <w:multiLevelType w:val="hybridMultilevel"/>
    <w:tmpl w:val="5588A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5E2CDF"/>
    <w:multiLevelType w:val="hybridMultilevel"/>
    <w:tmpl w:val="FAF04DDE"/>
    <w:lvl w:ilvl="0" w:tplc="094AD906">
      <w:numFmt w:val="bullet"/>
      <w:lvlText w:val=""/>
      <w:lvlJc w:val="left"/>
      <w:pPr>
        <w:ind w:left="390" w:hanging="390"/>
      </w:pPr>
      <w:rPr>
        <w:rFonts w:ascii="Wingdings" w:eastAsiaTheme="minorHAnsi" w:hAnsi="Wingdings" w:cs="Times New Roman" w:hint="default"/>
        <w:sz w:val="3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1C23585"/>
    <w:multiLevelType w:val="hybridMultilevel"/>
    <w:tmpl w:val="570E2F58"/>
    <w:lvl w:ilvl="0" w:tplc="8AE2626E">
      <w:start w:val="1"/>
      <w:numFmt w:val="bullet"/>
      <w:lvlText w:val=""/>
      <w:lvlPicBulletId w:val="2"/>
      <w:lvlJc w:val="left"/>
      <w:pPr>
        <w:ind w:left="360" w:hanging="360"/>
      </w:pPr>
      <w:rPr>
        <w:rFonts w:ascii="Symbol" w:hAnsi="Symbol" w:hint="default"/>
        <w:color w:val="auto"/>
        <w:sz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1FB591C"/>
    <w:multiLevelType w:val="hybridMultilevel"/>
    <w:tmpl w:val="65305F86"/>
    <w:lvl w:ilvl="0" w:tplc="EF80947C">
      <w:start w:val="1"/>
      <w:numFmt w:val="bullet"/>
      <w:lvlText w:val=""/>
      <w:lvlPicBulletId w:val="0"/>
      <w:lvlJc w:val="left"/>
      <w:pPr>
        <w:ind w:left="360" w:hanging="360"/>
      </w:pPr>
      <w:rPr>
        <w:rFonts w:ascii="Symbol" w:hAnsi="Symbol" w:hint="default"/>
        <w:color w:val="auto"/>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5A26632"/>
    <w:multiLevelType w:val="hybridMultilevel"/>
    <w:tmpl w:val="647A3AD2"/>
    <w:lvl w:ilvl="0" w:tplc="19D0BD2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5E2075B"/>
    <w:multiLevelType w:val="hybridMultilevel"/>
    <w:tmpl w:val="C0144130"/>
    <w:lvl w:ilvl="0" w:tplc="19D0BD2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A6B7C91"/>
    <w:multiLevelType w:val="hybridMultilevel"/>
    <w:tmpl w:val="471A0D44"/>
    <w:lvl w:ilvl="0" w:tplc="19D0BD2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8346FA"/>
    <w:multiLevelType w:val="hybridMultilevel"/>
    <w:tmpl w:val="9B8CC508"/>
    <w:lvl w:ilvl="0" w:tplc="B0C05326">
      <w:start w:val="1"/>
      <w:numFmt w:val="bullet"/>
      <w:lvlText w:val=""/>
      <w:lvlPicBulletId w:val="2"/>
      <w:lvlJc w:val="left"/>
      <w:pPr>
        <w:ind w:left="1080" w:hanging="360"/>
      </w:pPr>
      <w:rPr>
        <w:rFonts w:ascii="Symbol" w:hAnsi="Symbol" w:hint="default"/>
        <w:color w:val="auto"/>
        <w:sz w:val="32"/>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D4C6E78"/>
    <w:multiLevelType w:val="hybridMultilevel"/>
    <w:tmpl w:val="793091E4"/>
    <w:lvl w:ilvl="0" w:tplc="19D0BD2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A01F14"/>
    <w:multiLevelType w:val="hybridMultilevel"/>
    <w:tmpl w:val="0696E91E"/>
    <w:lvl w:ilvl="0" w:tplc="A5089792">
      <w:start w:val="1"/>
      <w:numFmt w:val="bullet"/>
      <w:lvlText w:val=""/>
      <w:lvlPicBulletId w:val="1"/>
      <w:lvlJc w:val="righ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1813811"/>
    <w:multiLevelType w:val="hybridMultilevel"/>
    <w:tmpl w:val="D99AA2A0"/>
    <w:lvl w:ilvl="0" w:tplc="5C7ED460">
      <w:start w:val="1"/>
      <w:numFmt w:val="bullet"/>
      <w:lvlText w:val=""/>
      <w:lvlPicBulletId w:val="1"/>
      <w:lvlJc w:val="center"/>
      <w:pPr>
        <w:ind w:left="1080" w:hanging="360"/>
      </w:pPr>
      <w:rPr>
        <w:rFonts w:ascii="Symbol" w:hAnsi="Symbol" w:hint="default"/>
        <w:color w:val="auto"/>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2BF6B08"/>
    <w:multiLevelType w:val="hybridMultilevel"/>
    <w:tmpl w:val="B5CC050C"/>
    <w:lvl w:ilvl="0" w:tplc="326CB7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
  </w:num>
  <w:num w:numId="3">
    <w:abstractNumId w:val="4"/>
  </w:num>
  <w:num w:numId="4">
    <w:abstractNumId w:val="22"/>
  </w:num>
  <w:num w:numId="5">
    <w:abstractNumId w:val="20"/>
  </w:num>
  <w:num w:numId="6">
    <w:abstractNumId w:val="25"/>
  </w:num>
  <w:num w:numId="7">
    <w:abstractNumId w:val="14"/>
  </w:num>
  <w:num w:numId="8">
    <w:abstractNumId w:val="15"/>
  </w:num>
  <w:num w:numId="9">
    <w:abstractNumId w:val="5"/>
  </w:num>
  <w:num w:numId="10">
    <w:abstractNumId w:val="2"/>
  </w:num>
  <w:num w:numId="11">
    <w:abstractNumId w:val="19"/>
  </w:num>
  <w:num w:numId="12">
    <w:abstractNumId w:val="13"/>
  </w:num>
  <w:num w:numId="13">
    <w:abstractNumId w:val="6"/>
  </w:num>
  <w:num w:numId="14">
    <w:abstractNumId w:val="7"/>
  </w:num>
  <w:num w:numId="15">
    <w:abstractNumId w:val="8"/>
  </w:num>
  <w:num w:numId="16">
    <w:abstractNumId w:val="0"/>
  </w:num>
  <w:num w:numId="17">
    <w:abstractNumId w:val="10"/>
  </w:num>
  <w:num w:numId="18">
    <w:abstractNumId w:val="12"/>
  </w:num>
  <w:num w:numId="19">
    <w:abstractNumId w:val="24"/>
  </w:num>
  <w:num w:numId="20">
    <w:abstractNumId w:val="9"/>
  </w:num>
  <w:num w:numId="21">
    <w:abstractNumId w:val="16"/>
  </w:num>
  <w:num w:numId="22">
    <w:abstractNumId w:val="11"/>
  </w:num>
  <w:num w:numId="23">
    <w:abstractNumId w:val="21"/>
  </w:num>
  <w:num w:numId="24">
    <w:abstractNumId w:val="23"/>
  </w:num>
  <w:num w:numId="25">
    <w:abstractNumId w:val="18"/>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7Q0MDMxNjAzM7BQ0lEKTi0uzszPAykwtKwFAC3GnLItAAAA"/>
  </w:docVars>
  <w:rsids>
    <w:rsidRoot w:val="00F90C46"/>
    <w:rsid w:val="00035882"/>
    <w:rsid w:val="00051B3E"/>
    <w:rsid w:val="000B4903"/>
    <w:rsid w:val="000C57BE"/>
    <w:rsid w:val="000D3298"/>
    <w:rsid w:val="000E3F1F"/>
    <w:rsid w:val="00100282"/>
    <w:rsid w:val="00110D37"/>
    <w:rsid w:val="0014083E"/>
    <w:rsid w:val="001578C6"/>
    <w:rsid w:val="001632BF"/>
    <w:rsid w:val="00182F7E"/>
    <w:rsid w:val="001C282F"/>
    <w:rsid w:val="001E0D12"/>
    <w:rsid w:val="001E6DD8"/>
    <w:rsid w:val="00252580"/>
    <w:rsid w:val="002627C8"/>
    <w:rsid w:val="002A24D2"/>
    <w:rsid w:val="002E5BC9"/>
    <w:rsid w:val="002F374C"/>
    <w:rsid w:val="00303D04"/>
    <w:rsid w:val="003452AC"/>
    <w:rsid w:val="00346C1D"/>
    <w:rsid w:val="0038368A"/>
    <w:rsid w:val="00395316"/>
    <w:rsid w:val="003B2DE0"/>
    <w:rsid w:val="004067B1"/>
    <w:rsid w:val="004116BA"/>
    <w:rsid w:val="00430655"/>
    <w:rsid w:val="00434986"/>
    <w:rsid w:val="00440312"/>
    <w:rsid w:val="00442760"/>
    <w:rsid w:val="00484661"/>
    <w:rsid w:val="00492C36"/>
    <w:rsid w:val="004E3088"/>
    <w:rsid w:val="004E71A8"/>
    <w:rsid w:val="00507B23"/>
    <w:rsid w:val="005341D5"/>
    <w:rsid w:val="005903E5"/>
    <w:rsid w:val="005B5DEA"/>
    <w:rsid w:val="005F25FF"/>
    <w:rsid w:val="005F4997"/>
    <w:rsid w:val="00633643"/>
    <w:rsid w:val="0064523A"/>
    <w:rsid w:val="00650F0E"/>
    <w:rsid w:val="00667C01"/>
    <w:rsid w:val="0067642A"/>
    <w:rsid w:val="006A0681"/>
    <w:rsid w:val="006B17EA"/>
    <w:rsid w:val="006C208B"/>
    <w:rsid w:val="0074007B"/>
    <w:rsid w:val="007535E4"/>
    <w:rsid w:val="00754B0E"/>
    <w:rsid w:val="00764499"/>
    <w:rsid w:val="007773B3"/>
    <w:rsid w:val="007D426B"/>
    <w:rsid w:val="007E6487"/>
    <w:rsid w:val="0080771D"/>
    <w:rsid w:val="00831838"/>
    <w:rsid w:val="008652EF"/>
    <w:rsid w:val="0086539E"/>
    <w:rsid w:val="008B2E90"/>
    <w:rsid w:val="008D64B3"/>
    <w:rsid w:val="009008CF"/>
    <w:rsid w:val="009045D6"/>
    <w:rsid w:val="00910A29"/>
    <w:rsid w:val="009266FE"/>
    <w:rsid w:val="00932A3C"/>
    <w:rsid w:val="0094227A"/>
    <w:rsid w:val="00954455"/>
    <w:rsid w:val="0098513B"/>
    <w:rsid w:val="00985FAE"/>
    <w:rsid w:val="00997E00"/>
    <w:rsid w:val="009B1C3A"/>
    <w:rsid w:val="009B7108"/>
    <w:rsid w:val="009C1612"/>
    <w:rsid w:val="009C48BD"/>
    <w:rsid w:val="009F49B2"/>
    <w:rsid w:val="00A40FDA"/>
    <w:rsid w:val="00A933A8"/>
    <w:rsid w:val="00AA1790"/>
    <w:rsid w:val="00AA6D09"/>
    <w:rsid w:val="00AE37EF"/>
    <w:rsid w:val="00AE6A1F"/>
    <w:rsid w:val="00B015B8"/>
    <w:rsid w:val="00B10E39"/>
    <w:rsid w:val="00B15ADA"/>
    <w:rsid w:val="00B1689F"/>
    <w:rsid w:val="00B53BAB"/>
    <w:rsid w:val="00B805DF"/>
    <w:rsid w:val="00B80D5F"/>
    <w:rsid w:val="00B94B3E"/>
    <w:rsid w:val="00B973A7"/>
    <w:rsid w:val="00BB27A4"/>
    <w:rsid w:val="00BC7E0C"/>
    <w:rsid w:val="00BF257D"/>
    <w:rsid w:val="00C01602"/>
    <w:rsid w:val="00C2347E"/>
    <w:rsid w:val="00C413E5"/>
    <w:rsid w:val="00C52E63"/>
    <w:rsid w:val="00C73174"/>
    <w:rsid w:val="00C734EE"/>
    <w:rsid w:val="00C76FAA"/>
    <w:rsid w:val="00CB30D5"/>
    <w:rsid w:val="00CB6D93"/>
    <w:rsid w:val="00CF059C"/>
    <w:rsid w:val="00D0485C"/>
    <w:rsid w:val="00D96F33"/>
    <w:rsid w:val="00DB30BF"/>
    <w:rsid w:val="00DF3663"/>
    <w:rsid w:val="00E05BC5"/>
    <w:rsid w:val="00E12FD7"/>
    <w:rsid w:val="00E44CD8"/>
    <w:rsid w:val="00E84365"/>
    <w:rsid w:val="00E97ECA"/>
    <w:rsid w:val="00EC632D"/>
    <w:rsid w:val="00ED08FE"/>
    <w:rsid w:val="00F02CE6"/>
    <w:rsid w:val="00F26A41"/>
    <w:rsid w:val="00F551F0"/>
    <w:rsid w:val="00F90C46"/>
    <w:rsid w:val="00F950D2"/>
    <w:rsid w:val="00FB5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E28E3"/>
  <w15:chartTrackingRefBased/>
  <w15:docId w15:val="{BF329481-B688-49EC-990A-FCCF247CD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C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0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0C46"/>
    <w:pPr>
      <w:ind w:left="720"/>
      <w:contextualSpacing/>
    </w:pPr>
  </w:style>
  <w:style w:type="table" w:customStyle="1" w:styleId="TableGrid1">
    <w:name w:val="Table Grid1"/>
    <w:basedOn w:val="TableNormal"/>
    <w:next w:val="TableGrid"/>
    <w:uiPriority w:val="39"/>
    <w:rsid w:val="00F90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90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51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51F0"/>
  </w:style>
  <w:style w:type="character" w:styleId="Hyperlink">
    <w:name w:val="Hyperlink"/>
    <w:basedOn w:val="DefaultParagraphFont"/>
    <w:uiPriority w:val="99"/>
    <w:unhideWhenUsed/>
    <w:rsid w:val="00F551F0"/>
    <w:rPr>
      <w:color w:val="0563C1" w:themeColor="hyperlink"/>
      <w:u w:val="single"/>
    </w:rPr>
  </w:style>
  <w:style w:type="paragraph" w:styleId="BalloonText">
    <w:name w:val="Balloon Text"/>
    <w:basedOn w:val="Normal"/>
    <w:link w:val="BalloonTextChar"/>
    <w:uiPriority w:val="99"/>
    <w:semiHidden/>
    <w:unhideWhenUsed/>
    <w:rsid w:val="007E64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6487"/>
    <w:rPr>
      <w:rFonts w:ascii="Segoe UI" w:hAnsi="Segoe UI" w:cs="Segoe UI"/>
      <w:sz w:val="18"/>
      <w:szCs w:val="18"/>
    </w:rPr>
  </w:style>
  <w:style w:type="paragraph" w:styleId="Footer">
    <w:name w:val="footer"/>
    <w:basedOn w:val="Normal"/>
    <w:link w:val="FooterChar"/>
    <w:uiPriority w:val="99"/>
    <w:unhideWhenUsed/>
    <w:rsid w:val="007E6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487"/>
  </w:style>
  <w:style w:type="character" w:styleId="UnresolvedMention">
    <w:name w:val="Unresolved Mention"/>
    <w:basedOn w:val="DefaultParagraphFont"/>
    <w:uiPriority w:val="99"/>
    <w:semiHidden/>
    <w:unhideWhenUsed/>
    <w:rsid w:val="005F49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725862">
      <w:bodyDiv w:val="1"/>
      <w:marLeft w:val="0"/>
      <w:marRight w:val="0"/>
      <w:marTop w:val="0"/>
      <w:marBottom w:val="0"/>
      <w:divBdr>
        <w:top w:val="none" w:sz="0" w:space="0" w:color="auto"/>
        <w:left w:val="none" w:sz="0" w:space="0" w:color="auto"/>
        <w:bottom w:val="none" w:sz="0" w:space="0" w:color="auto"/>
        <w:right w:val="none" w:sz="0" w:space="0" w:color="auto"/>
      </w:divBdr>
      <w:divsChild>
        <w:div w:id="889531492">
          <w:marLeft w:val="0"/>
          <w:marRight w:val="0"/>
          <w:marTop w:val="0"/>
          <w:marBottom w:val="0"/>
          <w:divBdr>
            <w:top w:val="none" w:sz="0" w:space="0" w:color="auto"/>
            <w:left w:val="none" w:sz="0" w:space="0" w:color="auto"/>
            <w:bottom w:val="none" w:sz="0" w:space="0" w:color="auto"/>
            <w:right w:val="none" w:sz="0" w:space="0" w:color="auto"/>
          </w:divBdr>
          <w:divsChild>
            <w:div w:id="1877695539">
              <w:marLeft w:val="0"/>
              <w:marRight w:val="0"/>
              <w:marTop w:val="0"/>
              <w:marBottom w:val="0"/>
              <w:divBdr>
                <w:top w:val="none" w:sz="0" w:space="0" w:color="auto"/>
                <w:left w:val="none" w:sz="0" w:space="0" w:color="auto"/>
                <w:bottom w:val="none" w:sz="0" w:space="0" w:color="auto"/>
                <w:right w:val="none" w:sz="0" w:space="0" w:color="auto"/>
              </w:divBdr>
              <w:divsChild>
                <w:div w:id="1205871451">
                  <w:marLeft w:val="0"/>
                  <w:marRight w:val="0"/>
                  <w:marTop w:val="0"/>
                  <w:marBottom w:val="0"/>
                  <w:divBdr>
                    <w:top w:val="none" w:sz="0" w:space="0" w:color="auto"/>
                    <w:left w:val="none" w:sz="0" w:space="0" w:color="auto"/>
                    <w:bottom w:val="none" w:sz="0" w:space="0" w:color="auto"/>
                    <w:right w:val="none" w:sz="0" w:space="0" w:color="auto"/>
                  </w:divBdr>
                  <w:divsChild>
                    <w:div w:id="187145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451173">
      <w:bodyDiv w:val="1"/>
      <w:marLeft w:val="0"/>
      <w:marRight w:val="0"/>
      <w:marTop w:val="0"/>
      <w:marBottom w:val="0"/>
      <w:divBdr>
        <w:top w:val="none" w:sz="0" w:space="0" w:color="auto"/>
        <w:left w:val="none" w:sz="0" w:space="0" w:color="auto"/>
        <w:bottom w:val="none" w:sz="0" w:space="0" w:color="auto"/>
        <w:right w:val="none" w:sz="0" w:space="0" w:color="auto"/>
      </w:divBdr>
      <w:divsChild>
        <w:div w:id="837573711">
          <w:marLeft w:val="0"/>
          <w:marRight w:val="0"/>
          <w:marTop w:val="0"/>
          <w:marBottom w:val="0"/>
          <w:divBdr>
            <w:top w:val="none" w:sz="0" w:space="0" w:color="auto"/>
            <w:left w:val="none" w:sz="0" w:space="0" w:color="auto"/>
            <w:bottom w:val="none" w:sz="0" w:space="0" w:color="auto"/>
            <w:right w:val="none" w:sz="0" w:space="0" w:color="auto"/>
          </w:divBdr>
          <w:divsChild>
            <w:div w:id="786506275">
              <w:marLeft w:val="0"/>
              <w:marRight w:val="0"/>
              <w:marTop w:val="0"/>
              <w:marBottom w:val="0"/>
              <w:divBdr>
                <w:top w:val="none" w:sz="0" w:space="0" w:color="auto"/>
                <w:left w:val="none" w:sz="0" w:space="0" w:color="auto"/>
                <w:bottom w:val="none" w:sz="0" w:space="0" w:color="auto"/>
                <w:right w:val="none" w:sz="0" w:space="0" w:color="auto"/>
              </w:divBdr>
              <w:divsChild>
                <w:div w:id="2137791908">
                  <w:marLeft w:val="0"/>
                  <w:marRight w:val="0"/>
                  <w:marTop w:val="0"/>
                  <w:marBottom w:val="0"/>
                  <w:divBdr>
                    <w:top w:val="none" w:sz="0" w:space="0" w:color="auto"/>
                    <w:left w:val="none" w:sz="0" w:space="0" w:color="auto"/>
                    <w:bottom w:val="none" w:sz="0" w:space="0" w:color="auto"/>
                    <w:right w:val="none" w:sz="0" w:space="0" w:color="auto"/>
                  </w:divBdr>
                  <w:divsChild>
                    <w:div w:id="135117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647872">
      <w:bodyDiv w:val="1"/>
      <w:marLeft w:val="0"/>
      <w:marRight w:val="0"/>
      <w:marTop w:val="0"/>
      <w:marBottom w:val="0"/>
      <w:divBdr>
        <w:top w:val="none" w:sz="0" w:space="0" w:color="auto"/>
        <w:left w:val="none" w:sz="0" w:space="0" w:color="auto"/>
        <w:bottom w:val="none" w:sz="0" w:space="0" w:color="auto"/>
        <w:right w:val="none" w:sz="0" w:space="0" w:color="auto"/>
      </w:divBdr>
    </w:div>
    <w:div w:id="2067995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rucker@ci.sandusky.oh.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irector@bellevuerecovery.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D9D92-3BAB-4764-AF05-65A76D3DE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42</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ie Harmon</dc:creator>
  <cp:keywords/>
  <dc:description/>
  <cp:lastModifiedBy>admin3</cp:lastModifiedBy>
  <cp:revision>2</cp:revision>
  <cp:lastPrinted>2021-01-28T15:22:00Z</cp:lastPrinted>
  <dcterms:created xsi:type="dcterms:W3CDTF">2021-06-29T19:43:00Z</dcterms:created>
  <dcterms:modified xsi:type="dcterms:W3CDTF">2021-06-29T19:43:00Z</dcterms:modified>
</cp:coreProperties>
</file>